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25AD" w:rsidRPr="006D0E19" w:rsidRDefault="00BC25AD" w:rsidP="001C5C5F">
      <w:pPr>
        <w:pStyle w:val="Title"/>
        <w:ind w:firstLine="720"/>
        <w:jc w:val="center"/>
      </w:pPr>
      <w:r w:rsidRPr="006D0E19">
        <w:t>PRATHYUSHA PADAKANDLA</w:t>
      </w:r>
    </w:p>
    <w:p w:rsidR="001A1195" w:rsidRPr="009E2E62" w:rsidRDefault="00E00E60" w:rsidP="00AE500D">
      <w:pPr>
        <w:pStyle w:val="Heading1"/>
        <w:jc w:val="both"/>
        <w:rPr>
          <w:rFonts w:asciiTheme="majorHAnsi" w:hAnsiTheme="majorHAnsi"/>
          <w:b w:val="0"/>
          <w:sz w:val="32"/>
        </w:rPr>
      </w:pPr>
      <w:r w:rsidRPr="006D0E19">
        <w:t>PROFESSIONAL SUMMARY</w:t>
      </w:r>
      <w:r w:rsidR="00787E9A" w:rsidRPr="006D0E19">
        <w:t>:</w:t>
      </w:r>
    </w:p>
    <w:p w:rsidR="00275025" w:rsidRDefault="00275025" w:rsidP="00AE500D">
      <w:pPr>
        <w:pStyle w:val="ListParagraph"/>
        <w:numPr>
          <w:ilvl w:val="0"/>
          <w:numId w:val="7"/>
        </w:numPr>
        <w:jc w:val="both"/>
        <w:rPr>
          <w:rFonts w:cstheme="minorHAnsi"/>
        </w:rPr>
      </w:pPr>
      <w:r>
        <w:rPr>
          <w:rFonts w:cstheme="minorHAnsi"/>
        </w:rPr>
        <w:t>6</w:t>
      </w:r>
      <w:r w:rsidRPr="00275025">
        <w:rPr>
          <w:rFonts w:cstheme="minorHAnsi"/>
        </w:rPr>
        <w:t>+ Years of experience in software development life cycle involving Architecture, Requirement analysis, Design, Development, Coding, Testing, Maintenance and Implementation of various applications based on Client Server, Web Applications and Business Solutions using C#,</w:t>
      </w:r>
      <w:r>
        <w:rPr>
          <w:rFonts w:cstheme="minorHAnsi"/>
        </w:rPr>
        <w:t xml:space="preserve"> </w:t>
      </w:r>
      <w:r w:rsidRPr="00275025">
        <w:rPr>
          <w:rFonts w:cstheme="minorHAnsi"/>
        </w:rPr>
        <w:t>ADO.NET, ASP.NET, MVC, WCF,</w:t>
      </w:r>
      <w:r>
        <w:rPr>
          <w:rFonts w:cstheme="minorHAnsi"/>
        </w:rPr>
        <w:t xml:space="preserve"> </w:t>
      </w:r>
      <w:r w:rsidRPr="00275025">
        <w:rPr>
          <w:rFonts w:cstheme="minorHAnsi"/>
        </w:rPr>
        <w:t>Web Forms, IIS, Entity Framework, SQL Server</w:t>
      </w:r>
      <w:r>
        <w:rPr>
          <w:rFonts w:cstheme="minorHAnsi"/>
        </w:rPr>
        <w:t xml:space="preserve">, </w:t>
      </w:r>
      <w:r w:rsidRPr="00275025">
        <w:rPr>
          <w:rFonts w:cstheme="minorHAnsi"/>
        </w:rPr>
        <w:t>and Visual Studio.</w:t>
      </w:r>
    </w:p>
    <w:p w:rsidR="00275025" w:rsidRDefault="00275025" w:rsidP="00AE500D">
      <w:pPr>
        <w:pStyle w:val="ListParagraph"/>
        <w:numPr>
          <w:ilvl w:val="0"/>
          <w:numId w:val="7"/>
        </w:numPr>
        <w:jc w:val="both"/>
        <w:rPr>
          <w:rFonts w:cstheme="minorHAnsi"/>
        </w:rPr>
      </w:pPr>
      <w:r w:rsidRPr="00275025">
        <w:rPr>
          <w:rFonts w:cstheme="minorHAnsi"/>
        </w:rPr>
        <w:t>Worked in full life-cycle development of .Net applications, and RDBMS environments.</w:t>
      </w:r>
    </w:p>
    <w:p w:rsidR="00EE6E1F" w:rsidRPr="006D0E19" w:rsidRDefault="00EE6E1F" w:rsidP="00AE500D">
      <w:pPr>
        <w:pStyle w:val="ListParagraph"/>
        <w:numPr>
          <w:ilvl w:val="0"/>
          <w:numId w:val="7"/>
        </w:numPr>
        <w:jc w:val="both"/>
        <w:rPr>
          <w:rFonts w:cstheme="minorHAnsi"/>
        </w:rPr>
      </w:pPr>
      <w:r w:rsidRPr="00EE6E1F">
        <w:rPr>
          <w:rFonts w:cstheme="minorHAnsi"/>
        </w:rPr>
        <w:t>Strong Object-Oriented programming skills, design</w:t>
      </w:r>
      <w:r w:rsidR="00DD117A">
        <w:rPr>
          <w:rFonts w:cstheme="minorHAnsi"/>
        </w:rPr>
        <w:t>,</w:t>
      </w:r>
      <w:r w:rsidRPr="00EE6E1F">
        <w:rPr>
          <w:rFonts w:cstheme="minorHAnsi"/>
        </w:rPr>
        <w:t xml:space="preserve"> </w:t>
      </w:r>
      <w:r w:rsidRPr="00DD117A">
        <w:rPr>
          <w:rFonts w:cstheme="minorHAnsi"/>
          <w:noProof/>
        </w:rPr>
        <w:t>and</w:t>
      </w:r>
      <w:r w:rsidRPr="00EE6E1F">
        <w:rPr>
          <w:rFonts w:cstheme="minorHAnsi"/>
        </w:rPr>
        <w:t xml:space="preserve"> implementation</w:t>
      </w:r>
      <w:r>
        <w:rPr>
          <w:rFonts w:cstheme="minorHAnsi"/>
        </w:rPr>
        <w:t>.</w:t>
      </w:r>
    </w:p>
    <w:p w:rsidR="0081706C" w:rsidRDefault="0070208D" w:rsidP="005579FB">
      <w:pPr>
        <w:pStyle w:val="ListParagraph"/>
        <w:numPr>
          <w:ilvl w:val="0"/>
          <w:numId w:val="7"/>
        </w:numPr>
        <w:spacing w:after="0" w:line="240" w:lineRule="auto"/>
        <w:jc w:val="both"/>
        <w:rPr>
          <w:rFonts w:cstheme="minorHAnsi"/>
        </w:rPr>
      </w:pPr>
      <w:r>
        <w:rPr>
          <w:rFonts w:cstheme="minorHAnsi"/>
        </w:rPr>
        <w:t xml:space="preserve">Expertise in working with </w:t>
      </w:r>
      <w:r w:rsidR="00EC25CB">
        <w:rPr>
          <w:rFonts w:cstheme="minorHAnsi"/>
        </w:rPr>
        <w:t>.Net core 2.0</w:t>
      </w:r>
      <w:r w:rsidR="00EC6D31">
        <w:rPr>
          <w:rFonts w:cstheme="minorHAnsi"/>
        </w:rPr>
        <w:t xml:space="preserve"> and </w:t>
      </w:r>
      <w:r w:rsidR="00BD0A4D">
        <w:rPr>
          <w:rFonts w:cstheme="minorHAnsi"/>
        </w:rPr>
        <w:t>.NET Framework 4.5</w:t>
      </w:r>
      <w:r w:rsidR="00EC6D31">
        <w:rPr>
          <w:rFonts w:cstheme="minorHAnsi"/>
        </w:rPr>
        <w:t>.</w:t>
      </w:r>
    </w:p>
    <w:p w:rsidR="00DA70E8" w:rsidRDefault="00DA70E8" w:rsidP="005579FB">
      <w:pPr>
        <w:pStyle w:val="ListParagraph"/>
        <w:numPr>
          <w:ilvl w:val="0"/>
          <w:numId w:val="7"/>
        </w:numPr>
        <w:spacing w:after="0" w:line="240" w:lineRule="auto"/>
        <w:jc w:val="both"/>
        <w:rPr>
          <w:rFonts w:cstheme="minorHAnsi"/>
        </w:rPr>
      </w:pPr>
      <w:r w:rsidRPr="00DA70E8">
        <w:rPr>
          <w:rFonts w:cstheme="minorHAnsi"/>
        </w:rPr>
        <w:t>Hands on experience in Azure Development, worked on Azure web application, App services, Azure storage, Azure SQL Database, Virtual machines, Fabric controller, Azure AD, Azure search, and notification hub.</w:t>
      </w:r>
    </w:p>
    <w:p w:rsidR="00DA70E8" w:rsidRDefault="00DA70E8" w:rsidP="005579FB">
      <w:pPr>
        <w:pStyle w:val="ListParagraph"/>
        <w:numPr>
          <w:ilvl w:val="0"/>
          <w:numId w:val="7"/>
        </w:numPr>
        <w:spacing w:after="0" w:line="240" w:lineRule="auto"/>
        <w:jc w:val="both"/>
        <w:rPr>
          <w:rFonts w:cstheme="minorHAnsi"/>
        </w:rPr>
      </w:pPr>
      <w:r w:rsidRPr="00DA70E8">
        <w:rPr>
          <w:rFonts w:cstheme="minorHAnsi"/>
        </w:rPr>
        <w:t xml:space="preserve">Designed and developed Cloud Service projects and deployed to Web Apps, </w:t>
      </w:r>
      <w:proofErr w:type="spellStart"/>
      <w:r w:rsidRPr="00DA70E8">
        <w:rPr>
          <w:rFonts w:cstheme="minorHAnsi"/>
        </w:rPr>
        <w:t>PaaS</w:t>
      </w:r>
      <w:proofErr w:type="spellEnd"/>
      <w:r w:rsidRPr="00DA70E8">
        <w:rPr>
          <w:rFonts w:cstheme="minorHAnsi"/>
        </w:rPr>
        <w:t xml:space="preserve">, and </w:t>
      </w:r>
      <w:proofErr w:type="spellStart"/>
      <w:r w:rsidRPr="00DA70E8">
        <w:rPr>
          <w:rFonts w:cstheme="minorHAnsi"/>
        </w:rPr>
        <w:t>IaaS</w:t>
      </w:r>
      <w:proofErr w:type="spellEnd"/>
      <w:r w:rsidRPr="00DA70E8">
        <w:rPr>
          <w:rFonts w:cstheme="minorHAnsi"/>
        </w:rPr>
        <w:t>.</w:t>
      </w:r>
    </w:p>
    <w:p w:rsidR="00EC6D31" w:rsidRDefault="007A6105" w:rsidP="00EC6D31">
      <w:pPr>
        <w:pStyle w:val="ListParagraph"/>
        <w:numPr>
          <w:ilvl w:val="0"/>
          <w:numId w:val="7"/>
        </w:numPr>
        <w:spacing w:after="0" w:line="240" w:lineRule="auto"/>
        <w:jc w:val="both"/>
        <w:rPr>
          <w:rFonts w:cstheme="minorHAnsi"/>
        </w:rPr>
      </w:pPr>
      <w:r>
        <w:rPr>
          <w:rFonts w:cstheme="minorHAnsi"/>
        </w:rPr>
        <w:t xml:space="preserve">Expertise in developing </w:t>
      </w:r>
      <w:proofErr w:type="spellStart"/>
      <w:r w:rsidR="00ED2FCC">
        <w:rPr>
          <w:rFonts w:cstheme="minorHAnsi"/>
        </w:rPr>
        <w:t>RESTful</w:t>
      </w:r>
      <w:proofErr w:type="spellEnd"/>
      <w:r w:rsidR="00ED2FCC">
        <w:rPr>
          <w:rFonts w:cstheme="minorHAnsi"/>
        </w:rPr>
        <w:t xml:space="preserve"> services using Web API and .Net Core</w:t>
      </w:r>
      <w:r w:rsidR="00EC6D31">
        <w:rPr>
          <w:rFonts w:cstheme="minorHAnsi"/>
        </w:rPr>
        <w:t>.</w:t>
      </w:r>
    </w:p>
    <w:p w:rsidR="00631776" w:rsidRDefault="00631776" w:rsidP="00631776">
      <w:pPr>
        <w:pStyle w:val="ListParagraph"/>
        <w:numPr>
          <w:ilvl w:val="0"/>
          <w:numId w:val="7"/>
        </w:numPr>
        <w:spacing w:after="0" w:line="240" w:lineRule="auto"/>
        <w:jc w:val="both"/>
        <w:rPr>
          <w:rFonts w:cstheme="minorHAnsi"/>
        </w:rPr>
      </w:pPr>
      <w:r>
        <w:rPr>
          <w:rFonts w:cstheme="minorHAnsi"/>
        </w:rPr>
        <w:t>Experience in implementing Windows Communication Foundation (WCF) service for Business Logic Layer.</w:t>
      </w:r>
    </w:p>
    <w:p w:rsidR="00EA2636" w:rsidRDefault="00EA2636" w:rsidP="00EA2636">
      <w:pPr>
        <w:pStyle w:val="ListParagraph"/>
        <w:numPr>
          <w:ilvl w:val="0"/>
          <w:numId w:val="7"/>
        </w:numPr>
        <w:jc w:val="both"/>
        <w:rPr>
          <w:rFonts w:cstheme="minorHAnsi"/>
        </w:rPr>
      </w:pPr>
      <w:r w:rsidRPr="006D0E19">
        <w:rPr>
          <w:rFonts w:cstheme="minorHAnsi"/>
        </w:rPr>
        <w:t xml:space="preserve">Experience in developing Web Application using </w:t>
      </w:r>
      <w:r w:rsidR="00EC25CB">
        <w:rPr>
          <w:rFonts w:cstheme="minorHAnsi"/>
        </w:rPr>
        <w:t xml:space="preserve">MVC, </w:t>
      </w:r>
      <w:r w:rsidRPr="006D0E19">
        <w:rPr>
          <w:rFonts w:cstheme="minorHAnsi"/>
        </w:rPr>
        <w:t>ASP.NET, C# .NET</w:t>
      </w:r>
      <w:r>
        <w:rPr>
          <w:rFonts w:cstheme="minorHAnsi"/>
        </w:rPr>
        <w:t>.</w:t>
      </w:r>
    </w:p>
    <w:p w:rsidR="00BC7FDC" w:rsidRDefault="00BC7FDC" w:rsidP="00BC7FDC">
      <w:pPr>
        <w:pStyle w:val="ListParagraph"/>
        <w:numPr>
          <w:ilvl w:val="0"/>
          <w:numId w:val="7"/>
        </w:numPr>
        <w:spacing w:after="0" w:line="240" w:lineRule="auto"/>
        <w:jc w:val="both"/>
        <w:rPr>
          <w:rFonts w:cstheme="minorHAnsi"/>
        </w:rPr>
      </w:pPr>
      <w:r w:rsidRPr="006D0E19">
        <w:rPr>
          <w:rFonts w:cstheme="minorHAnsi"/>
        </w:rPr>
        <w:t xml:space="preserve">Experience in UI </w:t>
      </w:r>
      <w:r>
        <w:rPr>
          <w:rFonts w:cstheme="minorHAnsi"/>
        </w:rPr>
        <w:t>designing</w:t>
      </w:r>
      <w:r w:rsidRPr="006D0E19">
        <w:rPr>
          <w:rFonts w:cstheme="minorHAnsi"/>
        </w:rPr>
        <w:t xml:space="preserve"> using </w:t>
      </w:r>
      <w:r w:rsidRPr="00162032">
        <w:rPr>
          <w:rFonts w:cstheme="minorHAnsi"/>
        </w:rPr>
        <w:t>HTML</w:t>
      </w:r>
      <w:r w:rsidRPr="006D0E19">
        <w:rPr>
          <w:rFonts w:cstheme="minorHAnsi"/>
        </w:rPr>
        <w:t xml:space="preserve">, </w:t>
      </w:r>
      <w:r w:rsidRPr="00162032">
        <w:rPr>
          <w:rFonts w:cstheme="minorHAnsi"/>
        </w:rPr>
        <w:t>CSS</w:t>
      </w:r>
      <w:r w:rsidRPr="006D0E19">
        <w:rPr>
          <w:rFonts w:cstheme="minorHAnsi"/>
        </w:rPr>
        <w:t>,</w:t>
      </w:r>
      <w:r w:rsidR="00DC6570">
        <w:rPr>
          <w:rFonts w:cstheme="minorHAnsi"/>
        </w:rPr>
        <w:t xml:space="preserve"> </w:t>
      </w:r>
      <w:r w:rsidR="00A14B39">
        <w:rPr>
          <w:rFonts w:cstheme="minorHAnsi"/>
        </w:rPr>
        <w:t xml:space="preserve">JavaScript </w:t>
      </w:r>
      <w:r w:rsidRPr="00E00F8A">
        <w:rPr>
          <w:rFonts w:cstheme="minorHAnsi"/>
          <w:noProof/>
        </w:rPr>
        <w:t>and</w:t>
      </w:r>
      <w:r w:rsidRPr="006D0E19">
        <w:rPr>
          <w:rFonts w:cstheme="minorHAnsi"/>
        </w:rPr>
        <w:t xml:space="preserve"> knowledge on </w:t>
      </w:r>
      <w:r w:rsidRPr="00162032">
        <w:rPr>
          <w:rFonts w:cstheme="minorHAnsi"/>
        </w:rPr>
        <w:t>AJAX</w:t>
      </w:r>
      <w:r w:rsidRPr="006D0E19">
        <w:rPr>
          <w:rFonts w:cstheme="minorHAnsi"/>
        </w:rPr>
        <w:t>.</w:t>
      </w:r>
    </w:p>
    <w:p w:rsidR="00CD34FE" w:rsidRPr="00DC6570" w:rsidRDefault="00CD34FE" w:rsidP="00AE500D">
      <w:pPr>
        <w:pStyle w:val="ListParagraph"/>
        <w:numPr>
          <w:ilvl w:val="0"/>
          <w:numId w:val="7"/>
        </w:numPr>
        <w:jc w:val="both"/>
        <w:rPr>
          <w:rFonts w:cstheme="minorHAnsi"/>
        </w:rPr>
      </w:pPr>
      <w:r w:rsidRPr="006D0E19">
        <w:rPr>
          <w:rFonts w:cstheme="minorHAnsi"/>
          <w:color w:val="000000"/>
          <w:shd w:val="clear" w:color="auto" w:fill="FFFFFF"/>
        </w:rPr>
        <w:t xml:space="preserve">Experience in developing Web forms, User Controls, Custom </w:t>
      </w:r>
      <w:r w:rsidR="000D7961">
        <w:rPr>
          <w:rFonts w:cstheme="minorHAnsi"/>
          <w:color w:val="000000"/>
          <w:shd w:val="clear" w:color="auto" w:fill="FFFFFF"/>
        </w:rPr>
        <w:t>C</w:t>
      </w:r>
      <w:r w:rsidRPr="006D0E19">
        <w:rPr>
          <w:rFonts w:cstheme="minorHAnsi"/>
          <w:color w:val="000000"/>
          <w:shd w:val="clear" w:color="auto" w:fill="FFFFFF"/>
        </w:rPr>
        <w:t>ontrols and validating user inputs using validation techniques.</w:t>
      </w:r>
    </w:p>
    <w:p w:rsidR="00DC6570" w:rsidRPr="00505E7E" w:rsidRDefault="00DC6570" w:rsidP="00DC6570">
      <w:pPr>
        <w:pStyle w:val="ListParagraph"/>
        <w:numPr>
          <w:ilvl w:val="0"/>
          <w:numId w:val="7"/>
        </w:numPr>
        <w:jc w:val="both"/>
        <w:rPr>
          <w:rFonts w:cstheme="minorHAnsi"/>
        </w:rPr>
      </w:pPr>
      <w:r w:rsidRPr="006D0E19">
        <w:rPr>
          <w:rFonts w:cstheme="minorHAnsi"/>
          <w:color w:val="000000"/>
          <w:shd w:val="clear" w:color="auto" w:fill="FFFFFF"/>
        </w:rPr>
        <w:t xml:space="preserve">Expertise in working with </w:t>
      </w:r>
      <w:r w:rsidRPr="00162032">
        <w:rPr>
          <w:rFonts w:cstheme="minorHAnsi"/>
          <w:color w:val="000000"/>
          <w:shd w:val="clear" w:color="auto" w:fill="FFFFFF"/>
        </w:rPr>
        <w:t>ADO.NET</w:t>
      </w:r>
      <w:r w:rsidRPr="006D0E19">
        <w:rPr>
          <w:rFonts w:cstheme="minorHAnsi"/>
          <w:color w:val="000000"/>
          <w:shd w:val="clear" w:color="auto" w:fill="FFFFFF"/>
        </w:rPr>
        <w:t xml:space="preserve"> components such as Dataset, Data Adapter</w:t>
      </w:r>
      <w:r>
        <w:rPr>
          <w:rFonts w:cstheme="minorHAnsi"/>
          <w:color w:val="000000"/>
          <w:shd w:val="clear" w:color="auto" w:fill="FFFFFF"/>
        </w:rPr>
        <w:t>,</w:t>
      </w:r>
      <w:r w:rsidRPr="006D0E19">
        <w:rPr>
          <w:rFonts w:cstheme="minorHAnsi"/>
          <w:color w:val="000000"/>
          <w:shd w:val="clear" w:color="auto" w:fill="FFFFFF"/>
        </w:rPr>
        <w:t xml:space="preserve"> </w:t>
      </w:r>
      <w:r w:rsidRPr="00E00F8A">
        <w:rPr>
          <w:rFonts w:cstheme="minorHAnsi"/>
          <w:noProof/>
          <w:color w:val="000000"/>
          <w:shd w:val="clear" w:color="auto" w:fill="FFFFFF"/>
        </w:rPr>
        <w:t>and</w:t>
      </w:r>
      <w:r w:rsidRPr="006D0E19">
        <w:rPr>
          <w:rFonts w:cstheme="minorHAnsi"/>
          <w:color w:val="000000"/>
          <w:shd w:val="clear" w:color="auto" w:fill="FFFFFF"/>
        </w:rPr>
        <w:t xml:space="preserve"> Data Reader.</w:t>
      </w:r>
    </w:p>
    <w:p w:rsidR="00DC6570" w:rsidRPr="006D63DE" w:rsidRDefault="00DC6570" w:rsidP="00DC6570">
      <w:pPr>
        <w:pStyle w:val="ListParagraph"/>
        <w:numPr>
          <w:ilvl w:val="0"/>
          <w:numId w:val="7"/>
        </w:numPr>
        <w:jc w:val="both"/>
        <w:rPr>
          <w:rFonts w:cstheme="minorHAnsi"/>
        </w:rPr>
      </w:pPr>
      <w:r>
        <w:rPr>
          <w:rFonts w:cstheme="minorHAnsi"/>
          <w:color w:val="000000"/>
          <w:shd w:val="clear" w:color="auto" w:fill="FFFFFF"/>
        </w:rPr>
        <w:t>Working experience with ORM concepts like entity framework to retrieve and modify data from and to database.</w:t>
      </w:r>
    </w:p>
    <w:p w:rsidR="006D63DE" w:rsidRPr="006D63DE" w:rsidRDefault="006D63DE" w:rsidP="006D63DE">
      <w:pPr>
        <w:pStyle w:val="ListParagraph"/>
        <w:numPr>
          <w:ilvl w:val="0"/>
          <w:numId w:val="7"/>
        </w:numPr>
        <w:spacing w:after="0" w:line="240" w:lineRule="auto"/>
        <w:jc w:val="both"/>
        <w:rPr>
          <w:rFonts w:cstheme="minorHAnsi"/>
        </w:rPr>
      </w:pPr>
      <w:r>
        <w:rPr>
          <w:rFonts w:cstheme="minorHAnsi"/>
        </w:rPr>
        <w:t>Experience in error handling, debugging coding issues and troubleshooting production issues.</w:t>
      </w:r>
    </w:p>
    <w:p w:rsidR="004333CD" w:rsidRPr="004333CD" w:rsidRDefault="004333CD" w:rsidP="00DC6570">
      <w:pPr>
        <w:pStyle w:val="ListParagraph"/>
        <w:numPr>
          <w:ilvl w:val="0"/>
          <w:numId w:val="7"/>
        </w:numPr>
        <w:spacing w:after="0" w:line="240" w:lineRule="auto"/>
        <w:jc w:val="both"/>
        <w:rPr>
          <w:rFonts w:cstheme="minorHAnsi"/>
        </w:rPr>
      </w:pPr>
      <w:r w:rsidRPr="004333CD">
        <w:rPr>
          <w:rFonts w:cstheme="minorHAnsi"/>
          <w:color w:val="000000"/>
          <w:shd w:val="clear" w:color="auto" w:fill="FFFFFF"/>
        </w:rPr>
        <w:t>Strong experience in using the Microsoft Suite (Management Studio, Business Intelligence Development Studio) (SQL) Server Integration Services (SSIS), SQL Server Reporting Services (SSRS), SQL Server Analysis Services (SSAS)</w:t>
      </w:r>
      <w:r>
        <w:rPr>
          <w:rFonts w:cstheme="minorHAnsi"/>
          <w:color w:val="000000"/>
          <w:shd w:val="clear" w:color="auto" w:fill="FFFFFF"/>
        </w:rPr>
        <w:t>.</w:t>
      </w:r>
    </w:p>
    <w:p w:rsidR="006D63DE" w:rsidRDefault="006D63DE" w:rsidP="00DC6570">
      <w:pPr>
        <w:pStyle w:val="ListParagraph"/>
        <w:numPr>
          <w:ilvl w:val="0"/>
          <w:numId w:val="7"/>
        </w:numPr>
        <w:spacing w:after="0" w:line="240" w:lineRule="auto"/>
        <w:jc w:val="both"/>
        <w:rPr>
          <w:rFonts w:cstheme="minorHAnsi"/>
        </w:rPr>
      </w:pPr>
      <w:r w:rsidRPr="006D63DE">
        <w:rPr>
          <w:rFonts w:cstheme="minorHAnsi"/>
        </w:rPr>
        <w:t>Expert in creating indexes, Views, complex Stored Procedures, user defined functions, cursors, derived tables, common table expressions (CTEs) and Triggers to facilitate efficient data manipulation and data consistency</w:t>
      </w:r>
      <w:r>
        <w:rPr>
          <w:rFonts w:cstheme="minorHAnsi"/>
        </w:rPr>
        <w:t>.</w:t>
      </w:r>
    </w:p>
    <w:p w:rsidR="006D63DE" w:rsidRDefault="006D63DE" w:rsidP="00DC6570">
      <w:pPr>
        <w:pStyle w:val="ListParagraph"/>
        <w:numPr>
          <w:ilvl w:val="0"/>
          <w:numId w:val="7"/>
        </w:numPr>
        <w:spacing w:after="0" w:line="240" w:lineRule="auto"/>
        <w:jc w:val="both"/>
        <w:rPr>
          <w:rFonts w:cstheme="minorHAnsi"/>
        </w:rPr>
      </w:pPr>
      <w:r w:rsidRPr="006D63DE">
        <w:rPr>
          <w:rFonts w:cstheme="minorHAnsi"/>
        </w:rPr>
        <w:t>Good working knowledge in database debugging and tuning using the Query Analyzer, SQL Profiler, and SQL Server Debugger</w:t>
      </w:r>
      <w:r>
        <w:rPr>
          <w:rFonts w:cstheme="minorHAnsi"/>
        </w:rPr>
        <w:t>.</w:t>
      </w:r>
    </w:p>
    <w:p w:rsidR="004333CD" w:rsidRPr="00245C3B" w:rsidRDefault="004333CD" w:rsidP="00245C3B">
      <w:pPr>
        <w:pStyle w:val="ListParagraph"/>
        <w:numPr>
          <w:ilvl w:val="0"/>
          <w:numId w:val="7"/>
        </w:numPr>
        <w:spacing w:after="0" w:line="240" w:lineRule="auto"/>
        <w:jc w:val="both"/>
        <w:rPr>
          <w:rFonts w:cstheme="minorHAnsi"/>
        </w:rPr>
      </w:pPr>
      <w:r w:rsidRPr="004333CD">
        <w:rPr>
          <w:rFonts w:cstheme="minorHAnsi"/>
        </w:rPr>
        <w:t>Expert level skills in Data Modeling, Data Mapping, Table Normalization, Optimization and Tuning</w:t>
      </w:r>
      <w:r>
        <w:rPr>
          <w:rFonts w:cstheme="minorHAnsi"/>
        </w:rPr>
        <w:t>.</w:t>
      </w:r>
    </w:p>
    <w:p w:rsidR="00AE4604" w:rsidRDefault="00AE4604" w:rsidP="00AE4604">
      <w:pPr>
        <w:pStyle w:val="ListParagraph"/>
        <w:numPr>
          <w:ilvl w:val="0"/>
          <w:numId w:val="7"/>
        </w:numPr>
        <w:spacing w:after="0" w:line="240" w:lineRule="auto"/>
        <w:jc w:val="both"/>
        <w:rPr>
          <w:rFonts w:cstheme="minorHAnsi"/>
        </w:rPr>
      </w:pPr>
      <w:r w:rsidRPr="006D0E19">
        <w:rPr>
          <w:rFonts w:cstheme="minorHAnsi"/>
        </w:rPr>
        <w:t>Methodologies: Comprehensive Knowledge in delivering compelling software solutions through Agile (SCRUM)</w:t>
      </w:r>
      <w:r>
        <w:rPr>
          <w:rFonts w:cstheme="minorHAnsi"/>
        </w:rPr>
        <w:t xml:space="preserve"> methodology.</w:t>
      </w:r>
    </w:p>
    <w:p w:rsidR="00275025" w:rsidRDefault="00275025" w:rsidP="00AE500D">
      <w:pPr>
        <w:pStyle w:val="ListParagraph"/>
        <w:numPr>
          <w:ilvl w:val="0"/>
          <w:numId w:val="7"/>
        </w:numPr>
        <w:spacing w:after="0" w:line="240" w:lineRule="auto"/>
        <w:jc w:val="both"/>
        <w:rPr>
          <w:rFonts w:cstheme="minorHAnsi"/>
        </w:rPr>
      </w:pPr>
      <w:r w:rsidRPr="00275025">
        <w:rPr>
          <w:rFonts w:cstheme="minorHAnsi"/>
        </w:rPr>
        <w:t>Performed Unit Testing (using N-Unit and MS-Unit) and involved in Debugging &amp; Supporting the application.</w:t>
      </w:r>
    </w:p>
    <w:p w:rsidR="00DB04A0" w:rsidRDefault="00DB04A0" w:rsidP="00AE500D">
      <w:pPr>
        <w:pStyle w:val="ListParagraph"/>
        <w:numPr>
          <w:ilvl w:val="0"/>
          <w:numId w:val="7"/>
        </w:numPr>
        <w:spacing w:after="0" w:line="240" w:lineRule="auto"/>
        <w:jc w:val="both"/>
        <w:rPr>
          <w:rFonts w:cstheme="minorHAnsi"/>
        </w:rPr>
      </w:pPr>
      <w:r w:rsidRPr="006D0E19">
        <w:rPr>
          <w:rFonts w:cstheme="minorHAnsi"/>
        </w:rPr>
        <w:t xml:space="preserve">Knowledge </w:t>
      </w:r>
      <w:r w:rsidRPr="00E00F8A">
        <w:rPr>
          <w:rFonts w:cstheme="minorHAnsi"/>
          <w:noProof/>
        </w:rPr>
        <w:t>o</w:t>
      </w:r>
      <w:r>
        <w:rPr>
          <w:rFonts w:cstheme="minorHAnsi"/>
          <w:noProof/>
        </w:rPr>
        <w:t>f</w:t>
      </w:r>
      <w:r w:rsidRPr="006D0E19">
        <w:rPr>
          <w:rFonts w:cstheme="minorHAnsi"/>
        </w:rPr>
        <w:t xml:space="preserve"> </w:t>
      </w:r>
      <w:r>
        <w:rPr>
          <w:rFonts w:cstheme="minorHAnsi"/>
        </w:rPr>
        <w:t>C</w:t>
      </w:r>
      <w:r w:rsidRPr="006D0E19">
        <w:rPr>
          <w:rFonts w:cstheme="minorHAnsi"/>
        </w:rPr>
        <w:t xml:space="preserve">ontinuous </w:t>
      </w:r>
      <w:r>
        <w:rPr>
          <w:rFonts w:cstheme="minorHAnsi"/>
        </w:rPr>
        <w:t>I</w:t>
      </w:r>
      <w:r w:rsidRPr="006D0E19">
        <w:rPr>
          <w:rFonts w:cstheme="minorHAnsi"/>
        </w:rPr>
        <w:t>ntegration</w:t>
      </w:r>
      <w:r>
        <w:rPr>
          <w:rFonts w:cstheme="minorHAnsi"/>
        </w:rPr>
        <w:t xml:space="preserve"> (CI)</w:t>
      </w:r>
      <w:r w:rsidRPr="006D0E19">
        <w:rPr>
          <w:rFonts w:cstheme="minorHAnsi"/>
        </w:rPr>
        <w:t xml:space="preserve"> and </w:t>
      </w:r>
      <w:r>
        <w:rPr>
          <w:rFonts w:cstheme="minorHAnsi"/>
        </w:rPr>
        <w:t>C</w:t>
      </w:r>
      <w:r w:rsidRPr="006D0E19">
        <w:rPr>
          <w:rFonts w:cstheme="minorHAnsi"/>
        </w:rPr>
        <w:t xml:space="preserve">ontinuous </w:t>
      </w:r>
      <w:r>
        <w:rPr>
          <w:rFonts w:cstheme="minorHAnsi"/>
        </w:rPr>
        <w:t>D</w:t>
      </w:r>
      <w:r w:rsidRPr="006D0E19">
        <w:rPr>
          <w:rFonts w:cstheme="minorHAnsi"/>
        </w:rPr>
        <w:t>eployment</w:t>
      </w:r>
      <w:r>
        <w:rPr>
          <w:rFonts w:cstheme="minorHAnsi"/>
        </w:rPr>
        <w:t xml:space="preserve"> (CD)</w:t>
      </w:r>
      <w:r w:rsidRPr="006D0E19">
        <w:rPr>
          <w:rFonts w:cstheme="minorHAnsi"/>
        </w:rPr>
        <w:t>.</w:t>
      </w:r>
    </w:p>
    <w:p w:rsidR="00DC4130" w:rsidRPr="00DB04A0" w:rsidRDefault="00DC4130" w:rsidP="00AE500D">
      <w:pPr>
        <w:pStyle w:val="ListParagraph"/>
        <w:numPr>
          <w:ilvl w:val="0"/>
          <w:numId w:val="7"/>
        </w:numPr>
        <w:spacing w:after="0" w:line="240" w:lineRule="auto"/>
        <w:jc w:val="both"/>
        <w:rPr>
          <w:rFonts w:cstheme="minorHAnsi"/>
        </w:rPr>
      </w:pPr>
      <w:r w:rsidRPr="00DC4130">
        <w:rPr>
          <w:rFonts w:cstheme="minorHAnsi"/>
        </w:rPr>
        <w:lastRenderedPageBreak/>
        <w:t>Effective team player and excellent communication skills with insight to determine priorities, schedule work and meet critical deadlines.</w:t>
      </w:r>
    </w:p>
    <w:p w:rsidR="00014989" w:rsidRPr="00497786" w:rsidRDefault="00BC25AD" w:rsidP="00AE500D">
      <w:pPr>
        <w:pStyle w:val="Heading1"/>
        <w:jc w:val="both"/>
        <w:rPr>
          <w:rFonts w:asciiTheme="majorHAnsi" w:hAnsiTheme="majorHAnsi"/>
          <w:b w:val="0"/>
          <w:sz w:val="32"/>
        </w:rPr>
      </w:pPr>
      <w:r w:rsidRPr="006D0E19">
        <w:t xml:space="preserve">TECHNICAL </w:t>
      </w:r>
      <w:r w:rsidRPr="0099153E">
        <w:t>SKILLS</w:t>
      </w:r>
      <w:r w:rsidR="00014989" w:rsidRPr="006D0E19">
        <w:t>:</w:t>
      </w:r>
    </w:p>
    <w:tbl>
      <w:tblPr>
        <w:tblStyle w:val="TableGrid"/>
        <w:tblW w:w="0" w:type="auto"/>
        <w:tblLook w:val="06A0"/>
      </w:tblPr>
      <w:tblGrid>
        <w:gridCol w:w="2698"/>
        <w:gridCol w:w="6652"/>
      </w:tblGrid>
      <w:tr w:rsidR="005719D2" w:rsidRPr="006D0E19" w:rsidTr="000675C4">
        <w:trPr>
          <w:trHeight w:val="360"/>
        </w:trPr>
        <w:tc>
          <w:tcPr>
            <w:tcW w:w="2698" w:type="dxa"/>
            <w:vAlign w:val="center"/>
          </w:tcPr>
          <w:p w:rsidR="005719D2" w:rsidRPr="00E800FD" w:rsidRDefault="005719D2" w:rsidP="00AE500D">
            <w:pPr>
              <w:jc w:val="both"/>
              <w:rPr>
                <w:rFonts w:cstheme="minorHAnsi"/>
              </w:rPr>
            </w:pPr>
            <w:r w:rsidRPr="00E800FD">
              <w:rPr>
                <w:rFonts w:cstheme="minorHAnsi"/>
              </w:rPr>
              <w:t>Languages</w:t>
            </w:r>
          </w:p>
        </w:tc>
        <w:tc>
          <w:tcPr>
            <w:tcW w:w="6652" w:type="dxa"/>
            <w:vAlign w:val="center"/>
          </w:tcPr>
          <w:p w:rsidR="005719D2" w:rsidRPr="00E800FD" w:rsidRDefault="005719D2" w:rsidP="00AE500D">
            <w:pPr>
              <w:jc w:val="both"/>
              <w:rPr>
                <w:rFonts w:cstheme="minorHAnsi"/>
              </w:rPr>
            </w:pPr>
            <w:r w:rsidRPr="00E800FD">
              <w:rPr>
                <w:rFonts w:cstheme="minorHAnsi"/>
              </w:rPr>
              <w:t>C#, Visual Basics</w:t>
            </w:r>
            <w:r w:rsidR="003E3FFB">
              <w:rPr>
                <w:rFonts w:cstheme="minorHAnsi"/>
              </w:rPr>
              <w:t xml:space="preserve">, </w:t>
            </w:r>
            <w:r w:rsidR="00213AEB">
              <w:rPr>
                <w:rFonts w:cstheme="minorHAnsi"/>
              </w:rPr>
              <w:t xml:space="preserve">HTML, </w:t>
            </w:r>
            <w:r w:rsidRPr="00E800FD">
              <w:rPr>
                <w:rFonts w:cstheme="minorHAnsi"/>
              </w:rPr>
              <w:t>JavaScript</w:t>
            </w:r>
            <w:r w:rsidR="00CC7802">
              <w:rPr>
                <w:rFonts w:cstheme="minorHAnsi"/>
              </w:rPr>
              <w:t>, SQL</w:t>
            </w:r>
          </w:p>
        </w:tc>
      </w:tr>
      <w:tr w:rsidR="00823A95" w:rsidRPr="006D0E19" w:rsidTr="000675C4">
        <w:trPr>
          <w:trHeight w:val="360"/>
        </w:trPr>
        <w:tc>
          <w:tcPr>
            <w:tcW w:w="2698" w:type="dxa"/>
            <w:vAlign w:val="center"/>
          </w:tcPr>
          <w:p w:rsidR="00823A95" w:rsidRPr="00E800FD" w:rsidRDefault="00823A95" w:rsidP="00AE500D">
            <w:pPr>
              <w:jc w:val="both"/>
              <w:rPr>
                <w:rFonts w:cstheme="minorHAnsi"/>
              </w:rPr>
            </w:pPr>
            <w:r>
              <w:rPr>
                <w:rFonts w:cstheme="minorHAnsi"/>
              </w:rPr>
              <w:t>We</w:t>
            </w:r>
            <w:r w:rsidR="00962DEE">
              <w:rPr>
                <w:rFonts w:cstheme="minorHAnsi"/>
              </w:rPr>
              <w:t xml:space="preserve">b </w:t>
            </w:r>
            <w:r w:rsidR="00213AEB">
              <w:rPr>
                <w:rFonts w:cstheme="minorHAnsi"/>
              </w:rPr>
              <w:t>Technologies</w:t>
            </w:r>
          </w:p>
        </w:tc>
        <w:tc>
          <w:tcPr>
            <w:tcW w:w="6652" w:type="dxa"/>
            <w:vAlign w:val="center"/>
          </w:tcPr>
          <w:p w:rsidR="00823A95" w:rsidRPr="00E800FD" w:rsidRDefault="004E3B39" w:rsidP="00AE500D">
            <w:pPr>
              <w:jc w:val="both"/>
              <w:rPr>
                <w:rFonts w:cstheme="minorHAnsi"/>
              </w:rPr>
            </w:pPr>
            <w:r>
              <w:rPr>
                <w:rFonts w:cstheme="minorHAnsi"/>
              </w:rPr>
              <w:t xml:space="preserve">MVC, </w:t>
            </w:r>
            <w:r w:rsidR="00962DEE">
              <w:rPr>
                <w:rFonts w:cstheme="minorHAnsi"/>
              </w:rPr>
              <w:t xml:space="preserve">ASP.NET, ADO.NET, </w:t>
            </w:r>
            <w:r w:rsidR="00213AEB">
              <w:rPr>
                <w:rFonts w:cstheme="minorHAnsi"/>
              </w:rPr>
              <w:t xml:space="preserve">CSS, </w:t>
            </w:r>
            <w:r w:rsidR="003B6CE0">
              <w:rPr>
                <w:rFonts w:cstheme="minorHAnsi"/>
              </w:rPr>
              <w:t>Web Services</w:t>
            </w:r>
            <w:r w:rsidR="00D00943">
              <w:rPr>
                <w:rFonts w:cstheme="minorHAnsi"/>
              </w:rPr>
              <w:t>, WCF</w:t>
            </w:r>
          </w:p>
        </w:tc>
      </w:tr>
      <w:tr w:rsidR="00CE738B" w:rsidRPr="006D0E19" w:rsidTr="000675C4">
        <w:trPr>
          <w:trHeight w:val="360"/>
        </w:trPr>
        <w:tc>
          <w:tcPr>
            <w:tcW w:w="2698" w:type="dxa"/>
            <w:vAlign w:val="center"/>
          </w:tcPr>
          <w:p w:rsidR="00CE738B" w:rsidRDefault="00CE738B" w:rsidP="00AE500D">
            <w:pPr>
              <w:jc w:val="both"/>
              <w:rPr>
                <w:rFonts w:cstheme="minorHAnsi"/>
              </w:rPr>
            </w:pPr>
            <w:r>
              <w:rPr>
                <w:rFonts w:cstheme="minorHAnsi"/>
              </w:rPr>
              <w:t>Frameworks</w:t>
            </w:r>
          </w:p>
        </w:tc>
        <w:tc>
          <w:tcPr>
            <w:tcW w:w="6652" w:type="dxa"/>
            <w:vAlign w:val="center"/>
          </w:tcPr>
          <w:p w:rsidR="00CE738B" w:rsidRDefault="004E3B39" w:rsidP="00AE500D">
            <w:pPr>
              <w:jc w:val="both"/>
              <w:rPr>
                <w:rFonts w:cstheme="minorHAnsi"/>
              </w:rPr>
            </w:pPr>
            <w:r>
              <w:rPr>
                <w:rFonts w:cstheme="minorHAnsi"/>
              </w:rPr>
              <w:t xml:space="preserve">.Net Core 2.0, </w:t>
            </w:r>
            <w:r w:rsidR="007237A6">
              <w:rPr>
                <w:rFonts w:cstheme="minorHAnsi"/>
              </w:rPr>
              <w:t>.Net Framework</w:t>
            </w:r>
            <w:r w:rsidR="001E0815">
              <w:rPr>
                <w:rFonts w:cstheme="minorHAnsi"/>
              </w:rPr>
              <w:t xml:space="preserve"> 4.5</w:t>
            </w:r>
            <w:r w:rsidR="00861B36">
              <w:rPr>
                <w:rFonts w:cstheme="minorHAnsi"/>
              </w:rPr>
              <w:t>/4.0</w:t>
            </w:r>
          </w:p>
        </w:tc>
      </w:tr>
      <w:tr w:rsidR="00E66277" w:rsidRPr="006D0E19" w:rsidTr="000675C4">
        <w:trPr>
          <w:trHeight w:val="360"/>
        </w:trPr>
        <w:tc>
          <w:tcPr>
            <w:tcW w:w="2698" w:type="dxa"/>
            <w:vAlign w:val="center"/>
          </w:tcPr>
          <w:p w:rsidR="00E66277" w:rsidRDefault="00E66277" w:rsidP="00AE500D">
            <w:pPr>
              <w:jc w:val="both"/>
              <w:rPr>
                <w:rFonts w:cstheme="minorHAnsi"/>
              </w:rPr>
            </w:pPr>
            <w:r>
              <w:rPr>
                <w:rFonts w:cstheme="minorHAnsi"/>
              </w:rPr>
              <w:t>Cloud Computing</w:t>
            </w:r>
          </w:p>
        </w:tc>
        <w:tc>
          <w:tcPr>
            <w:tcW w:w="6652" w:type="dxa"/>
            <w:vAlign w:val="center"/>
          </w:tcPr>
          <w:p w:rsidR="00E66277" w:rsidRDefault="00E66277" w:rsidP="00AE500D">
            <w:pPr>
              <w:jc w:val="both"/>
              <w:rPr>
                <w:rFonts w:cstheme="minorHAnsi"/>
              </w:rPr>
            </w:pPr>
            <w:r>
              <w:rPr>
                <w:rFonts w:cstheme="minorHAnsi"/>
              </w:rPr>
              <w:t>Microsoft Azure (IAAS, PAAS)</w:t>
            </w:r>
          </w:p>
        </w:tc>
      </w:tr>
      <w:tr w:rsidR="005719D2" w:rsidRPr="006D0E19" w:rsidTr="000675C4">
        <w:trPr>
          <w:trHeight w:val="360"/>
        </w:trPr>
        <w:tc>
          <w:tcPr>
            <w:tcW w:w="2698" w:type="dxa"/>
            <w:vAlign w:val="center"/>
          </w:tcPr>
          <w:p w:rsidR="005719D2" w:rsidRPr="00E800FD" w:rsidRDefault="005719D2" w:rsidP="00AE500D">
            <w:pPr>
              <w:jc w:val="both"/>
              <w:rPr>
                <w:rFonts w:cstheme="minorHAnsi"/>
              </w:rPr>
            </w:pPr>
            <w:r w:rsidRPr="00E800FD">
              <w:rPr>
                <w:rFonts w:cstheme="minorHAnsi"/>
              </w:rPr>
              <w:t>IDE’s</w:t>
            </w:r>
          </w:p>
        </w:tc>
        <w:tc>
          <w:tcPr>
            <w:tcW w:w="6652" w:type="dxa"/>
            <w:vAlign w:val="center"/>
          </w:tcPr>
          <w:p w:rsidR="005719D2" w:rsidRPr="00E800FD" w:rsidRDefault="005719D2" w:rsidP="00AE500D">
            <w:pPr>
              <w:jc w:val="both"/>
              <w:rPr>
                <w:rFonts w:cstheme="minorHAnsi"/>
              </w:rPr>
            </w:pPr>
            <w:r w:rsidRPr="00E800FD">
              <w:rPr>
                <w:rFonts w:cstheme="minorHAnsi"/>
              </w:rPr>
              <w:t>Visual Studio 2008</w:t>
            </w:r>
            <w:r w:rsidR="00845E79">
              <w:rPr>
                <w:rFonts w:cstheme="minorHAnsi"/>
              </w:rPr>
              <w:t>/</w:t>
            </w:r>
            <w:r w:rsidR="00F306D7">
              <w:rPr>
                <w:rFonts w:cstheme="minorHAnsi"/>
              </w:rPr>
              <w:t>20</w:t>
            </w:r>
            <w:r w:rsidR="00845E79">
              <w:rPr>
                <w:rFonts w:cstheme="minorHAnsi"/>
              </w:rPr>
              <w:t>12/</w:t>
            </w:r>
            <w:r w:rsidR="00F306D7">
              <w:rPr>
                <w:rFonts w:cstheme="minorHAnsi"/>
              </w:rPr>
              <w:t>20</w:t>
            </w:r>
            <w:r w:rsidRPr="00E800FD">
              <w:rPr>
                <w:rFonts w:cstheme="minorHAnsi"/>
              </w:rPr>
              <w:t>15</w:t>
            </w:r>
            <w:r w:rsidR="00276A99">
              <w:rPr>
                <w:rFonts w:cstheme="minorHAnsi"/>
              </w:rPr>
              <w:t>/2017</w:t>
            </w:r>
          </w:p>
        </w:tc>
      </w:tr>
      <w:tr w:rsidR="005719D2" w:rsidRPr="006D0E19" w:rsidTr="000675C4">
        <w:trPr>
          <w:trHeight w:val="360"/>
        </w:trPr>
        <w:tc>
          <w:tcPr>
            <w:tcW w:w="2698" w:type="dxa"/>
            <w:vAlign w:val="center"/>
          </w:tcPr>
          <w:p w:rsidR="005719D2" w:rsidRPr="00E800FD" w:rsidRDefault="005719D2" w:rsidP="00AE500D">
            <w:pPr>
              <w:jc w:val="both"/>
              <w:rPr>
                <w:rFonts w:cstheme="minorHAnsi"/>
              </w:rPr>
            </w:pPr>
            <w:r w:rsidRPr="00E800FD">
              <w:rPr>
                <w:rFonts w:cstheme="minorHAnsi"/>
              </w:rPr>
              <w:t>Databases</w:t>
            </w:r>
          </w:p>
        </w:tc>
        <w:tc>
          <w:tcPr>
            <w:tcW w:w="6652" w:type="dxa"/>
            <w:vAlign w:val="center"/>
          </w:tcPr>
          <w:p w:rsidR="005719D2" w:rsidRPr="00E800FD" w:rsidRDefault="005719D2" w:rsidP="00AE500D">
            <w:pPr>
              <w:jc w:val="both"/>
              <w:rPr>
                <w:rFonts w:cstheme="minorHAnsi"/>
              </w:rPr>
            </w:pPr>
            <w:r w:rsidRPr="00E800FD">
              <w:rPr>
                <w:rFonts w:cstheme="minorHAnsi"/>
              </w:rPr>
              <w:t>SQL Server 20</w:t>
            </w:r>
            <w:r w:rsidR="00845E79">
              <w:rPr>
                <w:rFonts w:cstheme="minorHAnsi"/>
              </w:rPr>
              <w:t>08/</w:t>
            </w:r>
            <w:r w:rsidR="00F306D7">
              <w:rPr>
                <w:rFonts w:cstheme="minorHAnsi"/>
              </w:rPr>
              <w:t>20</w:t>
            </w:r>
            <w:r w:rsidR="00845E79">
              <w:rPr>
                <w:rFonts w:cstheme="minorHAnsi"/>
              </w:rPr>
              <w:t>12</w:t>
            </w:r>
            <w:r w:rsidR="00276A99">
              <w:rPr>
                <w:rFonts w:cstheme="minorHAnsi"/>
              </w:rPr>
              <w:t>/2014/2016</w:t>
            </w:r>
          </w:p>
        </w:tc>
      </w:tr>
      <w:tr w:rsidR="005719D2" w:rsidRPr="006D0E19" w:rsidTr="000675C4">
        <w:tc>
          <w:tcPr>
            <w:tcW w:w="2698" w:type="dxa"/>
            <w:vAlign w:val="center"/>
          </w:tcPr>
          <w:p w:rsidR="005719D2" w:rsidRPr="00E800FD" w:rsidRDefault="005719D2" w:rsidP="00AE500D">
            <w:pPr>
              <w:jc w:val="both"/>
              <w:rPr>
                <w:rFonts w:cstheme="minorHAnsi"/>
              </w:rPr>
            </w:pPr>
            <w:r w:rsidRPr="00E800FD">
              <w:rPr>
                <w:rFonts w:cstheme="minorHAnsi"/>
              </w:rPr>
              <w:t>Tools and Software</w:t>
            </w:r>
          </w:p>
        </w:tc>
        <w:tc>
          <w:tcPr>
            <w:tcW w:w="6652" w:type="dxa"/>
            <w:vAlign w:val="center"/>
          </w:tcPr>
          <w:p w:rsidR="005719D2" w:rsidRPr="00E800FD" w:rsidRDefault="00AB3ACA" w:rsidP="00AE500D">
            <w:pPr>
              <w:jc w:val="both"/>
              <w:rPr>
                <w:rFonts w:cstheme="minorHAnsi"/>
              </w:rPr>
            </w:pPr>
            <w:r>
              <w:rPr>
                <w:rFonts w:cstheme="minorHAnsi"/>
              </w:rPr>
              <w:t xml:space="preserve">SSIS, SSRS, </w:t>
            </w:r>
            <w:r w:rsidR="004333CD">
              <w:rPr>
                <w:rFonts w:cstheme="minorHAnsi"/>
              </w:rPr>
              <w:t xml:space="preserve">SSMS, </w:t>
            </w:r>
            <w:r w:rsidR="005719D2" w:rsidRPr="00E800FD">
              <w:rPr>
                <w:rFonts w:cstheme="minorHAnsi"/>
              </w:rPr>
              <w:t>Microsoft Office, Microsoft Project, Minitab</w:t>
            </w:r>
          </w:p>
        </w:tc>
      </w:tr>
      <w:tr w:rsidR="000675C4" w:rsidRPr="00E800FD" w:rsidTr="000675C4">
        <w:trPr>
          <w:trHeight w:val="360"/>
        </w:trPr>
        <w:tc>
          <w:tcPr>
            <w:tcW w:w="2698" w:type="dxa"/>
            <w:vAlign w:val="center"/>
          </w:tcPr>
          <w:p w:rsidR="000675C4" w:rsidRPr="00E800FD" w:rsidRDefault="000675C4" w:rsidP="00AE500D">
            <w:pPr>
              <w:jc w:val="both"/>
              <w:rPr>
                <w:rFonts w:cstheme="minorHAnsi"/>
              </w:rPr>
            </w:pPr>
            <w:r w:rsidRPr="00E800FD">
              <w:rPr>
                <w:rFonts w:cstheme="minorHAnsi"/>
              </w:rPr>
              <w:t>Operating Systems</w:t>
            </w:r>
          </w:p>
        </w:tc>
        <w:tc>
          <w:tcPr>
            <w:tcW w:w="6652" w:type="dxa"/>
            <w:vAlign w:val="center"/>
          </w:tcPr>
          <w:p w:rsidR="000675C4" w:rsidRPr="00E800FD" w:rsidRDefault="000675C4" w:rsidP="00AE500D">
            <w:pPr>
              <w:jc w:val="both"/>
              <w:rPr>
                <w:rFonts w:cstheme="minorHAnsi"/>
              </w:rPr>
            </w:pPr>
            <w:r w:rsidRPr="00E800FD">
              <w:rPr>
                <w:rFonts w:cstheme="minorHAnsi"/>
              </w:rPr>
              <w:t>Windows 7, Windows 10</w:t>
            </w:r>
          </w:p>
        </w:tc>
      </w:tr>
    </w:tbl>
    <w:p w:rsidR="00DD01B5" w:rsidRPr="00F67216" w:rsidRDefault="00816830" w:rsidP="00AE500D">
      <w:pPr>
        <w:pStyle w:val="Heading1"/>
        <w:jc w:val="both"/>
        <w:rPr>
          <w:rFonts w:asciiTheme="majorHAnsi" w:hAnsiTheme="majorHAnsi"/>
          <w:b w:val="0"/>
          <w:sz w:val="32"/>
        </w:rPr>
      </w:pPr>
      <w:r w:rsidRPr="006873DE">
        <w:t>P</w:t>
      </w:r>
      <w:r w:rsidR="00C555D0" w:rsidRPr="006873DE">
        <w:t>ROFESSIONAL EXPERIENCE:</w:t>
      </w:r>
    </w:p>
    <w:p w:rsidR="003831B7" w:rsidRDefault="00687BFC" w:rsidP="0039492D">
      <w:pPr>
        <w:pStyle w:val="Heading2"/>
        <w:numPr>
          <w:ilvl w:val="0"/>
          <w:numId w:val="13"/>
        </w:numPr>
        <w:spacing w:before="0"/>
        <w:ind w:left="360"/>
        <w:jc w:val="both"/>
      </w:pPr>
      <w:r>
        <w:t>U</w:t>
      </w:r>
      <w:r w:rsidR="003D1206">
        <w:t>PS (United Parcel Services), A</w:t>
      </w:r>
      <w:r w:rsidR="00AE5C6A">
        <w:t>lpharetta</w:t>
      </w:r>
      <w:r w:rsidR="003D1206">
        <w:t>, GA</w:t>
      </w:r>
      <w:r w:rsidR="00BE52B3">
        <w:tab/>
      </w:r>
      <w:r w:rsidR="00BE52B3">
        <w:tab/>
      </w:r>
      <w:r w:rsidR="00BE52B3">
        <w:tab/>
      </w:r>
      <w:r w:rsidR="00BE52B3">
        <w:tab/>
        <w:t xml:space="preserve">Aug 2019 – </w:t>
      </w:r>
      <w:r w:rsidR="0081689A">
        <w:t>Mar 2021</w:t>
      </w:r>
    </w:p>
    <w:p w:rsidR="00514C55" w:rsidRPr="00514C55" w:rsidRDefault="00514C55" w:rsidP="00B66BE0">
      <w:pPr>
        <w:spacing w:after="0" w:line="240" w:lineRule="auto"/>
        <w:jc w:val="both"/>
        <w:rPr>
          <w:rFonts w:cstheme="minorHAnsi"/>
          <w:bCs/>
        </w:rPr>
      </w:pPr>
      <w:r>
        <w:rPr>
          <w:rFonts w:cstheme="minorHAnsi"/>
          <w:b/>
        </w:rPr>
        <w:t xml:space="preserve">Project: </w:t>
      </w:r>
      <w:r>
        <w:rPr>
          <w:rFonts w:cstheme="minorHAnsi"/>
          <w:bCs/>
        </w:rPr>
        <w:t>Mail Innovations</w:t>
      </w:r>
    </w:p>
    <w:p w:rsidR="00B66BE0" w:rsidRDefault="00B66BE0" w:rsidP="00B66BE0">
      <w:pPr>
        <w:spacing w:after="0" w:line="240" w:lineRule="auto"/>
        <w:jc w:val="both"/>
        <w:rPr>
          <w:rFonts w:cstheme="minorHAnsi"/>
        </w:rPr>
      </w:pPr>
      <w:r w:rsidRPr="006D0E19">
        <w:rPr>
          <w:rFonts w:cstheme="minorHAnsi"/>
          <w:b/>
        </w:rPr>
        <w:t xml:space="preserve">Role: </w:t>
      </w:r>
      <w:r>
        <w:rPr>
          <w:rFonts w:cstheme="minorHAnsi"/>
        </w:rPr>
        <w:t>.Net Developer</w:t>
      </w:r>
    </w:p>
    <w:p w:rsidR="00F24BE3" w:rsidRDefault="00F24BE3" w:rsidP="00B66BE0">
      <w:pPr>
        <w:spacing w:after="0" w:line="240" w:lineRule="auto"/>
        <w:jc w:val="both"/>
        <w:rPr>
          <w:rFonts w:cstheme="minorHAnsi"/>
        </w:rPr>
      </w:pPr>
      <w:r>
        <w:rPr>
          <w:rFonts w:cstheme="minorHAnsi"/>
        </w:rPr>
        <w:t>As a .Net Developer, my responsibilities in this project were:</w:t>
      </w:r>
    </w:p>
    <w:p w:rsidR="00F24BE3" w:rsidRPr="00BF3183" w:rsidRDefault="00F24BE3" w:rsidP="00B66BE0">
      <w:pPr>
        <w:spacing w:after="0" w:line="240" w:lineRule="auto"/>
        <w:jc w:val="both"/>
        <w:rPr>
          <w:rFonts w:cstheme="minorHAnsi"/>
        </w:rPr>
      </w:pPr>
    </w:p>
    <w:p w:rsidR="006D63DE" w:rsidRDefault="006D63DE" w:rsidP="009E7B4A">
      <w:pPr>
        <w:pStyle w:val="ListParagraph"/>
        <w:numPr>
          <w:ilvl w:val="0"/>
          <w:numId w:val="1"/>
        </w:numPr>
        <w:spacing w:after="0" w:line="240" w:lineRule="auto"/>
        <w:jc w:val="both"/>
        <w:rPr>
          <w:rFonts w:cstheme="minorHAnsi"/>
        </w:rPr>
      </w:pPr>
      <w:r w:rsidRPr="006D63DE">
        <w:rPr>
          <w:rFonts w:cstheme="minorHAnsi"/>
        </w:rPr>
        <w:t>Worked very closely with Project Manager to understand the requirement of reporting solutions to be built</w:t>
      </w:r>
      <w:r>
        <w:rPr>
          <w:rFonts w:cstheme="minorHAnsi"/>
        </w:rPr>
        <w:t>.</w:t>
      </w:r>
    </w:p>
    <w:p w:rsidR="00DD7C99" w:rsidRDefault="00DD7C99" w:rsidP="009E7B4A">
      <w:pPr>
        <w:pStyle w:val="ListParagraph"/>
        <w:numPr>
          <w:ilvl w:val="0"/>
          <w:numId w:val="1"/>
        </w:numPr>
        <w:spacing w:after="0" w:line="240" w:lineRule="auto"/>
        <w:jc w:val="both"/>
        <w:rPr>
          <w:rFonts w:cstheme="minorHAnsi"/>
        </w:rPr>
      </w:pPr>
      <w:r>
        <w:rPr>
          <w:rFonts w:cstheme="minorHAnsi"/>
        </w:rPr>
        <w:t>Developed web form using C#, ASP.Net.</w:t>
      </w:r>
    </w:p>
    <w:p w:rsidR="00DD7C99" w:rsidRDefault="00DD7C99" w:rsidP="00DD7C99">
      <w:pPr>
        <w:pStyle w:val="ListParagraph"/>
        <w:numPr>
          <w:ilvl w:val="0"/>
          <w:numId w:val="1"/>
        </w:numPr>
        <w:spacing w:after="0" w:line="240" w:lineRule="auto"/>
        <w:jc w:val="both"/>
        <w:rPr>
          <w:rFonts w:cstheme="minorHAnsi"/>
        </w:rPr>
      </w:pPr>
      <w:r>
        <w:rPr>
          <w:rFonts w:cstheme="minorHAnsi"/>
        </w:rPr>
        <w:t>Performed Integration testing on classic ASP pages in IIS Server.</w:t>
      </w:r>
      <w:r w:rsidRPr="000E2584">
        <w:rPr>
          <w:rFonts w:cstheme="minorHAnsi"/>
        </w:rPr>
        <w:t xml:space="preserve">  </w:t>
      </w:r>
    </w:p>
    <w:p w:rsidR="00DD7C99" w:rsidRDefault="00DD7C99" w:rsidP="009E7B4A">
      <w:pPr>
        <w:pStyle w:val="ListParagraph"/>
        <w:numPr>
          <w:ilvl w:val="0"/>
          <w:numId w:val="1"/>
        </w:numPr>
        <w:spacing w:after="0" w:line="240" w:lineRule="auto"/>
        <w:jc w:val="both"/>
        <w:rPr>
          <w:rFonts w:cstheme="minorHAnsi"/>
        </w:rPr>
      </w:pPr>
      <w:r>
        <w:rPr>
          <w:rFonts w:cstheme="minorHAnsi"/>
        </w:rPr>
        <w:t>Modified existing Web Service according to the new requirements using WCF.</w:t>
      </w:r>
    </w:p>
    <w:p w:rsidR="00DD7C99" w:rsidRDefault="00DD7C99" w:rsidP="009E7B4A">
      <w:pPr>
        <w:pStyle w:val="ListParagraph"/>
        <w:numPr>
          <w:ilvl w:val="0"/>
          <w:numId w:val="1"/>
        </w:numPr>
        <w:spacing w:after="0" w:line="240" w:lineRule="auto"/>
        <w:jc w:val="both"/>
        <w:rPr>
          <w:rFonts w:cstheme="minorHAnsi"/>
        </w:rPr>
      </w:pPr>
      <w:r>
        <w:rPr>
          <w:rFonts w:cstheme="minorHAnsi"/>
        </w:rPr>
        <w:t xml:space="preserve">Developed </w:t>
      </w:r>
      <w:proofErr w:type="spellStart"/>
      <w:r>
        <w:rPr>
          <w:rFonts w:cstheme="minorHAnsi"/>
        </w:rPr>
        <w:t>RESTful</w:t>
      </w:r>
      <w:proofErr w:type="spellEnd"/>
      <w:r>
        <w:rPr>
          <w:rFonts w:cstheme="minorHAnsi"/>
        </w:rPr>
        <w:t xml:space="preserve"> API using .Net Core.</w:t>
      </w:r>
    </w:p>
    <w:p w:rsidR="0081689A" w:rsidRDefault="0081689A" w:rsidP="009E7B4A">
      <w:pPr>
        <w:pStyle w:val="ListParagraph"/>
        <w:numPr>
          <w:ilvl w:val="0"/>
          <w:numId w:val="1"/>
        </w:numPr>
        <w:spacing w:after="0" w:line="240" w:lineRule="auto"/>
        <w:jc w:val="both"/>
        <w:rPr>
          <w:rFonts w:cstheme="minorHAnsi"/>
        </w:rPr>
      </w:pPr>
      <w:r w:rsidRPr="0081689A">
        <w:rPr>
          <w:rFonts w:cstheme="minorHAnsi"/>
        </w:rPr>
        <w:t>Involved in creating the Azure Services with Azure Virtual Machine.</w:t>
      </w:r>
    </w:p>
    <w:p w:rsidR="0081689A" w:rsidRDefault="0081689A" w:rsidP="009E7B4A">
      <w:pPr>
        <w:pStyle w:val="ListParagraph"/>
        <w:numPr>
          <w:ilvl w:val="0"/>
          <w:numId w:val="1"/>
        </w:numPr>
        <w:spacing w:after="0" w:line="240" w:lineRule="auto"/>
        <w:jc w:val="both"/>
        <w:rPr>
          <w:rFonts w:cstheme="minorHAnsi"/>
        </w:rPr>
      </w:pPr>
      <w:r w:rsidRPr="0081689A">
        <w:rPr>
          <w:rFonts w:cstheme="minorHAnsi"/>
        </w:rPr>
        <w:t xml:space="preserve">Involved in developing the Azure Solution and Services like </w:t>
      </w:r>
      <w:proofErr w:type="spellStart"/>
      <w:r w:rsidRPr="0081689A">
        <w:rPr>
          <w:rFonts w:cstheme="minorHAnsi"/>
        </w:rPr>
        <w:t>IaaS</w:t>
      </w:r>
      <w:proofErr w:type="spellEnd"/>
      <w:r w:rsidRPr="0081689A">
        <w:rPr>
          <w:rFonts w:cstheme="minorHAnsi"/>
        </w:rPr>
        <w:t xml:space="preserve"> and </w:t>
      </w:r>
      <w:proofErr w:type="spellStart"/>
      <w:r w:rsidRPr="0081689A">
        <w:rPr>
          <w:rFonts w:cstheme="minorHAnsi"/>
        </w:rPr>
        <w:t>PaaS</w:t>
      </w:r>
      <w:proofErr w:type="spellEnd"/>
      <w:r w:rsidRPr="0081689A">
        <w:rPr>
          <w:rFonts w:cstheme="minorHAnsi"/>
        </w:rPr>
        <w:t>.</w:t>
      </w:r>
    </w:p>
    <w:p w:rsidR="0081689A" w:rsidRDefault="0081689A" w:rsidP="009E7B4A">
      <w:pPr>
        <w:pStyle w:val="ListParagraph"/>
        <w:numPr>
          <w:ilvl w:val="0"/>
          <w:numId w:val="1"/>
        </w:numPr>
        <w:spacing w:after="0" w:line="240" w:lineRule="auto"/>
        <w:jc w:val="both"/>
        <w:rPr>
          <w:rFonts w:cstheme="minorHAnsi"/>
        </w:rPr>
      </w:pPr>
      <w:r w:rsidRPr="0081689A">
        <w:rPr>
          <w:rFonts w:cstheme="minorHAnsi"/>
        </w:rPr>
        <w:t>Worked on Microsoft Azure Storage - Storage accounts, blob storage, managed and unmanaged storages.</w:t>
      </w:r>
    </w:p>
    <w:p w:rsidR="0081689A" w:rsidRDefault="0081689A" w:rsidP="009E7B4A">
      <w:pPr>
        <w:pStyle w:val="ListParagraph"/>
        <w:numPr>
          <w:ilvl w:val="0"/>
          <w:numId w:val="1"/>
        </w:numPr>
        <w:spacing w:after="0" w:line="240" w:lineRule="auto"/>
        <w:jc w:val="both"/>
        <w:rPr>
          <w:rFonts w:cstheme="minorHAnsi"/>
        </w:rPr>
      </w:pPr>
      <w:r>
        <w:rPr>
          <w:rFonts w:cstheme="minorHAnsi"/>
        </w:rPr>
        <w:t xml:space="preserve">Involved in </w:t>
      </w:r>
      <w:r w:rsidRPr="0081689A">
        <w:rPr>
          <w:rFonts w:cstheme="minorHAnsi"/>
        </w:rPr>
        <w:t>Building and Installing servers through Azure Resource Manager Templates or Azure Portal.</w:t>
      </w:r>
    </w:p>
    <w:p w:rsidR="006D63DE" w:rsidRDefault="006D63DE" w:rsidP="009E7B4A">
      <w:pPr>
        <w:pStyle w:val="ListParagraph"/>
        <w:numPr>
          <w:ilvl w:val="0"/>
          <w:numId w:val="1"/>
        </w:numPr>
        <w:spacing w:after="0" w:line="240" w:lineRule="auto"/>
        <w:jc w:val="both"/>
        <w:rPr>
          <w:rFonts w:cstheme="minorHAnsi"/>
        </w:rPr>
      </w:pPr>
      <w:r w:rsidRPr="006D63DE">
        <w:rPr>
          <w:rFonts w:cstheme="minorHAnsi"/>
        </w:rPr>
        <w:t>Created Data Flow Mappings to extract data from source system and Loading to Target</w:t>
      </w:r>
      <w:r>
        <w:rPr>
          <w:rFonts w:cstheme="minorHAnsi"/>
        </w:rPr>
        <w:t>.</w:t>
      </w:r>
    </w:p>
    <w:p w:rsidR="009E7B4A" w:rsidRDefault="009E7B4A" w:rsidP="009E7B4A">
      <w:pPr>
        <w:pStyle w:val="ListParagraph"/>
        <w:numPr>
          <w:ilvl w:val="0"/>
          <w:numId w:val="1"/>
        </w:numPr>
        <w:spacing w:after="0" w:line="240" w:lineRule="auto"/>
        <w:jc w:val="both"/>
        <w:rPr>
          <w:rFonts w:cstheme="minorHAnsi"/>
        </w:rPr>
      </w:pPr>
      <w:r>
        <w:rPr>
          <w:rFonts w:cstheme="minorHAnsi"/>
        </w:rPr>
        <w:t>Develop</w:t>
      </w:r>
      <w:r w:rsidR="00F203A3">
        <w:rPr>
          <w:rFonts w:cstheme="minorHAnsi"/>
        </w:rPr>
        <w:t>ed</w:t>
      </w:r>
      <w:r>
        <w:rPr>
          <w:rFonts w:cstheme="minorHAnsi"/>
        </w:rPr>
        <w:t xml:space="preserve"> SSIS packages to extract, Transform, and Load (ETL) data into the data warehouse database from SQL Server 2012, Excel, and Flat files.</w:t>
      </w:r>
    </w:p>
    <w:p w:rsidR="00404855" w:rsidRPr="00404855" w:rsidRDefault="00404855" w:rsidP="00404855">
      <w:pPr>
        <w:pStyle w:val="ListParagraph"/>
        <w:numPr>
          <w:ilvl w:val="0"/>
          <w:numId w:val="1"/>
        </w:numPr>
        <w:spacing w:after="0" w:line="240" w:lineRule="auto"/>
        <w:jc w:val="both"/>
        <w:rPr>
          <w:rFonts w:cstheme="minorHAnsi"/>
        </w:rPr>
      </w:pPr>
      <w:r>
        <w:rPr>
          <w:rFonts w:cstheme="minorHAnsi"/>
        </w:rPr>
        <w:t>D</w:t>
      </w:r>
      <w:r w:rsidRPr="001670F9">
        <w:rPr>
          <w:rFonts w:cstheme="minorHAnsi"/>
        </w:rPr>
        <w:t>evelop</w:t>
      </w:r>
      <w:r>
        <w:rPr>
          <w:rFonts w:cstheme="minorHAnsi"/>
        </w:rPr>
        <w:t>ed</w:t>
      </w:r>
      <w:r w:rsidRPr="001670F9">
        <w:rPr>
          <w:rFonts w:cstheme="minorHAnsi"/>
        </w:rPr>
        <w:t xml:space="preserve"> new and modif</w:t>
      </w:r>
      <w:r>
        <w:rPr>
          <w:rFonts w:cstheme="minorHAnsi"/>
        </w:rPr>
        <w:t>ied</w:t>
      </w:r>
      <w:r w:rsidRPr="001670F9">
        <w:rPr>
          <w:rFonts w:cstheme="minorHAnsi"/>
        </w:rPr>
        <w:t xml:space="preserve"> existing SSIS packages depending on</w:t>
      </w:r>
      <w:r>
        <w:rPr>
          <w:rFonts w:cstheme="minorHAnsi"/>
        </w:rPr>
        <w:t xml:space="preserve"> the </w:t>
      </w:r>
      <w:r w:rsidRPr="001670F9">
        <w:rPr>
          <w:rFonts w:cstheme="minorHAnsi"/>
        </w:rPr>
        <w:t>changes</w:t>
      </w:r>
      <w:r>
        <w:rPr>
          <w:rFonts w:cstheme="minorHAnsi"/>
        </w:rPr>
        <w:t xml:space="preserve"> in requirement.</w:t>
      </w:r>
    </w:p>
    <w:p w:rsidR="007D2BAB" w:rsidRPr="007D2BAB" w:rsidRDefault="007D2BAB" w:rsidP="007D2BAB">
      <w:pPr>
        <w:pStyle w:val="ListParagraph"/>
        <w:numPr>
          <w:ilvl w:val="0"/>
          <w:numId w:val="1"/>
        </w:numPr>
        <w:spacing w:after="0" w:line="240" w:lineRule="auto"/>
        <w:jc w:val="both"/>
        <w:rPr>
          <w:rFonts w:cstheme="minorHAnsi"/>
        </w:rPr>
      </w:pPr>
      <w:r>
        <w:rPr>
          <w:rFonts w:cstheme="minorHAnsi"/>
        </w:rPr>
        <w:t>Implemented data transfers from production to test environment using Bulk Copy Program (BCP).</w:t>
      </w:r>
    </w:p>
    <w:p w:rsidR="00696062" w:rsidRDefault="00696062" w:rsidP="00B66BE0">
      <w:pPr>
        <w:pStyle w:val="ListParagraph"/>
        <w:numPr>
          <w:ilvl w:val="0"/>
          <w:numId w:val="1"/>
        </w:numPr>
        <w:spacing w:after="0" w:line="240" w:lineRule="auto"/>
        <w:jc w:val="both"/>
        <w:rPr>
          <w:rFonts w:cstheme="minorHAnsi"/>
        </w:rPr>
      </w:pPr>
      <w:r>
        <w:rPr>
          <w:rFonts w:cstheme="minorHAnsi"/>
        </w:rPr>
        <w:t>Creat</w:t>
      </w:r>
      <w:r w:rsidR="00AA62A6">
        <w:rPr>
          <w:rFonts w:cstheme="minorHAnsi"/>
        </w:rPr>
        <w:t>ed</w:t>
      </w:r>
      <w:r>
        <w:rPr>
          <w:rFonts w:cstheme="minorHAnsi"/>
        </w:rPr>
        <w:t xml:space="preserve"> scripts </w:t>
      </w:r>
      <w:r w:rsidR="00A81B96">
        <w:rPr>
          <w:rFonts w:cstheme="minorHAnsi"/>
        </w:rPr>
        <w:t xml:space="preserve">to create a table, Stored Procedures, </w:t>
      </w:r>
      <w:r w:rsidR="004B6B09">
        <w:rPr>
          <w:rFonts w:cstheme="minorHAnsi"/>
        </w:rPr>
        <w:t xml:space="preserve">Joins, </w:t>
      </w:r>
      <w:r w:rsidR="00A81B96">
        <w:rPr>
          <w:rFonts w:cstheme="minorHAnsi"/>
        </w:rPr>
        <w:t>and views</w:t>
      </w:r>
      <w:r w:rsidR="00AE0363">
        <w:rPr>
          <w:rFonts w:cstheme="minorHAnsi"/>
        </w:rPr>
        <w:t>.</w:t>
      </w:r>
    </w:p>
    <w:p w:rsidR="00D43CA7" w:rsidRDefault="00C16276" w:rsidP="00B66BE0">
      <w:pPr>
        <w:pStyle w:val="ListParagraph"/>
        <w:numPr>
          <w:ilvl w:val="0"/>
          <w:numId w:val="1"/>
        </w:numPr>
        <w:spacing w:after="0" w:line="240" w:lineRule="auto"/>
        <w:jc w:val="both"/>
        <w:rPr>
          <w:rFonts w:cstheme="minorHAnsi"/>
        </w:rPr>
      </w:pPr>
      <w:r>
        <w:rPr>
          <w:rFonts w:cstheme="minorHAnsi"/>
        </w:rPr>
        <w:t>Writ</w:t>
      </w:r>
      <w:r w:rsidR="00AA62A6">
        <w:rPr>
          <w:rFonts w:cstheme="minorHAnsi"/>
        </w:rPr>
        <w:t>ten</w:t>
      </w:r>
      <w:r>
        <w:rPr>
          <w:rFonts w:cstheme="minorHAnsi"/>
        </w:rPr>
        <w:t xml:space="preserve"> new and modif</w:t>
      </w:r>
      <w:r w:rsidR="00AA62A6">
        <w:rPr>
          <w:rFonts w:cstheme="minorHAnsi"/>
        </w:rPr>
        <w:t>ied</w:t>
      </w:r>
      <w:r>
        <w:rPr>
          <w:rFonts w:cstheme="minorHAnsi"/>
        </w:rPr>
        <w:t xml:space="preserve"> existing stored procedures as necessary</w:t>
      </w:r>
      <w:r w:rsidR="008C1D6A">
        <w:rPr>
          <w:rFonts w:cstheme="minorHAnsi"/>
        </w:rPr>
        <w:t xml:space="preserve"> based on the requirement.</w:t>
      </w:r>
    </w:p>
    <w:p w:rsidR="008C1D6A" w:rsidRDefault="008C1D6A" w:rsidP="00B66BE0">
      <w:pPr>
        <w:pStyle w:val="ListParagraph"/>
        <w:numPr>
          <w:ilvl w:val="0"/>
          <w:numId w:val="1"/>
        </w:numPr>
        <w:spacing w:after="0" w:line="240" w:lineRule="auto"/>
        <w:jc w:val="both"/>
        <w:rPr>
          <w:rFonts w:cstheme="minorHAnsi"/>
        </w:rPr>
      </w:pPr>
      <w:r>
        <w:rPr>
          <w:rFonts w:cstheme="minorHAnsi"/>
        </w:rPr>
        <w:t>Design</w:t>
      </w:r>
      <w:r w:rsidR="00AA62A6">
        <w:rPr>
          <w:rFonts w:cstheme="minorHAnsi"/>
        </w:rPr>
        <w:t>ed</w:t>
      </w:r>
      <w:r>
        <w:rPr>
          <w:rFonts w:cstheme="minorHAnsi"/>
        </w:rPr>
        <w:t>, develop</w:t>
      </w:r>
      <w:r w:rsidR="005B4BAE">
        <w:rPr>
          <w:rFonts w:cstheme="minorHAnsi"/>
        </w:rPr>
        <w:t>ed</w:t>
      </w:r>
      <w:r w:rsidR="0019760B">
        <w:rPr>
          <w:rFonts w:cstheme="minorHAnsi"/>
        </w:rPr>
        <w:t>, and maintai</w:t>
      </w:r>
      <w:r w:rsidR="005B4BAE">
        <w:rPr>
          <w:rFonts w:cstheme="minorHAnsi"/>
        </w:rPr>
        <w:t>ned</w:t>
      </w:r>
      <w:r w:rsidR="0019760B">
        <w:rPr>
          <w:rFonts w:cstheme="minorHAnsi"/>
        </w:rPr>
        <w:t xml:space="preserve"> business intelligence solutions</w:t>
      </w:r>
      <w:r w:rsidR="006A370A">
        <w:rPr>
          <w:rFonts w:cstheme="minorHAnsi"/>
        </w:rPr>
        <w:t>. Craft</w:t>
      </w:r>
      <w:r w:rsidR="005B4BAE">
        <w:rPr>
          <w:rFonts w:cstheme="minorHAnsi"/>
        </w:rPr>
        <w:t>ed</w:t>
      </w:r>
      <w:r w:rsidR="006A370A">
        <w:rPr>
          <w:rFonts w:cstheme="minorHAnsi"/>
        </w:rPr>
        <w:t xml:space="preserve"> and execut</w:t>
      </w:r>
      <w:r w:rsidR="005B4BAE">
        <w:rPr>
          <w:rFonts w:cstheme="minorHAnsi"/>
        </w:rPr>
        <w:t>ed</w:t>
      </w:r>
      <w:r w:rsidR="006A370A">
        <w:rPr>
          <w:rFonts w:cstheme="minorHAnsi"/>
        </w:rPr>
        <w:t xml:space="preserve"> queries upon</w:t>
      </w:r>
      <w:r w:rsidR="002A1CF1">
        <w:rPr>
          <w:rFonts w:cstheme="minorHAnsi"/>
        </w:rPr>
        <w:t xml:space="preserve"> request for data.</w:t>
      </w:r>
    </w:p>
    <w:p w:rsidR="00480898" w:rsidRDefault="00480898" w:rsidP="00B66BE0">
      <w:pPr>
        <w:pStyle w:val="ListParagraph"/>
        <w:numPr>
          <w:ilvl w:val="0"/>
          <w:numId w:val="1"/>
        </w:numPr>
        <w:spacing w:after="0" w:line="240" w:lineRule="auto"/>
        <w:jc w:val="both"/>
        <w:rPr>
          <w:rFonts w:cstheme="minorHAnsi"/>
        </w:rPr>
      </w:pPr>
      <w:r>
        <w:rPr>
          <w:rFonts w:cstheme="minorHAnsi"/>
        </w:rPr>
        <w:lastRenderedPageBreak/>
        <w:t>Properly document</w:t>
      </w:r>
      <w:r w:rsidR="005B4BAE">
        <w:rPr>
          <w:rFonts w:cstheme="minorHAnsi"/>
        </w:rPr>
        <w:t>ed</w:t>
      </w:r>
      <w:r>
        <w:rPr>
          <w:rFonts w:cstheme="minorHAnsi"/>
        </w:rPr>
        <w:t xml:space="preserve"> </w:t>
      </w:r>
      <w:r w:rsidR="0026308C">
        <w:rPr>
          <w:rFonts w:cstheme="minorHAnsi"/>
        </w:rPr>
        <w:t>activities, changes and database best practices for future refe</w:t>
      </w:r>
      <w:r w:rsidR="00567274">
        <w:rPr>
          <w:rFonts w:cstheme="minorHAnsi"/>
        </w:rPr>
        <w:t>rence.</w:t>
      </w:r>
    </w:p>
    <w:p w:rsidR="005554BB" w:rsidRPr="005554BB" w:rsidRDefault="005554BB" w:rsidP="005554BB">
      <w:pPr>
        <w:pStyle w:val="ListParagraph"/>
        <w:numPr>
          <w:ilvl w:val="0"/>
          <w:numId w:val="1"/>
        </w:numPr>
        <w:spacing w:after="0" w:line="240" w:lineRule="auto"/>
        <w:jc w:val="both"/>
        <w:rPr>
          <w:rFonts w:cstheme="minorHAnsi"/>
        </w:rPr>
      </w:pPr>
      <w:r>
        <w:rPr>
          <w:rFonts w:cstheme="minorHAnsi"/>
        </w:rPr>
        <w:t>Us</w:t>
      </w:r>
      <w:r w:rsidR="006B54BC">
        <w:rPr>
          <w:rFonts w:cstheme="minorHAnsi"/>
        </w:rPr>
        <w:t>ed</w:t>
      </w:r>
      <w:r>
        <w:rPr>
          <w:rFonts w:cstheme="minorHAnsi"/>
        </w:rPr>
        <w:t xml:space="preserve"> SQL Profiler to view indexes performance to mostly eliminate table scan.</w:t>
      </w:r>
    </w:p>
    <w:p w:rsidR="006E4A72" w:rsidRDefault="005E2E65" w:rsidP="00B66BE0">
      <w:pPr>
        <w:pStyle w:val="ListParagraph"/>
        <w:numPr>
          <w:ilvl w:val="0"/>
          <w:numId w:val="1"/>
        </w:numPr>
        <w:spacing w:after="0" w:line="240" w:lineRule="auto"/>
        <w:jc w:val="both"/>
        <w:rPr>
          <w:rFonts w:cstheme="minorHAnsi"/>
        </w:rPr>
      </w:pPr>
      <w:r>
        <w:rPr>
          <w:rFonts w:cstheme="minorHAnsi"/>
        </w:rPr>
        <w:t>Schedul</w:t>
      </w:r>
      <w:r w:rsidR="006B54BC">
        <w:rPr>
          <w:rFonts w:cstheme="minorHAnsi"/>
        </w:rPr>
        <w:t>ed</w:t>
      </w:r>
      <w:r>
        <w:rPr>
          <w:rFonts w:cstheme="minorHAnsi"/>
        </w:rPr>
        <w:t xml:space="preserve"> Jobs and Alerting</w:t>
      </w:r>
      <w:r w:rsidR="006E4A72">
        <w:rPr>
          <w:rFonts w:cstheme="minorHAnsi"/>
        </w:rPr>
        <w:t xml:space="preserve"> using SQL Server Agent.</w:t>
      </w:r>
    </w:p>
    <w:p w:rsidR="00287DFD" w:rsidRDefault="00D262CB" w:rsidP="00B66BE0">
      <w:pPr>
        <w:pStyle w:val="ListParagraph"/>
        <w:numPr>
          <w:ilvl w:val="0"/>
          <w:numId w:val="1"/>
        </w:numPr>
        <w:spacing w:after="0" w:line="240" w:lineRule="auto"/>
        <w:jc w:val="both"/>
        <w:rPr>
          <w:rFonts w:cstheme="minorHAnsi"/>
        </w:rPr>
      </w:pPr>
      <w:r>
        <w:rPr>
          <w:rFonts w:cstheme="minorHAnsi"/>
        </w:rPr>
        <w:t>Extract</w:t>
      </w:r>
      <w:r w:rsidR="00B82505">
        <w:rPr>
          <w:rFonts w:cstheme="minorHAnsi"/>
        </w:rPr>
        <w:t>ed</w:t>
      </w:r>
      <w:r>
        <w:rPr>
          <w:rFonts w:cstheme="minorHAnsi"/>
        </w:rPr>
        <w:t xml:space="preserve"> data from </w:t>
      </w:r>
      <w:r w:rsidR="00201127">
        <w:rPr>
          <w:rFonts w:cstheme="minorHAnsi"/>
        </w:rPr>
        <w:t>the relational database and preparing reports using SSRS.</w:t>
      </w:r>
    </w:p>
    <w:p w:rsidR="004333CD" w:rsidRDefault="004333CD" w:rsidP="00B66BE0">
      <w:pPr>
        <w:pStyle w:val="ListParagraph"/>
        <w:numPr>
          <w:ilvl w:val="0"/>
          <w:numId w:val="1"/>
        </w:numPr>
        <w:spacing w:after="0" w:line="240" w:lineRule="auto"/>
        <w:jc w:val="both"/>
        <w:rPr>
          <w:rFonts w:cstheme="minorHAnsi"/>
        </w:rPr>
      </w:pPr>
      <w:r w:rsidRPr="004333CD">
        <w:rPr>
          <w:rFonts w:cstheme="minorHAnsi"/>
        </w:rPr>
        <w:t>Handled Performance Tuning and Optimization, with strong analytical and troubleshooting skills for quick issue resolution in large-scale production environments located globally</w:t>
      </w:r>
      <w:r>
        <w:rPr>
          <w:rFonts w:cstheme="minorHAnsi"/>
        </w:rPr>
        <w:t>.</w:t>
      </w:r>
    </w:p>
    <w:p w:rsidR="00332C15" w:rsidRDefault="000E2584" w:rsidP="00B66BE0">
      <w:pPr>
        <w:pStyle w:val="ListParagraph"/>
        <w:numPr>
          <w:ilvl w:val="0"/>
          <w:numId w:val="1"/>
        </w:numPr>
        <w:spacing w:after="0" w:line="240" w:lineRule="auto"/>
        <w:jc w:val="both"/>
        <w:rPr>
          <w:rFonts w:cstheme="minorHAnsi"/>
        </w:rPr>
      </w:pPr>
      <w:r w:rsidRPr="000E2584">
        <w:rPr>
          <w:rFonts w:cstheme="minorHAnsi"/>
        </w:rPr>
        <w:t>Implemen</w:t>
      </w:r>
      <w:r w:rsidR="00133886">
        <w:rPr>
          <w:rFonts w:cstheme="minorHAnsi"/>
        </w:rPr>
        <w:t>t</w:t>
      </w:r>
      <w:r w:rsidR="00B82505">
        <w:rPr>
          <w:rFonts w:cstheme="minorHAnsi"/>
        </w:rPr>
        <w:t>ed</w:t>
      </w:r>
      <w:r w:rsidRPr="000E2584">
        <w:rPr>
          <w:rFonts w:cstheme="minorHAnsi"/>
        </w:rPr>
        <w:t xml:space="preserve"> error handling techniques including RAISERROR, system variables, and try-catch</w:t>
      </w:r>
      <w:r w:rsidR="00104032">
        <w:rPr>
          <w:rFonts w:cstheme="minorHAnsi"/>
        </w:rPr>
        <w:t>.</w:t>
      </w:r>
    </w:p>
    <w:p w:rsidR="006406A5" w:rsidRDefault="00027061" w:rsidP="00814002">
      <w:pPr>
        <w:pStyle w:val="ListParagraph"/>
        <w:numPr>
          <w:ilvl w:val="0"/>
          <w:numId w:val="1"/>
        </w:numPr>
        <w:spacing w:after="0" w:line="240" w:lineRule="auto"/>
        <w:jc w:val="both"/>
        <w:rPr>
          <w:rFonts w:cstheme="minorHAnsi"/>
        </w:rPr>
      </w:pPr>
      <w:r w:rsidRPr="00027061">
        <w:rPr>
          <w:rFonts w:cstheme="minorHAnsi"/>
        </w:rPr>
        <w:t>Manag</w:t>
      </w:r>
      <w:r w:rsidR="00B82505">
        <w:rPr>
          <w:rFonts w:cstheme="minorHAnsi"/>
        </w:rPr>
        <w:t>ed</w:t>
      </w:r>
      <w:r w:rsidRPr="00027061">
        <w:rPr>
          <w:rFonts w:cstheme="minorHAnsi"/>
        </w:rPr>
        <w:t xml:space="preserve"> Team Foundation Server for check-in, check-out, and code collaboration between environments.</w:t>
      </w:r>
    </w:p>
    <w:p w:rsidR="007D2BAB" w:rsidRPr="007D2BAB" w:rsidRDefault="007D2BAB" w:rsidP="007D2BAB">
      <w:pPr>
        <w:pStyle w:val="ListParagraph"/>
        <w:numPr>
          <w:ilvl w:val="0"/>
          <w:numId w:val="1"/>
        </w:numPr>
        <w:spacing w:after="0" w:line="240" w:lineRule="auto"/>
        <w:jc w:val="both"/>
        <w:rPr>
          <w:rFonts w:cstheme="minorHAnsi"/>
        </w:rPr>
      </w:pPr>
      <w:r w:rsidRPr="007E3959">
        <w:rPr>
          <w:rFonts w:cstheme="minorHAnsi"/>
        </w:rPr>
        <w:t>Actively participated in Methodologies like Scrum (Daily stand ups to give the progress of the work for the week) and Sprint for two weeks</w:t>
      </w:r>
      <w:r>
        <w:rPr>
          <w:rFonts w:cstheme="minorHAnsi"/>
        </w:rPr>
        <w:t xml:space="preserve">.  </w:t>
      </w:r>
    </w:p>
    <w:p w:rsidR="00814002" w:rsidRPr="00814002" w:rsidRDefault="00814002" w:rsidP="00814002">
      <w:pPr>
        <w:pStyle w:val="ListParagraph"/>
        <w:spacing w:after="0" w:line="240" w:lineRule="auto"/>
        <w:jc w:val="both"/>
        <w:rPr>
          <w:rFonts w:cstheme="minorHAnsi"/>
        </w:rPr>
      </w:pPr>
    </w:p>
    <w:p w:rsidR="006406A5" w:rsidRPr="006406A5" w:rsidRDefault="003802C5" w:rsidP="006406A5">
      <w:pPr>
        <w:spacing w:after="0" w:line="276" w:lineRule="auto"/>
        <w:jc w:val="both"/>
        <w:rPr>
          <w:rFonts w:cstheme="minorHAnsi"/>
        </w:rPr>
      </w:pPr>
      <w:r>
        <w:rPr>
          <w:rFonts w:cstheme="minorHAnsi"/>
          <w:b/>
        </w:rPr>
        <w:t>Environment</w:t>
      </w:r>
      <w:r w:rsidR="006406A5" w:rsidRPr="006406A5">
        <w:rPr>
          <w:rFonts w:cstheme="minorHAnsi"/>
        </w:rPr>
        <w:t>: Visual Studio 201</w:t>
      </w:r>
      <w:r w:rsidR="00276A99">
        <w:rPr>
          <w:rFonts w:cstheme="minorHAnsi"/>
        </w:rPr>
        <w:t>7</w:t>
      </w:r>
      <w:r w:rsidR="006406A5" w:rsidRPr="006406A5">
        <w:rPr>
          <w:rFonts w:cstheme="minorHAnsi"/>
        </w:rPr>
        <w:t xml:space="preserve">, </w:t>
      </w:r>
      <w:r w:rsidR="00DD7C99">
        <w:rPr>
          <w:rFonts w:cstheme="minorHAnsi"/>
        </w:rPr>
        <w:t xml:space="preserve">C#, ASP.Net, .Net Core, WCF, </w:t>
      </w:r>
      <w:r w:rsidR="00F360A6">
        <w:rPr>
          <w:rFonts w:cstheme="minorHAnsi"/>
        </w:rPr>
        <w:t>Microsoft Azure</w:t>
      </w:r>
      <w:r w:rsidR="001E06C4">
        <w:rPr>
          <w:rFonts w:cstheme="minorHAnsi"/>
        </w:rPr>
        <w:t>, Storage Blob, Azure API Management, Azure Service Bus,</w:t>
      </w:r>
      <w:r w:rsidR="00F360A6">
        <w:rPr>
          <w:rFonts w:cstheme="minorHAnsi"/>
        </w:rPr>
        <w:t xml:space="preserve"> </w:t>
      </w:r>
      <w:r w:rsidR="006406A5" w:rsidRPr="006406A5">
        <w:rPr>
          <w:rFonts w:cstheme="minorHAnsi"/>
        </w:rPr>
        <w:t>SQL Server 201</w:t>
      </w:r>
      <w:r w:rsidR="00276A99">
        <w:rPr>
          <w:rFonts w:cstheme="minorHAnsi"/>
        </w:rPr>
        <w:t>6</w:t>
      </w:r>
      <w:r w:rsidR="00AC0B76">
        <w:rPr>
          <w:rFonts w:cstheme="minorHAnsi"/>
        </w:rPr>
        <w:t>, SSIS, SSRS, TFS</w:t>
      </w:r>
      <w:r w:rsidR="006406A5" w:rsidRPr="006406A5">
        <w:rPr>
          <w:rFonts w:cstheme="minorHAnsi"/>
        </w:rPr>
        <w:t>.</w:t>
      </w:r>
    </w:p>
    <w:p w:rsidR="00B66BE0" w:rsidRDefault="00B66BE0" w:rsidP="00B66BE0"/>
    <w:p w:rsidR="00717F08" w:rsidRPr="00DA225F" w:rsidRDefault="006357C0" w:rsidP="0039492D">
      <w:pPr>
        <w:pStyle w:val="Heading2"/>
        <w:numPr>
          <w:ilvl w:val="0"/>
          <w:numId w:val="13"/>
        </w:numPr>
        <w:spacing w:before="0"/>
        <w:ind w:left="360"/>
        <w:jc w:val="both"/>
      </w:pPr>
      <w:r>
        <w:t>Opel Systems</w:t>
      </w:r>
      <w:r w:rsidR="00F81436">
        <w:t>, Atlanta, GA</w:t>
      </w:r>
      <w:r w:rsidR="00BE52B3">
        <w:tab/>
      </w:r>
      <w:r w:rsidR="00BE52B3">
        <w:tab/>
      </w:r>
      <w:r w:rsidR="00BE52B3">
        <w:tab/>
      </w:r>
      <w:r w:rsidR="00BE52B3">
        <w:tab/>
      </w:r>
      <w:r w:rsidR="00BE52B3">
        <w:tab/>
      </w:r>
      <w:r w:rsidR="00BE52B3">
        <w:tab/>
      </w:r>
      <w:r w:rsidR="001C3412">
        <w:t>Aug</w:t>
      </w:r>
      <w:r w:rsidR="00BE52B3">
        <w:t xml:space="preserve"> 201</w:t>
      </w:r>
      <w:r w:rsidR="001C3412">
        <w:t>7</w:t>
      </w:r>
      <w:r w:rsidR="00F1251B">
        <w:t xml:space="preserve"> </w:t>
      </w:r>
      <w:r w:rsidR="00BE52B3">
        <w:t>– Jul 2019</w:t>
      </w:r>
    </w:p>
    <w:p w:rsidR="00F67216" w:rsidRDefault="00264D06" w:rsidP="00AE500D">
      <w:pPr>
        <w:spacing w:after="0" w:line="240" w:lineRule="auto"/>
        <w:jc w:val="both"/>
        <w:rPr>
          <w:rFonts w:cstheme="minorHAnsi"/>
        </w:rPr>
      </w:pPr>
      <w:r w:rsidRPr="006D0E19">
        <w:rPr>
          <w:rFonts w:cstheme="minorHAnsi"/>
          <w:b/>
        </w:rPr>
        <w:t xml:space="preserve">Role: </w:t>
      </w:r>
      <w:r w:rsidR="005D1E0C">
        <w:rPr>
          <w:rFonts w:cstheme="minorHAnsi"/>
        </w:rPr>
        <w:t xml:space="preserve">.Net </w:t>
      </w:r>
      <w:r w:rsidR="00BF3183">
        <w:rPr>
          <w:rFonts w:cstheme="minorHAnsi"/>
        </w:rPr>
        <w:t>Developer</w:t>
      </w:r>
    </w:p>
    <w:p w:rsidR="00404855" w:rsidRPr="00BF3183" w:rsidRDefault="00404855" w:rsidP="00AE500D">
      <w:pPr>
        <w:spacing w:after="0" w:line="240" w:lineRule="auto"/>
        <w:jc w:val="both"/>
        <w:rPr>
          <w:rFonts w:cstheme="minorHAnsi"/>
        </w:rPr>
      </w:pPr>
      <w:r>
        <w:rPr>
          <w:rFonts w:cstheme="minorHAnsi"/>
        </w:rPr>
        <w:t xml:space="preserve">As a .Net Developer, I </w:t>
      </w:r>
      <w:r w:rsidR="00FE5DD4">
        <w:rPr>
          <w:rFonts w:cstheme="minorHAnsi"/>
        </w:rPr>
        <w:t>was</w:t>
      </w:r>
      <w:r>
        <w:rPr>
          <w:rFonts w:cstheme="minorHAnsi"/>
        </w:rPr>
        <w:t xml:space="preserve"> responsible for three modules including UI, Business </w:t>
      </w:r>
      <w:r w:rsidR="00FE5DD4">
        <w:rPr>
          <w:rFonts w:cstheme="minorHAnsi"/>
        </w:rPr>
        <w:t>Service, and Database communications for the banking application. My responsibilities in the project were:</w:t>
      </w:r>
    </w:p>
    <w:p w:rsidR="002018CD" w:rsidRPr="004F5CAF" w:rsidRDefault="002018CD" w:rsidP="00AE500D">
      <w:pPr>
        <w:spacing w:after="0" w:line="240" w:lineRule="auto"/>
        <w:jc w:val="both"/>
        <w:rPr>
          <w:rFonts w:cstheme="minorHAnsi"/>
          <w:b/>
        </w:rPr>
      </w:pPr>
    </w:p>
    <w:p w:rsidR="00D47B61" w:rsidRDefault="004A6F9E" w:rsidP="00AE500D">
      <w:pPr>
        <w:pStyle w:val="ListParagraph"/>
        <w:numPr>
          <w:ilvl w:val="0"/>
          <w:numId w:val="1"/>
        </w:numPr>
        <w:spacing w:after="0" w:line="240" w:lineRule="auto"/>
        <w:jc w:val="both"/>
        <w:rPr>
          <w:rFonts w:cstheme="minorHAnsi"/>
        </w:rPr>
      </w:pPr>
      <w:r w:rsidRPr="004A6F9E">
        <w:rPr>
          <w:rFonts w:cstheme="minorHAnsi"/>
        </w:rPr>
        <w:t>Involved in designing the architecture of the application modules and responsible for any changes adopted</w:t>
      </w:r>
      <w:r w:rsidR="00D47B61">
        <w:rPr>
          <w:rFonts w:cstheme="minorHAnsi"/>
        </w:rPr>
        <w:t>.</w:t>
      </w:r>
    </w:p>
    <w:p w:rsidR="00DA494C" w:rsidRPr="00EE6B14" w:rsidRDefault="00B54F92" w:rsidP="00AE500D">
      <w:pPr>
        <w:pStyle w:val="ListParagraph"/>
        <w:numPr>
          <w:ilvl w:val="0"/>
          <w:numId w:val="1"/>
        </w:numPr>
        <w:spacing w:after="0" w:line="240" w:lineRule="auto"/>
        <w:jc w:val="both"/>
        <w:rPr>
          <w:rFonts w:cstheme="minorHAnsi"/>
        </w:rPr>
      </w:pPr>
      <w:r>
        <w:rPr>
          <w:rFonts w:cstheme="minorHAnsi"/>
        </w:rPr>
        <w:t xml:space="preserve">Involved in </w:t>
      </w:r>
      <w:r w:rsidR="005A3BD5">
        <w:rPr>
          <w:rFonts w:cstheme="minorHAnsi"/>
        </w:rPr>
        <w:t xml:space="preserve">the </w:t>
      </w:r>
      <w:r>
        <w:rPr>
          <w:rFonts w:cstheme="minorHAnsi"/>
        </w:rPr>
        <w:t xml:space="preserve">full development life cycle which includes </w:t>
      </w:r>
      <w:r w:rsidR="00D61E1C">
        <w:rPr>
          <w:rFonts w:cstheme="minorHAnsi"/>
        </w:rPr>
        <w:t>requirement analysis, design</w:t>
      </w:r>
      <w:r w:rsidR="0070334D">
        <w:rPr>
          <w:rFonts w:cstheme="minorHAnsi"/>
        </w:rPr>
        <w:t xml:space="preserve">, and </w:t>
      </w:r>
      <w:r w:rsidR="00BA3275">
        <w:rPr>
          <w:rFonts w:cstheme="minorHAnsi"/>
        </w:rPr>
        <w:t>develop</w:t>
      </w:r>
      <w:r w:rsidR="004A2E61">
        <w:rPr>
          <w:rFonts w:cstheme="minorHAnsi"/>
        </w:rPr>
        <w:t>ment</w:t>
      </w:r>
      <w:r w:rsidR="00A715E0">
        <w:rPr>
          <w:rFonts w:cstheme="minorHAnsi"/>
        </w:rPr>
        <w:t xml:space="preserve"> of</w:t>
      </w:r>
      <w:r w:rsidR="0070334D">
        <w:rPr>
          <w:rFonts w:cstheme="minorHAnsi"/>
        </w:rPr>
        <w:t xml:space="preserve"> web applications.</w:t>
      </w:r>
    </w:p>
    <w:p w:rsidR="00EB4CD6" w:rsidRDefault="004A5EE0" w:rsidP="00AE500D">
      <w:pPr>
        <w:pStyle w:val="ListParagraph"/>
        <w:numPr>
          <w:ilvl w:val="0"/>
          <w:numId w:val="1"/>
        </w:numPr>
        <w:spacing w:after="0" w:line="240" w:lineRule="auto"/>
        <w:jc w:val="both"/>
        <w:rPr>
          <w:rFonts w:cstheme="minorHAnsi"/>
        </w:rPr>
      </w:pPr>
      <w:r>
        <w:rPr>
          <w:rFonts w:cstheme="minorHAnsi"/>
        </w:rPr>
        <w:t>G</w:t>
      </w:r>
      <w:r w:rsidR="000A27AA">
        <w:rPr>
          <w:rFonts w:cstheme="minorHAnsi"/>
        </w:rPr>
        <w:t>ather</w:t>
      </w:r>
      <w:r>
        <w:rPr>
          <w:rFonts w:cstheme="minorHAnsi"/>
        </w:rPr>
        <w:t>ed</w:t>
      </w:r>
      <w:r w:rsidR="000A27AA">
        <w:rPr>
          <w:rFonts w:cstheme="minorHAnsi"/>
        </w:rPr>
        <w:t xml:space="preserve"> business and technical requirements</w:t>
      </w:r>
      <w:r w:rsidR="006E6315">
        <w:rPr>
          <w:rFonts w:cstheme="minorHAnsi"/>
        </w:rPr>
        <w:t xml:space="preserve"> from the business user</w:t>
      </w:r>
      <w:r w:rsidR="00BF2ED0">
        <w:rPr>
          <w:rFonts w:cstheme="minorHAnsi"/>
        </w:rPr>
        <w:t>s</w:t>
      </w:r>
      <w:r w:rsidR="000A27AA">
        <w:rPr>
          <w:rFonts w:cstheme="minorHAnsi"/>
        </w:rPr>
        <w:t>.</w:t>
      </w:r>
    </w:p>
    <w:p w:rsidR="001B4471" w:rsidRDefault="006E6315" w:rsidP="00AE500D">
      <w:pPr>
        <w:pStyle w:val="ListParagraph"/>
        <w:numPr>
          <w:ilvl w:val="0"/>
          <w:numId w:val="1"/>
        </w:numPr>
        <w:spacing w:after="0" w:line="240" w:lineRule="auto"/>
        <w:jc w:val="both"/>
        <w:rPr>
          <w:rFonts w:cstheme="minorHAnsi"/>
        </w:rPr>
      </w:pPr>
      <w:r>
        <w:rPr>
          <w:rFonts w:cstheme="minorHAnsi"/>
        </w:rPr>
        <w:t xml:space="preserve">Analyzed </w:t>
      </w:r>
      <w:r w:rsidR="00BF2ED0">
        <w:rPr>
          <w:rFonts w:cstheme="minorHAnsi"/>
        </w:rPr>
        <w:t>the business/system requirements and developed technical specifications for business applications.</w:t>
      </w:r>
    </w:p>
    <w:p w:rsidR="007D2BAB" w:rsidRDefault="007D2BAB" w:rsidP="007D2BAB">
      <w:pPr>
        <w:pStyle w:val="ListParagraph"/>
        <w:numPr>
          <w:ilvl w:val="0"/>
          <w:numId w:val="1"/>
        </w:numPr>
        <w:spacing w:after="0" w:line="240" w:lineRule="auto"/>
        <w:jc w:val="both"/>
        <w:rPr>
          <w:rFonts w:cstheme="minorHAnsi"/>
        </w:rPr>
      </w:pPr>
      <w:r>
        <w:rPr>
          <w:rFonts w:cstheme="minorHAnsi"/>
        </w:rPr>
        <w:t>Designed and developed Web Forms using C#, ASP.Net, MVC.</w:t>
      </w:r>
    </w:p>
    <w:p w:rsidR="00EC39BA" w:rsidRDefault="00F353C0" w:rsidP="00AE500D">
      <w:pPr>
        <w:pStyle w:val="ListParagraph"/>
        <w:numPr>
          <w:ilvl w:val="0"/>
          <w:numId w:val="1"/>
        </w:numPr>
        <w:spacing w:after="0" w:line="240" w:lineRule="auto"/>
        <w:jc w:val="both"/>
        <w:rPr>
          <w:rFonts w:cstheme="minorHAnsi"/>
        </w:rPr>
      </w:pPr>
      <w:r>
        <w:rPr>
          <w:rFonts w:cstheme="minorHAnsi"/>
        </w:rPr>
        <w:t xml:space="preserve">Developed </w:t>
      </w:r>
      <w:proofErr w:type="spellStart"/>
      <w:r>
        <w:rPr>
          <w:rFonts w:cstheme="minorHAnsi"/>
        </w:rPr>
        <w:t>RESTful</w:t>
      </w:r>
      <w:proofErr w:type="spellEnd"/>
      <w:r>
        <w:rPr>
          <w:rFonts w:cstheme="minorHAnsi"/>
        </w:rPr>
        <w:t xml:space="preserve"> services using </w:t>
      </w:r>
      <w:r w:rsidR="00D36B67">
        <w:rPr>
          <w:rFonts w:cstheme="minorHAnsi"/>
        </w:rPr>
        <w:t xml:space="preserve">C#, </w:t>
      </w:r>
      <w:r>
        <w:rPr>
          <w:rFonts w:cstheme="minorHAnsi"/>
        </w:rPr>
        <w:t>Web API and .Net Core.</w:t>
      </w:r>
    </w:p>
    <w:p w:rsidR="00276A99" w:rsidRPr="00276A99" w:rsidRDefault="00276A99" w:rsidP="00276A99">
      <w:pPr>
        <w:pStyle w:val="ListParagraph"/>
        <w:numPr>
          <w:ilvl w:val="0"/>
          <w:numId w:val="1"/>
        </w:numPr>
        <w:spacing w:after="0" w:line="240" w:lineRule="auto"/>
        <w:jc w:val="both"/>
        <w:rPr>
          <w:rFonts w:cstheme="minorHAnsi"/>
        </w:rPr>
      </w:pPr>
      <w:r>
        <w:rPr>
          <w:rFonts w:cstheme="minorHAnsi"/>
        </w:rPr>
        <w:t>Developed Web Services using WCF.</w:t>
      </w:r>
    </w:p>
    <w:p w:rsidR="00415525" w:rsidRDefault="00415525" w:rsidP="00AE500D">
      <w:pPr>
        <w:pStyle w:val="ListParagraph"/>
        <w:numPr>
          <w:ilvl w:val="0"/>
          <w:numId w:val="1"/>
        </w:numPr>
        <w:spacing w:after="0" w:line="240" w:lineRule="auto"/>
        <w:jc w:val="both"/>
        <w:rPr>
          <w:rFonts w:cstheme="minorHAnsi"/>
        </w:rPr>
      </w:pPr>
      <w:r>
        <w:rPr>
          <w:rFonts w:cstheme="minorHAnsi"/>
        </w:rPr>
        <w:t>Us</w:t>
      </w:r>
      <w:r w:rsidR="00AF2623">
        <w:rPr>
          <w:rFonts w:cstheme="minorHAnsi"/>
        </w:rPr>
        <w:t>ed</w:t>
      </w:r>
      <w:r>
        <w:rPr>
          <w:rFonts w:cstheme="minorHAnsi"/>
        </w:rPr>
        <w:t xml:space="preserve"> E</w:t>
      </w:r>
      <w:r w:rsidR="00053E72">
        <w:rPr>
          <w:rFonts w:cstheme="minorHAnsi"/>
        </w:rPr>
        <w:t>F Core</w:t>
      </w:r>
      <w:r w:rsidR="00834526">
        <w:rPr>
          <w:rFonts w:cstheme="minorHAnsi"/>
        </w:rPr>
        <w:t xml:space="preserve"> to interact with SQL S</w:t>
      </w:r>
      <w:r w:rsidR="007944FE">
        <w:rPr>
          <w:rFonts w:cstheme="minorHAnsi"/>
        </w:rPr>
        <w:t>erver.</w:t>
      </w:r>
    </w:p>
    <w:p w:rsidR="00DA70E8" w:rsidRPr="00DA70E8" w:rsidRDefault="00DA70E8" w:rsidP="00DA70E8">
      <w:pPr>
        <w:pStyle w:val="ListParagraph"/>
        <w:numPr>
          <w:ilvl w:val="0"/>
          <w:numId w:val="1"/>
        </w:numPr>
        <w:rPr>
          <w:rFonts w:cstheme="minorHAnsi"/>
        </w:rPr>
      </w:pPr>
      <w:r w:rsidRPr="00DA70E8">
        <w:rPr>
          <w:rFonts w:cstheme="minorHAnsi"/>
        </w:rPr>
        <w:t xml:space="preserve">Deployed Azure </w:t>
      </w:r>
      <w:proofErr w:type="spellStart"/>
      <w:r w:rsidRPr="00DA70E8">
        <w:rPr>
          <w:rFonts w:cstheme="minorHAnsi"/>
        </w:rPr>
        <w:t>IaaS</w:t>
      </w:r>
      <w:proofErr w:type="spellEnd"/>
      <w:r w:rsidRPr="00DA70E8">
        <w:rPr>
          <w:rFonts w:cstheme="minorHAnsi"/>
        </w:rPr>
        <w:t xml:space="preserve"> virtual machines (VMs) and Cloud services (</w:t>
      </w:r>
      <w:proofErr w:type="spellStart"/>
      <w:r w:rsidRPr="00DA70E8">
        <w:rPr>
          <w:rFonts w:cstheme="minorHAnsi"/>
        </w:rPr>
        <w:t>PaaS</w:t>
      </w:r>
      <w:proofErr w:type="spellEnd"/>
      <w:r w:rsidRPr="00DA70E8">
        <w:rPr>
          <w:rFonts w:cstheme="minorHAnsi"/>
        </w:rPr>
        <w:t xml:space="preserve"> role instances) into secure </w:t>
      </w:r>
      <w:proofErr w:type="spellStart"/>
      <w:r w:rsidRPr="00DA70E8">
        <w:rPr>
          <w:rFonts w:cstheme="minorHAnsi"/>
        </w:rPr>
        <w:t>VNets</w:t>
      </w:r>
      <w:proofErr w:type="spellEnd"/>
      <w:r w:rsidRPr="00DA70E8">
        <w:rPr>
          <w:rFonts w:cstheme="minorHAnsi"/>
        </w:rPr>
        <w:t xml:space="preserve"> and subnets.</w:t>
      </w:r>
    </w:p>
    <w:p w:rsidR="00DA70E8" w:rsidRDefault="00DA70E8" w:rsidP="00DA70E8">
      <w:pPr>
        <w:pStyle w:val="ListParagraph"/>
        <w:numPr>
          <w:ilvl w:val="0"/>
          <w:numId w:val="1"/>
        </w:numPr>
        <w:rPr>
          <w:rFonts w:cstheme="minorHAnsi"/>
        </w:rPr>
      </w:pPr>
      <w:r w:rsidRPr="00DA70E8">
        <w:rPr>
          <w:rFonts w:cstheme="minorHAnsi"/>
        </w:rPr>
        <w:t xml:space="preserve">Deployed Azure </w:t>
      </w:r>
      <w:proofErr w:type="spellStart"/>
      <w:r w:rsidRPr="00DA70E8">
        <w:rPr>
          <w:rFonts w:cstheme="minorHAnsi"/>
        </w:rPr>
        <w:t>IaaS</w:t>
      </w:r>
      <w:proofErr w:type="spellEnd"/>
      <w:r w:rsidRPr="00DA70E8">
        <w:rPr>
          <w:rFonts w:cstheme="minorHAnsi"/>
        </w:rPr>
        <w:t xml:space="preserve"> virtual machines (VMs) and Cloud services (</w:t>
      </w:r>
      <w:proofErr w:type="spellStart"/>
      <w:r w:rsidRPr="00DA70E8">
        <w:rPr>
          <w:rFonts w:cstheme="minorHAnsi"/>
        </w:rPr>
        <w:t>PaaS</w:t>
      </w:r>
      <w:proofErr w:type="spellEnd"/>
      <w:r w:rsidRPr="00DA70E8">
        <w:rPr>
          <w:rFonts w:cstheme="minorHAnsi"/>
        </w:rPr>
        <w:t xml:space="preserve"> role instances) into secure </w:t>
      </w:r>
      <w:proofErr w:type="spellStart"/>
      <w:r w:rsidRPr="00DA70E8">
        <w:rPr>
          <w:rFonts w:cstheme="minorHAnsi"/>
        </w:rPr>
        <w:t>VNets</w:t>
      </w:r>
      <w:proofErr w:type="spellEnd"/>
      <w:r w:rsidRPr="00DA70E8">
        <w:rPr>
          <w:rFonts w:cstheme="minorHAnsi"/>
        </w:rPr>
        <w:t xml:space="preserve"> and subnets.</w:t>
      </w:r>
    </w:p>
    <w:p w:rsidR="00F360A6" w:rsidRPr="00DA70E8" w:rsidRDefault="00F360A6" w:rsidP="00DA70E8">
      <w:pPr>
        <w:pStyle w:val="ListParagraph"/>
        <w:numPr>
          <w:ilvl w:val="0"/>
          <w:numId w:val="1"/>
        </w:numPr>
        <w:rPr>
          <w:rFonts w:cstheme="minorHAnsi"/>
        </w:rPr>
      </w:pPr>
      <w:r w:rsidRPr="00F360A6">
        <w:rPr>
          <w:rFonts w:cstheme="minorHAnsi"/>
        </w:rPr>
        <w:t>Manage the Windows Azure infrastructure for our customers depends on their requirement.</w:t>
      </w:r>
    </w:p>
    <w:p w:rsidR="00276A99" w:rsidRPr="00DC52D9" w:rsidRDefault="00276A99" w:rsidP="00276A99">
      <w:pPr>
        <w:pStyle w:val="ListParagraph"/>
        <w:numPr>
          <w:ilvl w:val="0"/>
          <w:numId w:val="1"/>
        </w:numPr>
        <w:rPr>
          <w:rFonts w:cstheme="minorHAnsi"/>
        </w:rPr>
      </w:pPr>
      <w:r w:rsidRPr="00DC52D9">
        <w:rPr>
          <w:rFonts w:cstheme="minorHAnsi"/>
        </w:rPr>
        <w:t>Worked on TFS version control to check-in the code a</w:t>
      </w:r>
      <w:r>
        <w:rPr>
          <w:rFonts w:cstheme="minorHAnsi"/>
        </w:rPr>
        <w:t xml:space="preserve">nd have used the merging branch </w:t>
      </w:r>
      <w:r w:rsidRPr="00DC52D9">
        <w:rPr>
          <w:rFonts w:cstheme="minorHAnsi"/>
        </w:rPr>
        <w:t>techniques.</w:t>
      </w:r>
    </w:p>
    <w:p w:rsidR="00276A99" w:rsidRDefault="00276A99" w:rsidP="00276A99">
      <w:pPr>
        <w:pStyle w:val="ListParagraph"/>
        <w:numPr>
          <w:ilvl w:val="0"/>
          <w:numId w:val="1"/>
        </w:numPr>
        <w:rPr>
          <w:rFonts w:cstheme="minorHAnsi"/>
        </w:rPr>
      </w:pPr>
      <w:r w:rsidRPr="00D5663D">
        <w:rPr>
          <w:rFonts w:cstheme="minorHAnsi"/>
        </w:rPr>
        <w:t>Examined execution plans, created covering indexes and filtered indexes when necessary for Tuning SQL queries.</w:t>
      </w:r>
    </w:p>
    <w:p w:rsidR="00276A99" w:rsidRPr="00E6459B" w:rsidRDefault="00276A99" w:rsidP="00276A99">
      <w:pPr>
        <w:pStyle w:val="ListParagraph"/>
        <w:numPr>
          <w:ilvl w:val="0"/>
          <w:numId w:val="1"/>
        </w:numPr>
        <w:rPr>
          <w:rFonts w:cstheme="minorHAnsi"/>
        </w:rPr>
      </w:pPr>
      <w:r w:rsidRPr="00E6459B">
        <w:rPr>
          <w:rFonts w:cstheme="minorHAnsi"/>
        </w:rPr>
        <w:t>Involved in automating SSIS packages using SQL serve</w:t>
      </w:r>
      <w:r>
        <w:rPr>
          <w:rFonts w:cstheme="minorHAnsi"/>
        </w:rPr>
        <w:t>r agent jobs.</w:t>
      </w:r>
    </w:p>
    <w:p w:rsidR="00276A99" w:rsidRPr="00890721" w:rsidRDefault="00276A99" w:rsidP="00276A99">
      <w:pPr>
        <w:pStyle w:val="ListParagraph"/>
        <w:numPr>
          <w:ilvl w:val="0"/>
          <w:numId w:val="1"/>
        </w:numPr>
        <w:rPr>
          <w:rFonts w:cstheme="minorHAnsi"/>
        </w:rPr>
      </w:pPr>
      <w:r w:rsidRPr="00890721">
        <w:rPr>
          <w:rFonts w:cstheme="minorHAnsi"/>
        </w:rPr>
        <w:t>Developed, deployed and monitored SSIS Packages for new ETL Processes and upgraded the existing DTS packages to SSIS for the on-going ETL Processes.</w:t>
      </w:r>
    </w:p>
    <w:p w:rsidR="00276A99" w:rsidRDefault="00276A99" w:rsidP="00276A99">
      <w:pPr>
        <w:pStyle w:val="ListParagraph"/>
        <w:numPr>
          <w:ilvl w:val="0"/>
          <w:numId w:val="1"/>
        </w:numPr>
        <w:rPr>
          <w:rFonts w:cstheme="minorHAnsi"/>
        </w:rPr>
      </w:pPr>
      <w:r w:rsidRPr="00DC52D9">
        <w:rPr>
          <w:rFonts w:cstheme="minorHAnsi"/>
        </w:rPr>
        <w:t>Created the SSRS reports based on the customer specifications (Standard /Custom reports).</w:t>
      </w:r>
    </w:p>
    <w:p w:rsidR="00276A99" w:rsidRPr="00276A99" w:rsidRDefault="00276A99" w:rsidP="00276A99">
      <w:pPr>
        <w:pStyle w:val="ListParagraph"/>
        <w:numPr>
          <w:ilvl w:val="0"/>
          <w:numId w:val="1"/>
        </w:numPr>
        <w:rPr>
          <w:rFonts w:cstheme="minorHAnsi"/>
        </w:rPr>
      </w:pPr>
      <w:r w:rsidRPr="00890721">
        <w:rPr>
          <w:rFonts w:cstheme="minorHAnsi"/>
        </w:rPr>
        <w:lastRenderedPageBreak/>
        <w:t>Improved the performance of SSRS reports by tuning the Stored Procedures and TSQL queries using various join conditions</w:t>
      </w:r>
      <w:r>
        <w:rPr>
          <w:rFonts w:cstheme="minorHAnsi"/>
        </w:rPr>
        <w:t>.</w:t>
      </w:r>
    </w:p>
    <w:p w:rsidR="003913B1" w:rsidRPr="003913B1" w:rsidRDefault="003913B1" w:rsidP="003913B1">
      <w:pPr>
        <w:pStyle w:val="ListParagraph"/>
        <w:numPr>
          <w:ilvl w:val="0"/>
          <w:numId w:val="1"/>
        </w:numPr>
        <w:spacing w:after="0" w:line="240" w:lineRule="auto"/>
        <w:jc w:val="both"/>
        <w:rPr>
          <w:rFonts w:cstheme="minorHAnsi"/>
        </w:rPr>
      </w:pPr>
      <w:r w:rsidRPr="006D0E19">
        <w:rPr>
          <w:rFonts w:cstheme="minorHAnsi"/>
        </w:rPr>
        <w:t xml:space="preserve">Created, executed and tested certain </w:t>
      </w:r>
      <w:r w:rsidRPr="006D0E19">
        <w:rPr>
          <w:rFonts w:cstheme="minorHAnsi"/>
          <w:noProof/>
        </w:rPr>
        <w:t>test cases</w:t>
      </w:r>
      <w:r w:rsidRPr="006D0E19">
        <w:rPr>
          <w:rFonts w:cstheme="minorHAnsi"/>
        </w:rPr>
        <w:t xml:space="preserve"> for developed modules.</w:t>
      </w:r>
    </w:p>
    <w:p w:rsidR="00095550" w:rsidRDefault="00930112" w:rsidP="00AE500D">
      <w:pPr>
        <w:pStyle w:val="ListParagraph"/>
        <w:numPr>
          <w:ilvl w:val="0"/>
          <w:numId w:val="1"/>
        </w:numPr>
        <w:spacing w:after="0" w:line="240" w:lineRule="auto"/>
        <w:jc w:val="both"/>
        <w:rPr>
          <w:rFonts w:cstheme="minorHAnsi"/>
        </w:rPr>
      </w:pPr>
      <w:r>
        <w:rPr>
          <w:rFonts w:cstheme="minorHAnsi"/>
        </w:rPr>
        <w:t>Work</w:t>
      </w:r>
      <w:r w:rsidR="002B4170">
        <w:rPr>
          <w:rFonts w:cstheme="minorHAnsi"/>
        </w:rPr>
        <w:t>ed</w:t>
      </w:r>
      <w:r>
        <w:rPr>
          <w:rFonts w:cstheme="minorHAnsi"/>
        </w:rPr>
        <w:t xml:space="preserve"> within the team to conduct </w:t>
      </w:r>
      <w:r w:rsidR="008A03B7">
        <w:rPr>
          <w:rFonts w:cstheme="minorHAnsi"/>
        </w:rPr>
        <w:t xml:space="preserve">a </w:t>
      </w:r>
      <w:r>
        <w:rPr>
          <w:rFonts w:cstheme="minorHAnsi"/>
        </w:rPr>
        <w:t xml:space="preserve">periodical </w:t>
      </w:r>
      <w:r w:rsidR="00DA0149">
        <w:rPr>
          <w:rFonts w:cstheme="minorHAnsi"/>
        </w:rPr>
        <w:t xml:space="preserve">technical review for </w:t>
      </w:r>
      <w:r w:rsidR="00A22DF0">
        <w:rPr>
          <w:rFonts w:cstheme="minorHAnsi"/>
        </w:rPr>
        <w:t xml:space="preserve">the </w:t>
      </w:r>
      <w:r w:rsidR="00DA0149">
        <w:rPr>
          <w:rFonts w:cstheme="minorHAnsi"/>
        </w:rPr>
        <w:t>improveme</w:t>
      </w:r>
      <w:r w:rsidR="00A22DF0">
        <w:rPr>
          <w:rFonts w:cstheme="minorHAnsi"/>
        </w:rPr>
        <w:t>nts.</w:t>
      </w:r>
    </w:p>
    <w:p w:rsidR="000067ED" w:rsidRPr="00DE3742" w:rsidRDefault="000067ED" w:rsidP="00AE500D">
      <w:pPr>
        <w:pStyle w:val="ListParagraph"/>
        <w:numPr>
          <w:ilvl w:val="0"/>
          <w:numId w:val="1"/>
        </w:numPr>
        <w:spacing w:after="0" w:line="240" w:lineRule="auto"/>
        <w:jc w:val="both"/>
        <w:rPr>
          <w:rFonts w:cstheme="minorHAnsi"/>
        </w:rPr>
      </w:pPr>
      <w:r>
        <w:rPr>
          <w:rFonts w:cstheme="minorHAnsi"/>
        </w:rPr>
        <w:t>Work</w:t>
      </w:r>
      <w:r w:rsidR="002B4170">
        <w:rPr>
          <w:rFonts w:cstheme="minorHAnsi"/>
        </w:rPr>
        <w:t>ed</w:t>
      </w:r>
      <w:r>
        <w:rPr>
          <w:rFonts w:cstheme="minorHAnsi"/>
        </w:rPr>
        <w:t xml:space="preserve"> with cross</w:t>
      </w:r>
      <w:r w:rsidR="008A03B7">
        <w:rPr>
          <w:rFonts w:cstheme="minorHAnsi"/>
        </w:rPr>
        <w:t>-</w:t>
      </w:r>
      <w:r>
        <w:rPr>
          <w:rFonts w:cstheme="minorHAnsi"/>
        </w:rPr>
        <w:t>functional team members to conduct reviews.</w:t>
      </w:r>
    </w:p>
    <w:p w:rsidR="00837195" w:rsidRPr="00BB42C2" w:rsidRDefault="00837195" w:rsidP="00AE500D">
      <w:pPr>
        <w:pStyle w:val="ListParagraph"/>
        <w:spacing w:after="0" w:line="240" w:lineRule="auto"/>
        <w:jc w:val="both"/>
        <w:rPr>
          <w:rFonts w:cstheme="minorHAnsi"/>
        </w:rPr>
      </w:pPr>
    </w:p>
    <w:p w:rsidR="00B57393" w:rsidRDefault="003802C5" w:rsidP="00AE500D">
      <w:pPr>
        <w:spacing w:after="0" w:line="276" w:lineRule="auto"/>
        <w:jc w:val="both"/>
        <w:rPr>
          <w:rFonts w:cstheme="minorHAnsi"/>
        </w:rPr>
      </w:pPr>
      <w:r>
        <w:rPr>
          <w:rFonts w:cstheme="minorHAnsi"/>
          <w:b/>
        </w:rPr>
        <w:t>Environment</w:t>
      </w:r>
      <w:r w:rsidR="00AD68BA" w:rsidRPr="006D0E19">
        <w:rPr>
          <w:rFonts w:cstheme="minorHAnsi"/>
        </w:rPr>
        <w:t xml:space="preserve">: </w:t>
      </w:r>
      <w:r w:rsidR="001E06C4">
        <w:rPr>
          <w:rFonts w:cstheme="minorHAnsi"/>
        </w:rPr>
        <w:t>Microsoft Azure, Azure Container Registry, Cognitive Search, Azure API Management</w:t>
      </w:r>
      <w:r w:rsidR="00DA70E8">
        <w:rPr>
          <w:rFonts w:cstheme="minorHAnsi"/>
        </w:rPr>
        <w:t xml:space="preserve">, </w:t>
      </w:r>
      <w:r w:rsidR="00AD68BA" w:rsidRPr="006D0E19">
        <w:rPr>
          <w:rFonts w:cstheme="minorHAnsi"/>
        </w:rPr>
        <w:t>Visual Studio</w:t>
      </w:r>
      <w:r w:rsidR="009C1852" w:rsidRPr="006D0E19">
        <w:rPr>
          <w:rFonts w:cstheme="minorHAnsi"/>
        </w:rPr>
        <w:t xml:space="preserve"> 201</w:t>
      </w:r>
      <w:r w:rsidR="000E5AF3">
        <w:rPr>
          <w:rFonts w:cstheme="minorHAnsi"/>
        </w:rPr>
        <w:t>7</w:t>
      </w:r>
      <w:r w:rsidR="009B440E">
        <w:rPr>
          <w:rFonts w:cstheme="minorHAnsi"/>
        </w:rPr>
        <w:t>, SQL S</w:t>
      </w:r>
      <w:r w:rsidR="00CE1A54">
        <w:rPr>
          <w:rFonts w:cstheme="minorHAnsi"/>
        </w:rPr>
        <w:t>erver 201</w:t>
      </w:r>
      <w:r w:rsidR="00276A99">
        <w:rPr>
          <w:rFonts w:cstheme="minorHAnsi"/>
        </w:rPr>
        <w:t>4</w:t>
      </w:r>
      <w:r w:rsidR="004E72ED">
        <w:rPr>
          <w:rFonts w:cstheme="minorHAnsi"/>
        </w:rPr>
        <w:t xml:space="preserve">, </w:t>
      </w:r>
      <w:r w:rsidR="00C664FC">
        <w:rPr>
          <w:rFonts w:cstheme="minorHAnsi"/>
        </w:rPr>
        <w:t xml:space="preserve">.NET </w:t>
      </w:r>
      <w:r w:rsidR="00FE73B7">
        <w:rPr>
          <w:rFonts w:cstheme="minorHAnsi"/>
        </w:rPr>
        <w:t>Core 2.0, Web API</w:t>
      </w:r>
      <w:r w:rsidR="006D4A63">
        <w:rPr>
          <w:rFonts w:cstheme="minorHAnsi"/>
        </w:rPr>
        <w:t>, REST</w:t>
      </w:r>
      <w:r w:rsidR="00332C15">
        <w:rPr>
          <w:rFonts w:cstheme="minorHAnsi"/>
        </w:rPr>
        <w:t xml:space="preserve">, </w:t>
      </w:r>
      <w:r w:rsidR="004E72ED">
        <w:rPr>
          <w:rFonts w:cstheme="minorHAnsi"/>
        </w:rPr>
        <w:t>E</w:t>
      </w:r>
      <w:r w:rsidR="00053E72">
        <w:rPr>
          <w:rFonts w:cstheme="minorHAnsi"/>
        </w:rPr>
        <w:t>F Core</w:t>
      </w:r>
      <w:r w:rsidR="00276A99">
        <w:rPr>
          <w:rFonts w:cstheme="minorHAnsi"/>
        </w:rPr>
        <w:t xml:space="preserve">, SSIS, SSRS, TFS, </w:t>
      </w:r>
      <w:r w:rsidR="009C5E09">
        <w:rPr>
          <w:rFonts w:cstheme="minorHAnsi"/>
        </w:rPr>
        <w:t>MS Test</w:t>
      </w:r>
      <w:r w:rsidR="00D46AB1">
        <w:rPr>
          <w:rFonts w:cstheme="minorHAnsi"/>
        </w:rPr>
        <w:t>.</w:t>
      </w:r>
    </w:p>
    <w:p w:rsidR="00CB34FC" w:rsidRDefault="00CB34FC" w:rsidP="00AE500D">
      <w:pPr>
        <w:spacing w:after="0" w:line="276" w:lineRule="auto"/>
        <w:jc w:val="both"/>
        <w:rPr>
          <w:rFonts w:cstheme="minorHAnsi"/>
        </w:rPr>
      </w:pPr>
    </w:p>
    <w:p w:rsidR="00763A30" w:rsidRPr="00BF0D23" w:rsidRDefault="00CA0F0C" w:rsidP="00AE500D">
      <w:pPr>
        <w:pStyle w:val="Heading2"/>
        <w:numPr>
          <w:ilvl w:val="0"/>
          <w:numId w:val="13"/>
        </w:numPr>
        <w:spacing w:before="0"/>
        <w:ind w:left="360"/>
        <w:jc w:val="both"/>
      </w:pPr>
      <w:r w:rsidRPr="00BF0D23">
        <w:t>IGATE Global Solutions</w:t>
      </w:r>
      <w:r w:rsidR="006848BE">
        <w:t xml:space="preserve"> (</w:t>
      </w:r>
      <w:r w:rsidR="00374D8F">
        <w:t>n</w:t>
      </w:r>
      <w:r w:rsidR="006848BE">
        <w:t>o</w:t>
      </w:r>
      <w:r w:rsidR="006259AA">
        <w:t xml:space="preserve">w acquired by </w:t>
      </w:r>
      <w:proofErr w:type="spellStart"/>
      <w:r w:rsidR="006259AA">
        <w:t>Capgemini</w:t>
      </w:r>
      <w:proofErr w:type="spellEnd"/>
      <w:r w:rsidR="006259AA">
        <w:t>)</w:t>
      </w:r>
      <w:r w:rsidRPr="00BF0D23">
        <w:t>, Ind</w:t>
      </w:r>
      <w:r w:rsidR="007140D9" w:rsidRPr="00BF0D23">
        <w:t>ia</w:t>
      </w:r>
    </w:p>
    <w:p w:rsidR="00731004" w:rsidRPr="00EF7271" w:rsidRDefault="00731004" w:rsidP="00731004">
      <w:pPr>
        <w:pStyle w:val="Heading3"/>
        <w:jc w:val="both"/>
      </w:pPr>
      <w:r w:rsidRPr="00EF7271">
        <w:t xml:space="preserve">Project </w:t>
      </w:r>
      <w:r>
        <w:t>1</w:t>
      </w:r>
      <w:r w:rsidRPr="00EF7271">
        <w:t xml:space="preserve">: </w:t>
      </w:r>
      <w:r w:rsidR="00581FFE" w:rsidRPr="00EF7271">
        <w:t>Auto Quote Purchase</w:t>
      </w:r>
      <w:r w:rsidR="00BE52B3">
        <w:tab/>
      </w:r>
      <w:r w:rsidR="00BE52B3">
        <w:tab/>
      </w:r>
      <w:r w:rsidR="00BE52B3">
        <w:tab/>
      </w:r>
      <w:r w:rsidR="00BE52B3">
        <w:tab/>
      </w:r>
      <w:r w:rsidR="00BE52B3">
        <w:tab/>
      </w:r>
      <w:r w:rsidR="00BE52B3">
        <w:tab/>
        <w:t xml:space="preserve">Jun 2015 – </w:t>
      </w:r>
      <w:r w:rsidR="001C3412">
        <w:t>Dec</w:t>
      </w:r>
      <w:r w:rsidR="00BE52B3">
        <w:t xml:space="preserve"> 2016</w:t>
      </w:r>
    </w:p>
    <w:p w:rsidR="00731004" w:rsidRDefault="00731004" w:rsidP="00731004">
      <w:pPr>
        <w:spacing w:after="0" w:line="240" w:lineRule="auto"/>
        <w:jc w:val="both"/>
        <w:rPr>
          <w:rFonts w:cstheme="minorHAnsi"/>
        </w:rPr>
      </w:pPr>
      <w:r w:rsidRPr="006D0E19">
        <w:rPr>
          <w:rFonts w:cstheme="minorHAnsi"/>
          <w:b/>
        </w:rPr>
        <w:t xml:space="preserve">Role: </w:t>
      </w:r>
      <w:r w:rsidRPr="00C813C3">
        <w:rPr>
          <w:rFonts w:cstheme="minorHAnsi"/>
        </w:rPr>
        <w:t>.Net</w:t>
      </w:r>
      <w:r>
        <w:rPr>
          <w:rFonts w:cstheme="minorHAnsi"/>
          <w:b/>
        </w:rPr>
        <w:t xml:space="preserve"> </w:t>
      </w:r>
      <w:r w:rsidRPr="0092533D">
        <w:rPr>
          <w:rFonts w:cstheme="minorHAnsi"/>
        </w:rPr>
        <w:t>Developer</w:t>
      </w:r>
    </w:p>
    <w:p w:rsidR="00FE5DD4" w:rsidRDefault="00FE5DD4" w:rsidP="00731004">
      <w:pPr>
        <w:spacing w:after="0" w:line="240" w:lineRule="auto"/>
        <w:jc w:val="both"/>
        <w:rPr>
          <w:rFonts w:cstheme="minorHAnsi"/>
        </w:rPr>
      </w:pPr>
      <w:r>
        <w:rPr>
          <w:rFonts w:cstheme="minorHAnsi"/>
        </w:rPr>
        <w:t>As a .Net Developer, I was responsible for designing and developing 3 tier web applications including UI, Business Logic, and Database activity of an auto Insurance project.</w:t>
      </w:r>
    </w:p>
    <w:p w:rsidR="00FE5DD4" w:rsidRPr="00F943B8" w:rsidRDefault="00FE5DD4" w:rsidP="00731004">
      <w:pPr>
        <w:spacing w:after="0" w:line="240" w:lineRule="auto"/>
        <w:jc w:val="both"/>
        <w:rPr>
          <w:rFonts w:cstheme="minorHAnsi"/>
        </w:rPr>
      </w:pPr>
    </w:p>
    <w:p w:rsidR="00731004" w:rsidRPr="006D0E19" w:rsidRDefault="00731004" w:rsidP="00731004">
      <w:pPr>
        <w:pStyle w:val="ListParagraph"/>
        <w:numPr>
          <w:ilvl w:val="0"/>
          <w:numId w:val="8"/>
        </w:numPr>
        <w:spacing w:after="0" w:line="240" w:lineRule="auto"/>
        <w:ind w:left="720"/>
        <w:jc w:val="both"/>
        <w:rPr>
          <w:rFonts w:cstheme="minorHAnsi"/>
          <w:b/>
        </w:rPr>
      </w:pPr>
      <w:r w:rsidRPr="006D0E19">
        <w:rPr>
          <w:rFonts w:cstheme="minorHAnsi"/>
        </w:rPr>
        <w:t>Worked on collecting requirements from the business users.</w:t>
      </w:r>
    </w:p>
    <w:p w:rsidR="00731004" w:rsidRPr="006D0E19" w:rsidRDefault="00731004" w:rsidP="00731004">
      <w:pPr>
        <w:pStyle w:val="ListParagraph"/>
        <w:numPr>
          <w:ilvl w:val="0"/>
          <w:numId w:val="8"/>
        </w:numPr>
        <w:ind w:left="720"/>
        <w:jc w:val="both"/>
        <w:rPr>
          <w:rFonts w:cstheme="minorHAnsi"/>
        </w:rPr>
      </w:pPr>
      <w:r w:rsidRPr="006D0E19">
        <w:rPr>
          <w:rFonts w:cstheme="minorHAnsi"/>
        </w:rPr>
        <w:t xml:space="preserve">Developed the work plan for designing </w:t>
      </w:r>
      <w:r w:rsidRPr="00E90D54">
        <w:rPr>
          <w:rFonts w:cstheme="minorHAnsi"/>
          <w:noProof/>
        </w:rPr>
        <w:t>Web</w:t>
      </w:r>
      <w:r w:rsidRPr="006D0E19">
        <w:rPr>
          <w:rFonts w:cstheme="minorHAnsi"/>
        </w:rPr>
        <w:t xml:space="preserve"> applications.</w:t>
      </w:r>
    </w:p>
    <w:p w:rsidR="00731004" w:rsidRPr="006D0E19" w:rsidRDefault="00731004" w:rsidP="00731004">
      <w:pPr>
        <w:pStyle w:val="ListParagraph"/>
        <w:numPr>
          <w:ilvl w:val="0"/>
          <w:numId w:val="8"/>
        </w:numPr>
        <w:ind w:left="720"/>
        <w:jc w:val="both"/>
        <w:rPr>
          <w:rFonts w:cstheme="minorHAnsi"/>
        </w:rPr>
      </w:pPr>
      <w:r w:rsidRPr="006D0E19">
        <w:rPr>
          <w:rFonts w:cstheme="minorHAnsi"/>
        </w:rPr>
        <w:t>Designed Web Applications by gathering the required functionalities and specifications.</w:t>
      </w:r>
    </w:p>
    <w:p w:rsidR="00731004" w:rsidRPr="006D0E19" w:rsidRDefault="00731004" w:rsidP="00731004">
      <w:pPr>
        <w:pStyle w:val="ListParagraph"/>
        <w:numPr>
          <w:ilvl w:val="0"/>
          <w:numId w:val="8"/>
        </w:numPr>
        <w:ind w:left="720"/>
        <w:jc w:val="both"/>
        <w:rPr>
          <w:rFonts w:cstheme="minorHAnsi"/>
        </w:rPr>
      </w:pPr>
      <w:r w:rsidRPr="006D0E19">
        <w:rPr>
          <w:rFonts w:cstheme="minorHAnsi"/>
        </w:rPr>
        <w:t>Designed the application as a three-tier application with UI in the presentation layer, Business logic in the middle layer and Database activity in the third layer.</w:t>
      </w:r>
    </w:p>
    <w:p w:rsidR="00731004" w:rsidRPr="006D0E19" w:rsidRDefault="00731004" w:rsidP="00731004">
      <w:pPr>
        <w:pStyle w:val="ListParagraph"/>
        <w:numPr>
          <w:ilvl w:val="0"/>
          <w:numId w:val="8"/>
        </w:numPr>
        <w:ind w:left="720"/>
        <w:jc w:val="both"/>
        <w:rPr>
          <w:rFonts w:cstheme="minorHAnsi"/>
        </w:rPr>
      </w:pPr>
      <w:r w:rsidRPr="006D0E19">
        <w:rPr>
          <w:rFonts w:cstheme="minorHAnsi"/>
        </w:rPr>
        <w:t xml:space="preserve">Designed and implemented </w:t>
      </w:r>
      <w:r>
        <w:rPr>
          <w:rFonts w:cstheme="minorHAnsi"/>
        </w:rPr>
        <w:t>User Interfaces</w:t>
      </w:r>
      <w:r w:rsidRPr="006D0E19">
        <w:rPr>
          <w:rFonts w:cstheme="minorHAnsi"/>
        </w:rPr>
        <w:t xml:space="preserve"> using </w:t>
      </w:r>
      <w:r w:rsidRPr="00951C2D">
        <w:rPr>
          <w:rFonts w:cstheme="minorHAnsi"/>
        </w:rPr>
        <w:t>HTML</w:t>
      </w:r>
      <w:r w:rsidRPr="006D0E19">
        <w:rPr>
          <w:rFonts w:cstheme="minorHAnsi"/>
        </w:rPr>
        <w:t xml:space="preserve"> and </w:t>
      </w:r>
      <w:r w:rsidRPr="00951C2D">
        <w:rPr>
          <w:rFonts w:cstheme="minorHAnsi"/>
        </w:rPr>
        <w:t>CSS</w:t>
      </w:r>
      <w:r w:rsidRPr="006D0E19">
        <w:rPr>
          <w:rFonts w:cstheme="minorHAnsi"/>
          <w:b/>
        </w:rPr>
        <w:t>.</w:t>
      </w:r>
    </w:p>
    <w:p w:rsidR="00731004" w:rsidRPr="006D0E19" w:rsidRDefault="00731004" w:rsidP="00731004">
      <w:pPr>
        <w:pStyle w:val="ListParagraph"/>
        <w:numPr>
          <w:ilvl w:val="0"/>
          <w:numId w:val="8"/>
        </w:numPr>
        <w:ind w:left="720"/>
        <w:jc w:val="both"/>
        <w:rPr>
          <w:rFonts w:cstheme="minorHAnsi"/>
        </w:rPr>
      </w:pPr>
      <w:r w:rsidRPr="006D0E19">
        <w:rPr>
          <w:rFonts w:cstheme="minorHAnsi"/>
        </w:rPr>
        <w:t>Applied Themes and used Cascading Style Sheets (</w:t>
      </w:r>
      <w:r w:rsidRPr="00951C2D">
        <w:rPr>
          <w:rFonts w:cstheme="minorHAnsi"/>
        </w:rPr>
        <w:t>CSS</w:t>
      </w:r>
      <w:r w:rsidRPr="006D0E19">
        <w:rPr>
          <w:rFonts w:cstheme="minorHAnsi"/>
        </w:rPr>
        <w:t>) to control the styles and layouts of multiple Web pages.</w:t>
      </w:r>
    </w:p>
    <w:p w:rsidR="00731004" w:rsidRPr="006D0E19" w:rsidRDefault="00731004" w:rsidP="00731004">
      <w:pPr>
        <w:pStyle w:val="ListParagraph"/>
        <w:numPr>
          <w:ilvl w:val="0"/>
          <w:numId w:val="8"/>
        </w:numPr>
        <w:ind w:left="720"/>
        <w:jc w:val="both"/>
        <w:rPr>
          <w:rFonts w:cstheme="minorHAnsi"/>
        </w:rPr>
      </w:pPr>
      <w:r w:rsidRPr="006D0E19">
        <w:rPr>
          <w:rFonts w:cstheme="minorHAnsi"/>
        </w:rPr>
        <w:t xml:space="preserve">Worked on </w:t>
      </w:r>
      <w:r w:rsidRPr="00951C2D">
        <w:rPr>
          <w:rFonts w:cstheme="minorHAnsi"/>
        </w:rPr>
        <w:t>JavaScript</w:t>
      </w:r>
      <w:r w:rsidRPr="006D0E19">
        <w:rPr>
          <w:rFonts w:cstheme="minorHAnsi"/>
        </w:rPr>
        <w:t xml:space="preserve"> for Client-Side Validations.</w:t>
      </w:r>
    </w:p>
    <w:p w:rsidR="00731004" w:rsidRDefault="00731004" w:rsidP="00731004">
      <w:pPr>
        <w:pStyle w:val="ListParagraph"/>
        <w:numPr>
          <w:ilvl w:val="0"/>
          <w:numId w:val="8"/>
        </w:numPr>
        <w:ind w:left="720"/>
        <w:jc w:val="both"/>
        <w:rPr>
          <w:rFonts w:cstheme="minorHAnsi"/>
        </w:rPr>
      </w:pPr>
      <w:r w:rsidRPr="006D0E19">
        <w:rPr>
          <w:rFonts w:cstheme="minorHAnsi"/>
        </w:rPr>
        <w:t xml:space="preserve">Involved in back-end development using </w:t>
      </w:r>
      <w:r>
        <w:rPr>
          <w:rFonts w:cstheme="minorHAnsi"/>
        </w:rPr>
        <w:t xml:space="preserve">MVC, </w:t>
      </w:r>
      <w:r w:rsidRPr="00951C2D">
        <w:rPr>
          <w:rFonts w:cstheme="minorHAnsi"/>
        </w:rPr>
        <w:t>ASP</w:t>
      </w:r>
      <w:r w:rsidRPr="006D0E19">
        <w:rPr>
          <w:rFonts w:cstheme="minorHAnsi"/>
        </w:rPr>
        <w:t>.</w:t>
      </w:r>
      <w:r w:rsidRPr="00951C2D">
        <w:rPr>
          <w:rFonts w:cstheme="minorHAnsi"/>
        </w:rPr>
        <w:t>NET</w:t>
      </w:r>
      <w:r w:rsidRPr="006D0E19">
        <w:rPr>
          <w:rFonts w:cstheme="minorHAnsi"/>
          <w:b/>
        </w:rPr>
        <w:t xml:space="preserve">, </w:t>
      </w:r>
      <w:r w:rsidRPr="00951C2D">
        <w:rPr>
          <w:rFonts w:cstheme="minorHAnsi"/>
        </w:rPr>
        <w:t>C#.NET</w:t>
      </w:r>
      <w:r w:rsidRPr="006D0E19">
        <w:rPr>
          <w:rFonts w:cstheme="minorHAnsi"/>
        </w:rPr>
        <w:t>.</w:t>
      </w:r>
    </w:p>
    <w:p w:rsidR="00731004" w:rsidRDefault="00731004" w:rsidP="00731004">
      <w:pPr>
        <w:pStyle w:val="ListParagraph"/>
        <w:numPr>
          <w:ilvl w:val="0"/>
          <w:numId w:val="8"/>
        </w:numPr>
        <w:ind w:left="720"/>
        <w:jc w:val="both"/>
        <w:rPr>
          <w:rFonts w:cstheme="minorHAnsi"/>
        </w:rPr>
      </w:pPr>
      <w:r w:rsidRPr="006D0E19">
        <w:rPr>
          <w:rFonts w:cstheme="minorHAnsi"/>
        </w:rPr>
        <w:t xml:space="preserve">Used </w:t>
      </w:r>
      <w:r w:rsidRPr="00951C2D">
        <w:rPr>
          <w:rFonts w:cstheme="minorHAnsi"/>
        </w:rPr>
        <w:t>ADO</w:t>
      </w:r>
      <w:r w:rsidRPr="006D0E19">
        <w:rPr>
          <w:rFonts w:cstheme="minorHAnsi"/>
        </w:rPr>
        <w:t>.</w:t>
      </w:r>
      <w:r w:rsidRPr="00951C2D">
        <w:rPr>
          <w:rFonts w:cstheme="minorHAnsi"/>
        </w:rPr>
        <w:t>Net</w:t>
      </w:r>
      <w:r w:rsidRPr="006D0E19">
        <w:rPr>
          <w:rFonts w:cstheme="minorHAnsi"/>
        </w:rPr>
        <w:t xml:space="preserve"> to interact with SQL Server.</w:t>
      </w:r>
    </w:p>
    <w:p w:rsidR="00731004" w:rsidRPr="00293DD1" w:rsidRDefault="00731004" w:rsidP="00731004">
      <w:pPr>
        <w:pStyle w:val="ListParagraph"/>
        <w:numPr>
          <w:ilvl w:val="0"/>
          <w:numId w:val="8"/>
        </w:numPr>
        <w:ind w:left="720"/>
        <w:jc w:val="both"/>
        <w:rPr>
          <w:rFonts w:cstheme="minorHAnsi"/>
        </w:rPr>
      </w:pPr>
      <w:r w:rsidRPr="006D0E19">
        <w:rPr>
          <w:rFonts w:cstheme="minorHAnsi"/>
        </w:rPr>
        <w:t xml:space="preserve">Data grids, Datasets were used extensively to display various SQL Server elements and </w:t>
      </w:r>
      <w:r w:rsidRPr="00E90D54">
        <w:rPr>
          <w:rFonts w:cstheme="minorHAnsi"/>
          <w:noProof/>
        </w:rPr>
        <w:t>allow</w:t>
      </w:r>
      <w:r w:rsidRPr="006D0E19">
        <w:rPr>
          <w:rFonts w:cstheme="minorHAnsi"/>
        </w:rPr>
        <w:t xml:space="preserve"> </w:t>
      </w:r>
      <w:r w:rsidRPr="00E90D54">
        <w:rPr>
          <w:rFonts w:cstheme="minorHAnsi"/>
          <w:noProof/>
        </w:rPr>
        <w:t>real</w:t>
      </w:r>
      <w:r>
        <w:rPr>
          <w:rFonts w:cstheme="minorHAnsi"/>
          <w:noProof/>
        </w:rPr>
        <w:t>-</w:t>
      </w:r>
      <w:r w:rsidRPr="00E90D54">
        <w:rPr>
          <w:rFonts w:cstheme="minorHAnsi"/>
          <w:noProof/>
        </w:rPr>
        <w:t>time</w:t>
      </w:r>
      <w:r w:rsidRPr="006D0E19">
        <w:rPr>
          <w:rFonts w:cstheme="minorHAnsi"/>
        </w:rPr>
        <w:t xml:space="preserve"> updates.</w:t>
      </w:r>
    </w:p>
    <w:p w:rsidR="00731004" w:rsidRDefault="00731004" w:rsidP="00731004">
      <w:pPr>
        <w:pStyle w:val="ListParagraph"/>
        <w:numPr>
          <w:ilvl w:val="0"/>
          <w:numId w:val="8"/>
        </w:numPr>
        <w:ind w:left="720"/>
        <w:jc w:val="both"/>
        <w:rPr>
          <w:rFonts w:cstheme="minorHAnsi"/>
        </w:rPr>
      </w:pPr>
      <w:r w:rsidRPr="006D0E19">
        <w:rPr>
          <w:rFonts w:cstheme="minorHAnsi"/>
        </w:rPr>
        <w:t>Used SOAP and REST services for requesting information from endpoints.</w:t>
      </w:r>
    </w:p>
    <w:p w:rsidR="00731004" w:rsidRDefault="00731004" w:rsidP="00731004">
      <w:pPr>
        <w:pStyle w:val="ListParagraph"/>
        <w:numPr>
          <w:ilvl w:val="0"/>
          <w:numId w:val="8"/>
        </w:numPr>
        <w:ind w:left="720"/>
        <w:jc w:val="both"/>
        <w:rPr>
          <w:rFonts w:cstheme="minorHAnsi"/>
        </w:rPr>
      </w:pPr>
      <w:r w:rsidRPr="006D0E19">
        <w:rPr>
          <w:rFonts w:cstheme="minorHAnsi"/>
        </w:rPr>
        <w:t xml:space="preserve">Modified Web Services to interact with the other applications and exposed them using SOAP </w:t>
      </w:r>
      <w:r>
        <w:rPr>
          <w:rFonts w:cstheme="minorHAnsi"/>
        </w:rPr>
        <w:t>HTTP.</w:t>
      </w:r>
    </w:p>
    <w:p w:rsidR="00731004" w:rsidRPr="00D12255" w:rsidRDefault="00731004" w:rsidP="00731004">
      <w:pPr>
        <w:pStyle w:val="ListParagraph"/>
        <w:numPr>
          <w:ilvl w:val="0"/>
          <w:numId w:val="8"/>
        </w:numPr>
        <w:ind w:left="720"/>
        <w:jc w:val="both"/>
        <w:rPr>
          <w:rFonts w:cstheme="minorHAnsi"/>
        </w:rPr>
      </w:pPr>
      <w:r w:rsidRPr="00D12255">
        <w:rPr>
          <w:rFonts w:cstheme="minorHAnsi"/>
        </w:rPr>
        <w:t xml:space="preserve">Involved in Planning, Defining and Designing database depending on business requirements </w:t>
      </w:r>
      <w:r>
        <w:rPr>
          <w:rFonts w:cstheme="minorHAnsi"/>
        </w:rPr>
        <w:t>and provided the documentation.</w:t>
      </w:r>
    </w:p>
    <w:p w:rsidR="00731004" w:rsidRPr="00293DD1" w:rsidRDefault="00731004" w:rsidP="00731004">
      <w:pPr>
        <w:pStyle w:val="ListParagraph"/>
        <w:numPr>
          <w:ilvl w:val="0"/>
          <w:numId w:val="8"/>
        </w:numPr>
        <w:ind w:left="720"/>
        <w:jc w:val="both"/>
        <w:rPr>
          <w:rFonts w:cstheme="minorHAnsi"/>
        </w:rPr>
      </w:pPr>
      <w:r w:rsidRPr="00D12255">
        <w:rPr>
          <w:rFonts w:cstheme="minorHAnsi"/>
        </w:rPr>
        <w:t>Involved in Creation of database, tables, stored procedures, triggers, and user defined functi</w:t>
      </w:r>
      <w:r>
        <w:rPr>
          <w:rFonts w:cstheme="minorHAnsi"/>
        </w:rPr>
        <w:t xml:space="preserve">ons for dealing with the given </w:t>
      </w:r>
      <w:r w:rsidRPr="00D12255">
        <w:rPr>
          <w:rFonts w:cstheme="minorHAnsi"/>
        </w:rPr>
        <w:t>data.</w:t>
      </w:r>
    </w:p>
    <w:p w:rsidR="00731004" w:rsidRPr="00293DD1" w:rsidRDefault="00731004" w:rsidP="00731004">
      <w:pPr>
        <w:pStyle w:val="ListParagraph"/>
        <w:numPr>
          <w:ilvl w:val="0"/>
          <w:numId w:val="8"/>
        </w:numPr>
        <w:ind w:left="720"/>
        <w:jc w:val="both"/>
        <w:rPr>
          <w:rFonts w:cstheme="minorHAnsi"/>
        </w:rPr>
      </w:pPr>
      <w:r w:rsidRPr="006D0E19">
        <w:rPr>
          <w:rFonts w:cstheme="minorHAnsi"/>
          <w:color w:val="000000"/>
          <w:shd w:val="clear" w:color="auto" w:fill="FFFFFF"/>
        </w:rPr>
        <w:t>Worked on stored procedures, advanced queries, views, and indexes for query optimization for the SQL Server databases.</w:t>
      </w:r>
    </w:p>
    <w:p w:rsidR="00731004" w:rsidRPr="00E8297D" w:rsidRDefault="00731004" w:rsidP="00731004">
      <w:pPr>
        <w:pStyle w:val="ListParagraph"/>
        <w:numPr>
          <w:ilvl w:val="0"/>
          <w:numId w:val="8"/>
        </w:numPr>
        <w:ind w:left="720"/>
        <w:jc w:val="both"/>
        <w:rPr>
          <w:rFonts w:cstheme="minorHAnsi"/>
        </w:rPr>
      </w:pPr>
      <w:r w:rsidRPr="00227E12">
        <w:rPr>
          <w:rFonts w:cstheme="minorHAnsi"/>
        </w:rPr>
        <w:t>Query tuning based on query execution plans, statistics, and profiling.</w:t>
      </w:r>
    </w:p>
    <w:p w:rsidR="00731004" w:rsidRPr="00293DD1" w:rsidRDefault="00731004" w:rsidP="00731004">
      <w:pPr>
        <w:pStyle w:val="ListParagraph"/>
        <w:numPr>
          <w:ilvl w:val="0"/>
          <w:numId w:val="8"/>
        </w:numPr>
        <w:ind w:left="720"/>
        <w:jc w:val="both"/>
        <w:rPr>
          <w:rFonts w:cstheme="minorHAnsi"/>
        </w:rPr>
      </w:pPr>
      <w:r w:rsidRPr="00E8297D">
        <w:rPr>
          <w:rFonts w:cstheme="minorHAnsi"/>
        </w:rPr>
        <w:t>Optimized the performance of queries with modification in T-SQL queries, normalized tables, established joins, and created indexes.</w:t>
      </w:r>
    </w:p>
    <w:p w:rsidR="00731004" w:rsidRDefault="00731004" w:rsidP="00731004">
      <w:pPr>
        <w:pStyle w:val="ListParagraph"/>
        <w:numPr>
          <w:ilvl w:val="0"/>
          <w:numId w:val="8"/>
        </w:numPr>
        <w:ind w:left="720"/>
        <w:jc w:val="both"/>
        <w:rPr>
          <w:rFonts w:cstheme="minorHAnsi"/>
        </w:rPr>
      </w:pPr>
      <w:r w:rsidRPr="006D0E19">
        <w:rPr>
          <w:rFonts w:cstheme="minorHAnsi"/>
        </w:rPr>
        <w:t>Developed SSIS packages to load the data to SQL Server from other data sources.</w:t>
      </w:r>
    </w:p>
    <w:p w:rsidR="00731004" w:rsidRPr="00293DD1" w:rsidRDefault="00731004" w:rsidP="00731004">
      <w:pPr>
        <w:pStyle w:val="ListParagraph"/>
        <w:numPr>
          <w:ilvl w:val="0"/>
          <w:numId w:val="8"/>
        </w:numPr>
        <w:ind w:left="720"/>
        <w:jc w:val="both"/>
        <w:rPr>
          <w:rFonts w:cstheme="minorHAnsi"/>
        </w:rPr>
      </w:pPr>
      <w:r w:rsidRPr="00A459EA">
        <w:rPr>
          <w:rFonts w:cstheme="minorHAnsi"/>
          <w:color w:val="000000"/>
          <w:shd w:val="clear" w:color="auto" w:fill="FFFFFF"/>
        </w:rPr>
        <w:t>Used SQL Profiler for Performance monitor to resolve Dead Locks and long running queries by checking appropriate changes to Transaction Isolation levels.</w:t>
      </w:r>
    </w:p>
    <w:p w:rsidR="00731004" w:rsidRPr="006D0E19" w:rsidRDefault="00731004" w:rsidP="00731004">
      <w:pPr>
        <w:pStyle w:val="ListParagraph"/>
        <w:numPr>
          <w:ilvl w:val="0"/>
          <w:numId w:val="8"/>
        </w:numPr>
        <w:ind w:left="720"/>
        <w:jc w:val="both"/>
        <w:rPr>
          <w:rFonts w:cstheme="minorHAnsi"/>
        </w:rPr>
      </w:pPr>
      <w:r w:rsidRPr="006D0E19">
        <w:rPr>
          <w:rFonts w:cstheme="minorHAnsi"/>
        </w:rPr>
        <w:lastRenderedPageBreak/>
        <w:t>Designed and Developed Complex SSRS reports</w:t>
      </w:r>
      <w:r>
        <w:rPr>
          <w:rFonts w:cstheme="minorHAnsi"/>
        </w:rPr>
        <w:t>.</w:t>
      </w:r>
    </w:p>
    <w:p w:rsidR="00731004" w:rsidRDefault="00731004" w:rsidP="00731004">
      <w:pPr>
        <w:pStyle w:val="ListParagraph"/>
        <w:numPr>
          <w:ilvl w:val="0"/>
          <w:numId w:val="8"/>
        </w:numPr>
        <w:spacing w:after="0" w:line="240" w:lineRule="auto"/>
        <w:ind w:left="720"/>
        <w:jc w:val="both"/>
        <w:rPr>
          <w:rFonts w:cstheme="minorHAnsi"/>
        </w:rPr>
      </w:pPr>
      <w:r w:rsidRPr="006D0E19">
        <w:rPr>
          <w:rFonts w:cstheme="minorHAnsi"/>
        </w:rPr>
        <w:t xml:space="preserve">Created, executed and tested certain </w:t>
      </w:r>
      <w:r w:rsidRPr="006D0E19">
        <w:rPr>
          <w:rFonts w:cstheme="minorHAnsi"/>
          <w:noProof/>
        </w:rPr>
        <w:t>test cases</w:t>
      </w:r>
      <w:r w:rsidRPr="006D0E19">
        <w:rPr>
          <w:rFonts w:cstheme="minorHAnsi"/>
        </w:rPr>
        <w:t xml:space="preserve"> for developed modules.</w:t>
      </w:r>
    </w:p>
    <w:p w:rsidR="00731004" w:rsidRPr="00667364" w:rsidRDefault="00731004" w:rsidP="00731004">
      <w:pPr>
        <w:pStyle w:val="ListParagraph"/>
        <w:numPr>
          <w:ilvl w:val="0"/>
          <w:numId w:val="8"/>
        </w:numPr>
        <w:spacing w:after="0" w:line="240" w:lineRule="auto"/>
        <w:ind w:left="720"/>
        <w:jc w:val="both"/>
        <w:rPr>
          <w:rFonts w:cstheme="minorHAnsi"/>
        </w:rPr>
      </w:pPr>
      <w:r w:rsidRPr="004A38C4">
        <w:rPr>
          <w:rFonts w:cstheme="minorHAnsi"/>
          <w:color w:val="000000"/>
          <w:shd w:val="clear" w:color="auto" w:fill="FFFFFF"/>
        </w:rPr>
        <w:t>Offshore - Onsite coordination that includes conducting daily stand-up meetings and analyze, prioritize and distribute the work for the day among the team and ensure its completion.</w:t>
      </w:r>
    </w:p>
    <w:p w:rsidR="00731004" w:rsidRPr="006D0E19" w:rsidRDefault="00731004" w:rsidP="00731004">
      <w:pPr>
        <w:spacing w:after="0" w:line="240" w:lineRule="auto"/>
        <w:jc w:val="both"/>
        <w:rPr>
          <w:rFonts w:cstheme="minorHAnsi"/>
        </w:rPr>
      </w:pPr>
    </w:p>
    <w:p w:rsidR="00731004" w:rsidRDefault="003802C5" w:rsidP="00731004">
      <w:pPr>
        <w:spacing w:after="0" w:line="240" w:lineRule="auto"/>
        <w:jc w:val="both"/>
        <w:rPr>
          <w:rFonts w:cstheme="minorHAnsi"/>
        </w:rPr>
      </w:pPr>
      <w:r>
        <w:rPr>
          <w:rFonts w:cstheme="minorHAnsi"/>
          <w:b/>
        </w:rPr>
        <w:t>Environment</w:t>
      </w:r>
      <w:r w:rsidR="00731004" w:rsidRPr="00E445CC">
        <w:rPr>
          <w:rFonts w:cstheme="minorHAnsi"/>
        </w:rPr>
        <w:t>:</w:t>
      </w:r>
      <w:r w:rsidR="00731004" w:rsidRPr="006D0E19">
        <w:rPr>
          <w:rFonts w:cstheme="minorHAnsi"/>
        </w:rPr>
        <w:t xml:space="preserve"> Visual Studio 20</w:t>
      </w:r>
      <w:r w:rsidR="00731004">
        <w:rPr>
          <w:rFonts w:cstheme="minorHAnsi"/>
        </w:rPr>
        <w:t>12</w:t>
      </w:r>
      <w:r w:rsidR="00731004" w:rsidRPr="006D0E19">
        <w:rPr>
          <w:rFonts w:cstheme="minorHAnsi"/>
        </w:rPr>
        <w:t>, SQL Server 20</w:t>
      </w:r>
      <w:r w:rsidR="00731004">
        <w:rPr>
          <w:rFonts w:cstheme="minorHAnsi"/>
        </w:rPr>
        <w:t>12</w:t>
      </w:r>
      <w:r w:rsidR="00731004" w:rsidRPr="006D0E19">
        <w:rPr>
          <w:rFonts w:cstheme="minorHAnsi"/>
        </w:rPr>
        <w:t>,</w:t>
      </w:r>
      <w:r w:rsidR="00731004">
        <w:rPr>
          <w:rFonts w:cstheme="minorHAnsi"/>
        </w:rPr>
        <w:t xml:space="preserve"> </w:t>
      </w:r>
      <w:r w:rsidR="00731004" w:rsidRPr="006D0E19">
        <w:rPr>
          <w:rFonts w:cstheme="minorHAnsi"/>
        </w:rPr>
        <w:t xml:space="preserve">.NET Framework </w:t>
      </w:r>
      <w:r w:rsidR="00731004">
        <w:rPr>
          <w:rFonts w:cstheme="minorHAnsi"/>
        </w:rPr>
        <w:t>4</w:t>
      </w:r>
      <w:r w:rsidR="00731004" w:rsidRPr="006D0E19">
        <w:rPr>
          <w:rFonts w:cstheme="minorHAnsi"/>
        </w:rPr>
        <w:t xml:space="preserve">.5, HTML, CSS, JavaScript, </w:t>
      </w:r>
      <w:r w:rsidR="00731004">
        <w:rPr>
          <w:rFonts w:cstheme="minorHAnsi"/>
        </w:rPr>
        <w:t xml:space="preserve">C#.NET, MVC, ASP.NET, ADO.NET, Web Services, </w:t>
      </w:r>
      <w:r w:rsidR="00731004" w:rsidRPr="006D0E19">
        <w:rPr>
          <w:rFonts w:cstheme="minorHAnsi"/>
        </w:rPr>
        <w:t>SSRS, SSIS.</w:t>
      </w:r>
    </w:p>
    <w:p w:rsidR="00731004" w:rsidRDefault="00731004" w:rsidP="00AE500D">
      <w:pPr>
        <w:pStyle w:val="Heading3"/>
        <w:jc w:val="both"/>
      </w:pPr>
    </w:p>
    <w:p w:rsidR="00394196" w:rsidRPr="00EF7271" w:rsidRDefault="00394196" w:rsidP="00AE500D">
      <w:pPr>
        <w:pStyle w:val="Heading3"/>
        <w:jc w:val="both"/>
      </w:pPr>
      <w:r w:rsidRPr="00EF7271">
        <w:t>Project</w:t>
      </w:r>
      <w:r w:rsidR="00EF7271" w:rsidRPr="00EF7271">
        <w:t xml:space="preserve"> </w:t>
      </w:r>
      <w:r w:rsidR="00731004">
        <w:t>2</w:t>
      </w:r>
      <w:r w:rsidRPr="00EF7271">
        <w:t xml:space="preserve">: </w:t>
      </w:r>
      <w:proofErr w:type="spellStart"/>
      <w:r w:rsidR="00581FFE">
        <w:t>Kronos</w:t>
      </w:r>
      <w:proofErr w:type="spellEnd"/>
      <w:r w:rsidR="00581FFE">
        <w:t xml:space="preserve"> Workforce Development</w:t>
      </w:r>
      <w:r w:rsidR="00BE52B3">
        <w:tab/>
      </w:r>
      <w:r w:rsidR="00BE52B3">
        <w:tab/>
      </w:r>
      <w:r w:rsidR="00BE52B3">
        <w:tab/>
      </w:r>
      <w:r w:rsidR="00BE52B3">
        <w:tab/>
      </w:r>
      <w:r w:rsidR="00BE52B3">
        <w:tab/>
        <w:t>Jan 2014 – May 2015</w:t>
      </w:r>
    </w:p>
    <w:p w:rsidR="007140D9" w:rsidRDefault="005B42B2" w:rsidP="00AE500D">
      <w:pPr>
        <w:spacing w:after="0" w:line="240" w:lineRule="auto"/>
        <w:jc w:val="both"/>
        <w:rPr>
          <w:rFonts w:cstheme="minorHAnsi"/>
        </w:rPr>
      </w:pPr>
      <w:r w:rsidRPr="006D0E19">
        <w:rPr>
          <w:rFonts w:cstheme="minorHAnsi"/>
          <w:b/>
        </w:rPr>
        <w:t xml:space="preserve">Role: </w:t>
      </w:r>
      <w:r w:rsidR="00C813C3" w:rsidRPr="00C813C3">
        <w:rPr>
          <w:rFonts w:cstheme="minorHAnsi"/>
        </w:rPr>
        <w:t>.Net</w:t>
      </w:r>
      <w:r w:rsidR="00C813C3">
        <w:rPr>
          <w:rFonts w:cstheme="minorHAnsi"/>
          <w:b/>
        </w:rPr>
        <w:t xml:space="preserve"> </w:t>
      </w:r>
      <w:r w:rsidRPr="0092533D">
        <w:rPr>
          <w:rFonts w:cstheme="minorHAnsi"/>
        </w:rPr>
        <w:t>Developer</w:t>
      </w:r>
      <w:r w:rsidR="00346D09">
        <w:rPr>
          <w:rFonts w:cstheme="minorHAnsi"/>
        </w:rPr>
        <w:t>/Tester</w:t>
      </w:r>
    </w:p>
    <w:p w:rsidR="003D5D6A" w:rsidRPr="00581FFE" w:rsidRDefault="00FE5DD4" w:rsidP="00AE500D">
      <w:pPr>
        <w:spacing w:after="0" w:line="240" w:lineRule="auto"/>
        <w:jc w:val="both"/>
        <w:rPr>
          <w:rFonts w:cstheme="minorHAnsi"/>
        </w:rPr>
      </w:pPr>
      <w:r>
        <w:rPr>
          <w:rFonts w:cstheme="minorHAnsi"/>
        </w:rPr>
        <w:t xml:space="preserve">As a .Net Developer/Tester for </w:t>
      </w:r>
      <w:r w:rsidR="00581FFE" w:rsidRPr="006D0E19">
        <w:rPr>
          <w:rFonts w:cstheme="minorHAnsi"/>
        </w:rPr>
        <w:t>a migration project (migrating from PL/SQL to SQL) which mainly deals with timecard activities of all GE employees</w:t>
      </w:r>
      <w:r>
        <w:rPr>
          <w:rFonts w:cstheme="minorHAnsi"/>
        </w:rPr>
        <w:t xml:space="preserve">, I </w:t>
      </w:r>
      <w:r w:rsidR="00581FFE" w:rsidRPr="006D0E19">
        <w:rPr>
          <w:rFonts w:cstheme="minorHAnsi"/>
        </w:rPr>
        <w:t xml:space="preserve">was responsible for creating the configuration for the hourly employees and providing all possible test cases for the configuration. </w:t>
      </w:r>
      <w:r>
        <w:rPr>
          <w:rFonts w:cstheme="minorHAnsi"/>
        </w:rPr>
        <w:t>My other responsibilities were:</w:t>
      </w:r>
    </w:p>
    <w:p w:rsidR="00D616BC" w:rsidRPr="00EC12FB" w:rsidRDefault="00D616BC" w:rsidP="00AE500D">
      <w:pPr>
        <w:spacing w:after="0" w:line="240" w:lineRule="auto"/>
        <w:jc w:val="both"/>
        <w:rPr>
          <w:rFonts w:cstheme="minorHAnsi"/>
          <w:b/>
        </w:rPr>
      </w:pPr>
    </w:p>
    <w:p w:rsidR="00581FFE" w:rsidRPr="000774ED" w:rsidRDefault="00581FFE" w:rsidP="00581FFE">
      <w:pPr>
        <w:pStyle w:val="ListParagraph"/>
        <w:numPr>
          <w:ilvl w:val="0"/>
          <w:numId w:val="3"/>
        </w:numPr>
        <w:spacing w:after="0" w:line="240" w:lineRule="auto"/>
        <w:jc w:val="both"/>
        <w:rPr>
          <w:rFonts w:cstheme="minorHAnsi"/>
        </w:rPr>
      </w:pPr>
      <w:r w:rsidRPr="000774ED">
        <w:rPr>
          <w:rFonts w:cstheme="minorHAnsi"/>
        </w:rPr>
        <w:t xml:space="preserve">Created, executed and tested certain </w:t>
      </w:r>
      <w:r w:rsidRPr="000774ED">
        <w:rPr>
          <w:rFonts w:cstheme="minorHAnsi"/>
          <w:noProof/>
        </w:rPr>
        <w:t>test cases</w:t>
      </w:r>
      <w:r w:rsidRPr="000774ED">
        <w:rPr>
          <w:rFonts w:cstheme="minorHAnsi"/>
        </w:rPr>
        <w:t xml:space="preserve"> for various modules (Time &amp; Attendance, E-Supervisor, Activity, Vouchering) in </w:t>
      </w:r>
      <w:proofErr w:type="spellStart"/>
      <w:r w:rsidRPr="000774ED">
        <w:rPr>
          <w:rFonts w:cstheme="minorHAnsi"/>
        </w:rPr>
        <w:t>Kronos</w:t>
      </w:r>
      <w:proofErr w:type="spellEnd"/>
      <w:r w:rsidRPr="000774ED">
        <w:rPr>
          <w:rFonts w:cstheme="minorHAnsi"/>
        </w:rPr>
        <w:t xml:space="preserve"> application.</w:t>
      </w:r>
    </w:p>
    <w:p w:rsidR="00581FFE" w:rsidRPr="000774ED" w:rsidRDefault="00581FFE" w:rsidP="00581FFE">
      <w:pPr>
        <w:pStyle w:val="ListParagraph"/>
        <w:numPr>
          <w:ilvl w:val="0"/>
          <w:numId w:val="3"/>
        </w:numPr>
        <w:spacing w:after="0" w:line="240" w:lineRule="auto"/>
        <w:jc w:val="both"/>
        <w:rPr>
          <w:rFonts w:cstheme="minorHAnsi"/>
        </w:rPr>
      </w:pPr>
      <w:r w:rsidRPr="000774ED">
        <w:rPr>
          <w:rFonts w:cstheme="minorHAnsi"/>
        </w:rPr>
        <w:t xml:space="preserve">Validated Configurations and Employee profiles in </w:t>
      </w:r>
      <w:r w:rsidRPr="00791210">
        <w:rPr>
          <w:rFonts w:cstheme="minorHAnsi"/>
        </w:rPr>
        <w:t>WIM</w:t>
      </w:r>
      <w:r w:rsidRPr="000774ED">
        <w:rPr>
          <w:rFonts w:cstheme="minorHAnsi"/>
        </w:rPr>
        <w:t xml:space="preserve"> (Workforce Integration Manager) Interfaces.</w:t>
      </w:r>
    </w:p>
    <w:p w:rsidR="00581FFE" w:rsidRPr="000774ED" w:rsidRDefault="00581FFE" w:rsidP="00581FFE">
      <w:pPr>
        <w:pStyle w:val="ListParagraph"/>
        <w:numPr>
          <w:ilvl w:val="0"/>
          <w:numId w:val="3"/>
        </w:numPr>
        <w:spacing w:after="0" w:line="240" w:lineRule="auto"/>
        <w:jc w:val="both"/>
        <w:rPr>
          <w:rFonts w:cstheme="minorHAnsi"/>
        </w:rPr>
      </w:pPr>
      <w:r w:rsidRPr="000774ED">
        <w:rPr>
          <w:rFonts w:cstheme="minorHAnsi"/>
        </w:rPr>
        <w:t>Created multiple macros in VB to automate some test executions and to generate application performance reports.</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Involved in all testing phases: Smoke Testing, Functional Testing, System Testing, Performance Testing, Regression Testing, Integration Testing, and Quality Assurance Testing.</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Experienced in performing GUI, Ad-hoc, Functional, Integration, System, Database/Backend, and Regression Testing.</w:t>
      </w:r>
    </w:p>
    <w:p w:rsidR="00581FFE" w:rsidRPr="00A3388B" w:rsidRDefault="00581FFE" w:rsidP="00581FFE">
      <w:pPr>
        <w:pStyle w:val="ListParagraph"/>
        <w:numPr>
          <w:ilvl w:val="0"/>
          <w:numId w:val="3"/>
        </w:numPr>
        <w:jc w:val="both"/>
        <w:rPr>
          <w:rFonts w:cstheme="minorHAnsi"/>
        </w:rPr>
      </w:pPr>
      <w:r w:rsidRPr="000774ED">
        <w:rPr>
          <w:rFonts w:cstheme="minorHAnsi"/>
          <w:color w:val="000000"/>
          <w:shd w:val="clear" w:color="auto" w:fill="FFFFFF"/>
        </w:rPr>
        <w:t>Excellent understanding of Software Development Life Cycle (SDLC) and Test Methodologies.</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Perform</w:t>
      </w:r>
      <w:r>
        <w:rPr>
          <w:rFonts w:cstheme="minorHAnsi"/>
          <w:color w:val="000000"/>
          <w:shd w:val="clear" w:color="auto" w:fill="FFFFFF"/>
        </w:rPr>
        <w:t>ed</w:t>
      </w:r>
      <w:r w:rsidRPr="000774ED">
        <w:rPr>
          <w:rFonts w:cstheme="minorHAnsi"/>
          <w:color w:val="000000"/>
          <w:shd w:val="clear" w:color="auto" w:fill="FFFFFF"/>
        </w:rPr>
        <w:t xml:space="preserve"> back-end testing using SQL queries to validate the data in the back-end SQL Server</w:t>
      </w:r>
      <w:r>
        <w:rPr>
          <w:rFonts w:cstheme="minorHAnsi"/>
          <w:color w:val="000000"/>
          <w:shd w:val="clear" w:color="auto" w:fill="FFFFFF"/>
        </w:rPr>
        <w:t>.</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Created Test Plan, Test Cases, and Test Script documents to test the applications based on the business requirements.</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Used HP Service Manager for opening Incidents for the issue identified as the part of test cases</w:t>
      </w:r>
      <w:r>
        <w:rPr>
          <w:rFonts w:cstheme="minorHAnsi"/>
          <w:color w:val="000000"/>
          <w:shd w:val="clear" w:color="auto" w:fill="FFFFFF"/>
        </w:rPr>
        <w:t>.</w:t>
      </w:r>
    </w:p>
    <w:p w:rsidR="00581FFE" w:rsidRPr="000774ED" w:rsidRDefault="00581FFE" w:rsidP="00581FFE">
      <w:pPr>
        <w:pStyle w:val="ListParagraph"/>
        <w:numPr>
          <w:ilvl w:val="0"/>
          <w:numId w:val="3"/>
        </w:numPr>
        <w:jc w:val="both"/>
        <w:rPr>
          <w:rFonts w:cstheme="minorHAnsi"/>
        </w:rPr>
      </w:pPr>
      <w:r w:rsidRPr="000774ED">
        <w:rPr>
          <w:rFonts w:cstheme="minorHAnsi"/>
        </w:rPr>
        <w:t>Conducted facilitations with multiple development teams for critical issues and helped in getting them resolved with their SLA</w:t>
      </w:r>
      <w:r>
        <w:rPr>
          <w:rFonts w:cstheme="minorHAnsi"/>
        </w:rPr>
        <w:t>.</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Analyzed and documented detailed program information while working and interacting with software developers and members of various other dependent departments.</w:t>
      </w:r>
    </w:p>
    <w:p w:rsidR="00581FFE" w:rsidRPr="000774ED" w:rsidRDefault="00581FFE" w:rsidP="00581FFE">
      <w:pPr>
        <w:pStyle w:val="ListParagraph"/>
        <w:numPr>
          <w:ilvl w:val="0"/>
          <w:numId w:val="3"/>
        </w:numPr>
        <w:jc w:val="both"/>
        <w:rPr>
          <w:rFonts w:cstheme="minorHAnsi"/>
        </w:rPr>
      </w:pPr>
      <w:r w:rsidRPr="000774ED">
        <w:rPr>
          <w:rFonts w:cstheme="minorHAnsi"/>
          <w:color w:val="000000"/>
          <w:shd w:val="clear" w:color="auto" w:fill="FFFFFF"/>
        </w:rPr>
        <w:t>Participated in status reporting, project meetings and project planning with the team.</w:t>
      </w:r>
    </w:p>
    <w:p w:rsidR="00232F19" w:rsidRPr="00581FFE" w:rsidRDefault="00581FFE" w:rsidP="00581FFE">
      <w:pPr>
        <w:pStyle w:val="ListParagraph"/>
        <w:numPr>
          <w:ilvl w:val="0"/>
          <w:numId w:val="3"/>
        </w:numPr>
        <w:jc w:val="both"/>
        <w:rPr>
          <w:rFonts w:cstheme="minorHAnsi"/>
        </w:rPr>
      </w:pPr>
      <w:r w:rsidRPr="000774ED">
        <w:rPr>
          <w:rFonts w:cstheme="minorHAnsi"/>
          <w:color w:val="000000"/>
          <w:shd w:val="clear" w:color="auto" w:fill="FFFFFF"/>
        </w:rPr>
        <w:t>Worked alongside Manager in translating high-level business requirements into test scenarios.</w:t>
      </w:r>
    </w:p>
    <w:p w:rsidR="00B60B1E" w:rsidRDefault="003802C5" w:rsidP="007E26AA">
      <w:pPr>
        <w:spacing w:after="0" w:line="240" w:lineRule="auto"/>
        <w:jc w:val="both"/>
        <w:rPr>
          <w:rFonts w:cstheme="minorHAnsi"/>
        </w:rPr>
      </w:pPr>
      <w:r>
        <w:rPr>
          <w:rFonts w:cstheme="minorHAnsi"/>
          <w:b/>
        </w:rPr>
        <w:t>Environment</w:t>
      </w:r>
      <w:r w:rsidR="00232F19" w:rsidRPr="00E445CC">
        <w:rPr>
          <w:rFonts w:cstheme="minorHAnsi"/>
        </w:rPr>
        <w:t>:</w:t>
      </w:r>
      <w:r w:rsidR="00232F19" w:rsidRPr="006D0E19">
        <w:rPr>
          <w:rFonts w:cstheme="minorHAnsi"/>
        </w:rPr>
        <w:t xml:space="preserve"> </w:t>
      </w:r>
      <w:proofErr w:type="spellStart"/>
      <w:r w:rsidR="00581FFE" w:rsidRPr="006D0E19">
        <w:rPr>
          <w:rFonts w:cstheme="minorHAnsi"/>
        </w:rPr>
        <w:t>Kronos</w:t>
      </w:r>
      <w:proofErr w:type="spellEnd"/>
      <w:r w:rsidR="00581FFE" w:rsidRPr="006D0E19">
        <w:rPr>
          <w:rFonts w:cstheme="minorHAnsi"/>
        </w:rPr>
        <w:t xml:space="preserve"> version 7.0, WIM Interfaces, </w:t>
      </w:r>
      <w:r w:rsidR="00581FFE">
        <w:rPr>
          <w:rFonts w:cstheme="minorHAnsi"/>
        </w:rPr>
        <w:t xml:space="preserve">HPSM, </w:t>
      </w:r>
      <w:r w:rsidR="00581FFE" w:rsidRPr="006D0E19">
        <w:rPr>
          <w:rFonts w:cstheme="minorHAnsi"/>
        </w:rPr>
        <w:t>Visual Studio 2008, SQL Server 20</w:t>
      </w:r>
      <w:r w:rsidR="00581FFE">
        <w:rPr>
          <w:rFonts w:cstheme="minorHAnsi"/>
        </w:rPr>
        <w:t>08, VB.NET.</w:t>
      </w:r>
    </w:p>
    <w:p w:rsidR="00CB34FC" w:rsidRDefault="00CB34FC" w:rsidP="007E26AA">
      <w:pPr>
        <w:spacing w:after="0" w:line="240" w:lineRule="auto"/>
        <w:jc w:val="both"/>
        <w:rPr>
          <w:rFonts w:cstheme="minorHAnsi"/>
        </w:rPr>
      </w:pPr>
    </w:p>
    <w:p w:rsidR="0050786B" w:rsidRDefault="0050786B" w:rsidP="00AE500D">
      <w:pPr>
        <w:pStyle w:val="Heading3"/>
        <w:jc w:val="both"/>
      </w:pPr>
      <w:r w:rsidRPr="006D0E19">
        <w:t>Project</w:t>
      </w:r>
      <w:r w:rsidR="00394196">
        <w:t xml:space="preserve"> </w:t>
      </w:r>
      <w:r w:rsidR="00731004">
        <w:t>3</w:t>
      </w:r>
      <w:r w:rsidRPr="006D0E19">
        <w:t xml:space="preserve">: </w:t>
      </w:r>
      <w:r w:rsidR="008240F9">
        <w:t>Online Banking Application</w:t>
      </w:r>
      <w:r w:rsidR="00BE52B3">
        <w:tab/>
      </w:r>
      <w:r w:rsidR="00BE52B3">
        <w:tab/>
      </w:r>
      <w:r w:rsidR="00BE52B3">
        <w:tab/>
      </w:r>
      <w:r w:rsidR="00BE52B3">
        <w:tab/>
      </w:r>
      <w:r w:rsidR="00BE52B3">
        <w:tab/>
        <w:t>May 2013 – Dec 2013</w:t>
      </w:r>
    </w:p>
    <w:p w:rsidR="00A27933" w:rsidRDefault="00A27933" w:rsidP="00AE500D">
      <w:pPr>
        <w:spacing w:after="0" w:line="240" w:lineRule="auto"/>
        <w:jc w:val="both"/>
        <w:rPr>
          <w:rFonts w:cstheme="minorHAnsi"/>
        </w:rPr>
      </w:pPr>
      <w:r w:rsidRPr="006D0E19">
        <w:rPr>
          <w:rFonts w:cstheme="minorHAnsi"/>
          <w:b/>
        </w:rPr>
        <w:t xml:space="preserve">Role: </w:t>
      </w:r>
      <w:proofErr w:type="spellStart"/>
      <w:r w:rsidR="0026172E">
        <w:rPr>
          <w:rFonts w:cstheme="minorHAnsi"/>
          <w:bCs/>
        </w:rPr>
        <w:t>Jr</w:t>
      </w:r>
      <w:proofErr w:type="spellEnd"/>
      <w:r w:rsidR="0026172E">
        <w:rPr>
          <w:rFonts w:cstheme="minorHAnsi"/>
          <w:bCs/>
        </w:rPr>
        <w:t xml:space="preserve"> </w:t>
      </w:r>
      <w:r w:rsidR="00303262">
        <w:rPr>
          <w:rFonts w:cstheme="minorHAnsi"/>
        </w:rPr>
        <w:t>.Net Developer</w:t>
      </w:r>
    </w:p>
    <w:p w:rsidR="00BC25AD" w:rsidRPr="0026172E" w:rsidRDefault="0026172E" w:rsidP="00AE500D">
      <w:pPr>
        <w:spacing w:after="0" w:line="240" w:lineRule="auto"/>
        <w:jc w:val="both"/>
        <w:rPr>
          <w:rFonts w:cstheme="minorHAnsi"/>
          <w:b/>
        </w:rPr>
      </w:pPr>
      <w:r>
        <w:rPr>
          <w:rFonts w:cstheme="minorHAnsi"/>
        </w:rPr>
        <w:t xml:space="preserve">As a </w:t>
      </w:r>
      <w:proofErr w:type="spellStart"/>
      <w:r>
        <w:rPr>
          <w:rFonts w:cstheme="minorHAnsi"/>
        </w:rPr>
        <w:t>Jr</w:t>
      </w:r>
      <w:proofErr w:type="spellEnd"/>
      <w:r>
        <w:rPr>
          <w:rFonts w:cstheme="minorHAnsi"/>
        </w:rPr>
        <w:t xml:space="preserve"> .Net Developer, I was responsible for </w:t>
      </w:r>
      <w:r w:rsidR="00743812" w:rsidRPr="00743812">
        <w:rPr>
          <w:rFonts w:cstheme="minorHAnsi"/>
        </w:rPr>
        <w:t>redesigning the Home Banker portion of the application according</w:t>
      </w:r>
      <w:r w:rsidR="00743812">
        <w:rPr>
          <w:rFonts w:cstheme="minorHAnsi"/>
        </w:rPr>
        <w:t xml:space="preserve"> </w:t>
      </w:r>
      <w:r w:rsidR="00743812" w:rsidRPr="00743812">
        <w:rPr>
          <w:rFonts w:cstheme="minorHAnsi"/>
        </w:rPr>
        <w:t xml:space="preserve">to the new business specifications. </w:t>
      </w:r>
      <w:r>
        <w:rPr>
          <w:rFonts w:cstheme="minorHAnsi"/>
        </w:rPr>
        <w:t>My responsibilities were:</w:t>
      </w:r>
    </w:p>
    <w:p w:rsidR="00BC25AD" w:rsidRPr="0026172E" w:rsidRDefault="00C45EC2" w:rsidP="0026172E">
      <w:pPr>
        <w:spacing w:after="0" w:line="240" w:lineRule="auto"/>
        <w:ind w:firstLine="720"/>
        <w:jc w:val="both"/>
        <w:rPr>
          <w:rFonts w:cstheme="minorHAnsi"/>
        </w:rPr>
      </w:pPr>
      <w:r w:rsidRPr="006D0E19">
        <w:rPr>
          <w:rFonts w:cstheme="minorHAnsi"/>
        </w:rPr>
        <w:tab/>
      </w:r>
      <w:r w:rsidR="0054013E" w:rsidRPr="006D0E19">
        <w:rPr>
          <w:rFonts w:cstheme="minorHAnsi"/>
        </w:rPr>
        <w:t xml:space="preserve"> </w:t>
      </w:r>
    </w:p>
    <w:p w:rsidR="004B24D7" w:rsidRDefault="00240BFD" w:rsidP="00AE500D">
      <w:pPr>
        <w:pStyle w:val="ListParagraph"/>
        <w:numPr>
          <w:ilvl w:val="0"/>
          <w:numId w:val="3"/>
        </w:numPr>
        <w:spacing w:after="0" w:line="240" w:lineRule="auto"/>
        <w:jc w:val="both"/>
        <w:rPr>
          <w:rFonts w:cstheme="minorHAnsi"/>
        </w:rPr>
      </w:pPr>
      <w:r>
        <w:rPr>
          <w:rFonts w:cstheme="minorHAnsi"/>
        </w:rPr>
        <w:t xml:space="preserve">Involved in </w:t>
      </w:r>
      <w:r w:rsidR="00CF0B55">
        <w:rPr>
          <w:rFonts w:cstheme="minorHAnsi"/>
        </w:rPr>
        <w:t>requirement gathering, analysis, design</w:t>
      </w:r>
      <w:r w:rsidR="00192D4D">
        <w:rPr>
          <w:rFonts w:cstheme="minorHAnsi"/>
        </w:rPr>
        <w:t>, code, Implementation,</w:t>
      </w:r>
      <w:r w:rsidR="004622F3">
        <w:rPr>
          <w:rFonts w:cstheme="minorHAnsi"/>
        </w:rPr>
        <w:t xml:space="preserve"> </w:t>
      </w:r>
      <w:r w:rsidR="00CC3551">
        <w:rPr>
          <w:rFonts w:cstheme="minorHAnsi"/>
        </w:rPr>
        <w:t xml:space="preserve">and </w:t>
      </w:r>
      <w:r w:rsidR="00192D4D">
        <w:rPr>
          <w:rFonts w:cstheme="minorHAnsi"/>
        </w:rPr>
        <w:t>deployment</w:t>
      </w:r>
      <w:r w:rsidR="00CC3551">
        <w:rPr>
          <w:rFonts w:cstheme="minorHAnsi"/>
        </w:rPr>
        <w:t>.</w:t>
      </w:r>
    </w:p>
    <w:p w:rsidR="00BD7564" w:rsidRDefault="00BD7564" w:rsidP="00AE500D">
      <w:pPr>
        <w:pStyle w:val="ListParagraph"/>
        <w:numPr>
          <w:ilvl w:val="0"/>
          <w:numId w:val="3"/>
        </w:numPr>
        <w:spacing w:after="0" w:line="240" w:lineRule="auto"/>
        <w:jc w:val="both"/>
        <w:rPr>
          <w:rFonts w:cstheme="minorHAnsi"/>
        </w:rPr>
      </w:pPr>
      <w:r>
        <w:rPr>
          <w:rFonts w:cstheme="minorHAnsi"/>
        </w:rPr>
        <w:lastRenderedPageBreak/>
        <w:t>Created detail</w:t>
      </w:r>
      <w:r w:rsidR="0012464C">
        <w:rPr>
          <w:rFonts w:cstheme="minorHAnsi"/>
        </w:rPr>
        <w:t xml:space="preserve"> </w:t>
      </w:r>
      <w:r>
        <w:rPr>
          <w:rFonts w:cstheme="minorHAnsi"/>
        </w:rPr>
        <w:t>design documents based on functional requirements.</w:t>
      </w:r>
    </w:p>
    <w:p w:rsidR="0018661D" w:rsidRDefault="0018661D" w:rsidP="00AE500D">
      <w:pPr>
        <w:pStyle w:val="ListParagraph"/>
        <w:numPr>
          <w:ilvl w:val="0"/>
          <w:numId w:val="3"/>
        </w:numPr>
        <w:spacing w:after="0" w:line="240" w:lineRule="auto"/>
        <w:jc w:val="both"/>
        <w:rPr>
          <w:rFonts w:cstheme="minorHAnsi"/>
        </w:rPr>
      </w:pPr>
      <w:r>
        <w:rPr>
          <w:rFonts w:cstheme="minorHAnsi"/>
        </w:rPr>
        <w:t xml:space="preserve">Developed the application as a 3-tier application with </w:t>
      </w:r>
      <w:r w:rsidR="00BB1C4E">
        <w:rPr>
          <w:rFonts w:cstheme="minorHAnsi"/>
        </w:rPr>
        <w:t>User Interface in</w:t>
      </w:r>
      <w:r w:rsidR="00EF0AC3">
        <w:rPr>
          <w:rFonts w:cstheme="minorHAnsi"/>
        </w:rPr>
        <w:t xml:space="preserve"> the</w:t>
      </w:r>
      <w:r w:rsidR="00BB1C4E">
        <w:rPr>
          <w:rFonts w:cstheme="minorHAnsi"/>
        </w:rPr>
        <w:t xml:space="preserve"> Presentation layer, Business logic in </w:t>
      </w:r>
      <w:r w:rsidR="00EF0AC3">
        <w:rPr>
          <w:rFonts w:cstheme="minorHAnsi"/>
        </w:rPr>
        <w:t xml:space="preserve">the </w:t>
      </w:r>
      <w:r w:rsidR="00BB1C4E">
        <w:rPr>
          <w:rFonts w:cstheme="minorHAnsi"/>
        </w:rPr>
        <w:t>second layer, and Data</w:t>
      </w:r>
      <w:r w:rsidR="00CF3727">
        <w:rPr>
          <w:rFonts w:cstheme="minorHAnsi"/>
        </w:rPr>
        <w:t>base activity in the third layer.</w:t>
      </w:r>
    </w:p>
    <w:p w:rsidR="0012464C" w:rsidRDefault="009F7979" w:rsidP="00AE500D">
      <w:pPr>
        <w:pStyle w:val="ListParagraph"/>
        <w:numPr>
          <w:ilvl w:val="0"/>
          <w:numId w:val="3"/>
        </w:numPr>
        <w:spacing w:after="0" w:line="240" w:lineRule="auto"/>
        <w:jc w:val="both"/>
        <w:rPr>
          <w:rFonts w:cstheme="minorHAnsi"/>
        </w:rPr>
      </w:pPr>
      <w:r>
        <w:rPr>
          <w:rFonts w:cstheme="minorHAnsi"/>
        </w:rPr>
        <w:t>Deve</w:t>
      </w:r>
      <w:r w:rsidR="006239C9">
        <w:rPr>
          <w:rFonts w:cstheme="minorHAnsi"/>
        </w:rPr>
        <w:t xml:space="preserve">loped </w:t>
      </w:r>
      <w:r w:rsidR="00A647FE">
        <w:rPr>
          <w:rFonts w:cstheme="minorHAnsi"/>
        </w:rPr>
        <w:t>presentation layer using HTML</w:t>
      </w:r>
      <w:r w:rsidR="009E46B6">
        <w:rPr>
          <w:rFonts w:cstheme="minorHAnsi"/>
        </w:rPr>
        <w:t>, CSS, and JavaScript.</w:t>
      </w:r>
    </w:p>
    <w:p w:rsidR="00E60502" w:rsidRDefault="004436FF" w:rsidP="00AE500D">
      <w:pPr>
        <w:pStyle w:val="ListParagraph"/>
        <w:numPr>
          <w:ilvl w:val="0"/>
          <w:numId w:val="3"/>
        </w:numPr>
        <w:spacing w:after="0" w:line="240" w:lineRule="auto"/>
        <w:jc w:val="both"/>
        <w:rPr>
          <w:rFonts w:cstheme="minorHAnsi"/>
        </w:rPr>
      </w:pPr>
      <w:r>
        <w:rPr>
          <w:rFonts w:cstheme="minorHAnsi"/>
        </w:rPr>
        <w:t xml:space="preserve">Used Cascading </w:t>
      </w:r>
      <w:r w:rsidR="00A94033">
        <w:rPr>
          <w:rFonts w:cstheme="minorHAnsi"/>
        </w:rPr>
        <w:t>S</w:t>
      </w:r>
      <w:r>
        <w:rPr>
          <w:rFonts w:cstheme="minorHAnsi"/>
        </w:rPr>
        <w:t xml:space="preserve">tyle Sheets (CSS) for </w:t>
      </w:r>
      <w:r w:rsidR="00B66D66">
        <w:rPr>
          <w:rFonts w:cstheme="minorHAnsi"/>
        </w:rPr>
        <w:t xml:space="preserve">a </w:t>
      </w:r>
      <w:r w:rsidR="00B42035">
        <w:rPr>
          <w:rFonts w:cstheme="minorHAnsi"/>
        </w:rPr>
        <w:t>unified look and feel of the application.</w:t>
      </w:r>
    </w:p>
    <w:p w:rsidR="00B42035" w:rsidRDefault="000A7139" w:rsidP="00AE500D">
      <w:pPr>
        <w:pStyle w:val="ListParagraph"/>
        <w:numPr>
          <w:ilvl w:val="0"/>
          <w:numId w:val="3"/>
        </w:numPr>
        <w:spacing w:after="0" w:line="240" w:lineRule="auto"/>
        <w:jc w:val="both"/>
        <w:rPr>
          <w:rFonts w:cstheme="minorHAnsi"/>
        </w:rPr>
      </w:pPr>
      <w:r>
        <w:rPr>
          <w:rFonts w:cstheme="minorHAnsi"/>
        </w:rPr>
        <w:t>Worked on Client-side validations using JavaScript.</w:t>
      </w:r>
    </w:p>
    <w:p w:rsidR="009E46B6" w:rsidRDefault="00564904" w:rsidP="00AE500D">
      <w:pPr>
        <w:pStyle w:val="ListParagraph"/>
        <w:numPr>
          <w:ilvl w:val="0"/>
          <w:numId w:val="3"/>
        </w:numPr>
        <w:spacing w:after="0" w:line="240" w:lineRule="auto"/>
        <w:jc w:val="both"/>
        <w:rPr>
          <w:rFonts w:cstheme="minorHAnsi"/>
        </w:rPr>
      </w:pPr>
      <w:r>
        <w:rPr>
          <w:rFonts w:cstheme="minorHAnsi"/>
        </w:rPr>
        <w:t xml:space="preserve">Developed </w:t>
      </w:r>
      <w:r w:rsidR="00DA6A76">
        <w:rPr>
          <w:rFonts w:cstheme="minorHAnsi"/>
        </w:rPr>
        <w:t xml:space="preserve">a </w:t>
      </w:r>
      <w:r>
        <w:rPr>
          <w:rFonts w:cstheme="minorHAnsi"/>
        </w:rPr>
        <w:t xml:space="preserve">Business logic layer using </w:t>
      </w:r>
      <w:r w:rsidR="00230181">
        <w:rPr>
          <w:rFonts w:cstheme="minorHAnsi"/>
        </w:rPr>
        <w:t>C# and ASP.NET.</w:t>
      </w:r>
    </w:p>
    <w:p w:rsidR="00582EF5" w:rsidRDefault="00582EF5" w:rsidP="00AE500D">
      <w:pPr>
        <w:pStyle w:val="ListParagraph"/>
        <w:numPr>
          <w:ilvl w:val="0"/>
          <w:numId w:val="3"/>
        </w:numPr>
        <w:spacing w:after="0" w:line="240" w:lineRule="auto"/>
        <w:jc w:val="both"/>
        <w:rPr>
          <w:rFonts w:cstheme="minorHAnsi"/>
        </w:rPr>
      </w:pPr>
      <w:r>
        <w:rPr>
          <w:rFonts w:cstheme="minorHAnsi"/>
        </w:rPr>
        <w:t>Involved in creating classes</w:t>
      </w:r>
      <w:r w:rsidR="007A4303">
        <w:rPr>
          <w:rFonts w:cstheme="minorHAnsi"/>
        </w:rPr>
        <w:t xml:space="preserve"> and interfaces using C#.</w:t>
      </w:r>
    </w:p>
    <w:p w:rsidR="00B01D28" w:rsidRPr="00B01D28" w:rsidRDefault="00305452" w:rsidP="00AE500D">
      <w:pPr>
        <w:pStyle w:val="ListParagraph"/>
        <w:numPr>
          <w:ilvl w:val="0"/>
          <w:numId w:val="3"/>
        </w:numPr>
        <w:spacing w:after="0" w:line="240" w:lineRule="auto"/>
        <w:jc w:val="both"/>
        <w:rPr>
          <w:rFonts w:cstheme="minorHAnsi"/>
        </w:rPr>
      </w:pPr>
      <w:r w:rsidRPr="00511BF2">
        <w:rPr>
          <w:rFonts w:cstheme="minorHAnsi"/>
        </w:rPr>
        <w:t xml:space="preserve">Developed Web Services in C# and </w:t>
      </w:r>
      <w:r w:rsidR="00DC659A">
        <w:rPr>
          <w:rFonts w:cstheme="minorHAnsi"/>
        </w:rPr>
        <w:t xml:space="preserve">implemented </w:t>
      </w:r>
      <w:r w:rsidRPr="00511BF2">
        <w:rPr>
          <w:rFonts w:cstheme="minorHAnsi"/>
        </w:rPr>
        <w:t>SOAP for information exchange across applications.</w:t>
      </w:r>
    </w:p>
    <w:p w:rsidR="00B01D28" w:rsidRDefault="00B72CCC" w:rsidP="00AE500D">
      <w:pPr>
        <w:pStyle w:val="ListParagraph"/>
        <w:numPr>
          <w:ilvl w:val="0"/>
          <w:numId w:val="3"/>
        </w:numPr>
        <w:spacing w:after="0" w:line="240" w:lineRule="auto"/>
        <w:jc w:val="both"/>
        <w:rPr>
          <w:rFonts w:cstheme="minorHAnsi"/>
        </w:rPr>
      </w:pPr>
      <w:r>
        <w:rPr>
          <w:rFonts w:cstheme="minorHAnsi"/>
        </w:rPr>
        <w:t xml:space="preserve">Designed and developed ASP.NET User controls and used </w:t>
      </w:r>
      <w:r w:rsidR="00AA2E44">
        <w:rPr>
          <w:rFonts w:cstheme="minorHAnsi"/>
        </w:rPr>
        <w:t>ASP.NET web form controls.</w:t>
      </w:r>
    </w:p>
    <w:p w:rsidR="00AA2E44" w:rsidRPr="00B3079E" w:rsidRDefault="00AA2E44" w:rsidP="00AE500D">
      <w:pPr>
        <w:pStyle w:val="ListParagraph"/>
        <w:numPr>
          <w:ilvl w:val="0"/>
          <w:numId w:val="3"/>
        </w:numPr>
        <w:spacing w:after="0" w:line="240" w:lineRule="auto"/>
        <w:jc w:val="both"/>
        <w:rPr>
          <w:rFonts w:cstheme="minorHAnsi"/>
        </w:rPr>
      </w:pPr>
      <w:r>
        <w:rPr>
          <w:rFonts w:cstheme="minorHAnsi"/>
        </w:rPr>
        <w:t>Used ASP.NET validation controls for validating the input data.</w:t>
      </w:r>
    </w:p>
    <w:p w:rsidR="00230181" w:rsidRDefault="00230181" w:rsidP="00AE500D">
      <w:pPr>
        <w:pStyle w:val="ListParagraph"/>
        <w:numPr>
          <w:ilvl w:val="0"/>
          <w:numId w:val="3"/>
        </w:numPr>
        <w:spacing w:after="0" w:line="240" w:lineRule="auto"/>
        <w:jc w:val="both"/>
        <w:rPr>
          <w:rFonts w:cstheme="minorHAnsi"/>
        </w:rPr>
      </w:pPr>
      <w:r>
        <w:rPr>
          <w:rFonts w:cstheme="minorHAnsi"/>
        </w:rPr>
        <w:t>Developed Data Access Layer using ADO.NET</w:t>
      </w:r>
      <w:r w:rsidR="00E60502">
        <w:rPr>
          <w:rFonts w:cstheme="minorHAnsi"/>
        </w:rPr>
        <w:t xml:space="preserve"> Entity Framework</w:t>
      </w:r>
      <w:r w:rsidR="00120B3B">
        <w:rPr>
          <w:rFonts w:cstheme="minorHAnsi"/>
        </w:rPr>
        <w:t>.</w:t>
      </w:r>
    </w:p>
    <w:p w:rsidR="00AA011F" w:rsidRDefault="00545167" w:rsidP="00AE500D">
      <w:pPr>
        <w:pStyle w:val="ListParagraph"/>
        <w:numPr>
          <w:ilvl w:val="0"/>
          <w:numId w:val="3"/>
        </w:numPr>
        <w:spacing w:after="0" w:line="240" w:lineRule="auto"/>
        <w:jc w:val="both"/>
        <w:rPr>
          <w:rFonts w:cstheme="minorHAnsi"/>
        </w:rPr>
      </w:pPr>
      <w:r>
        <w:rPr>
          <w:rFonts w:cstheme="minorHAnsi"/>
        </w:rPr>
        <w:t xml:space="preserve">Involved in writing stored procedures </w:t>
      </w:r>
      <w:r w:rsidR="00D13CE5">
        <w:rPr>
          <w:rFonts w:cstheme="minorHAnsi"/>
        </w:rPr>
        <w:t>and queries</w:t>
      </w:r>
      <w:r>
        <w:rPr>
          <w:rFonts w:cstheme="minorHAnsi"/>
        </w:rPr>
        <w:t xml:space="preserve"> </w:t>
      </w:r>
      <w:r w:rsidR="005B37F5">
        <w:rPr>
          <w:rFonts w:cstheme="minorHAnsi"/>
        </w:rPr>
        <w:t>using SQL</w:t>
      </w:r>
      <w:r w:rsidR="00EC7707">
        <w:rPr>
          <w:rFonts w:cstheme="minorHAnsi"/>
        </w:rPr>
        <w:t>.</w:t>
      </w:r>
    </w:p>
    <w:p w:rsidR="00494663" w:rsidRDefault="00494663" w:rsidP="00AE500D">
      <w:pPr>
        <w:pStyle w:val="ListParagraph"/>
        <w:numPr>
          <w:ilvl w:val="0"/>
          <w:numId w:val="3"/>
        </w:numPr>
        <w:spacing w:after="0" w:line="240" w:lineRule="auto"/>
        <w:jc w:val="both"/>
        <w:rPr>
          <w:rFonts w:cstheme="minorHAnsi"/>
        </w:rPr>
      </w:pPr>
      <w:r>
        <w:rPr>
          <w:rFonts w:cstheme="minorHAnsi"/>
        </w:rPr>
        <w:t>Written test</w:t>
      </w:r>
      <w:r w:rsidR="00AF5A25">
        <w:rPr>
          <w:rFonts w:cstheme="minorHAnsi"/>
        </w:rPr>
        <w:t xml:space="preserve"> </w:t>
      </w:r>
      <w:r>
        <w:rPr>
          <w:rFonts w:cstheme="minorHAnsi"/>
        </w:rPr>
        <w:t>cases</w:t>
      </w:r>
      <w:r w:rsidR="00AF5A25">
        <w:rPr>
          <w:rFonts w:cstheme="minorHAnsi"/>
        </w:rPr>
        <w:t xml:space="preserve"> for each module in the development using </w:t>
      </w:r>
      <w:proofErr w:type="spellStart"/>
      <w:r w:rsidR="00AF5A25">
        <w:rPr>
          <w:rFonts w:cstheme="minorHAnsi"/>
        </w:rPr>
        <w:t>NUnit</w:t>
      </w:r>
      <w:proofErr w:type="spellEnd"/>
      <w:r w:rsidR="00AF5A25">
        <w:rPr>
          <w:rFonts w:cstheme="minorHAnsi"/>
        </w:rPr>
        <w:t xml:space="preserve"> testing.</w:t>
      </w:r>
      <w:r>
        <w:rPr>
          <w:rFonts w:cstheme="minorHAnsi"/>
        </w:rPr>
        <w:t xml:space="preserve"> </w:t>
      </w:r>
    </w:p>
    <w:p w:rsidR="004040F9" w:rsidRPr="0083467D" w:rsidRDefault="004040F9" w:rsidP="004040F9">
      <w:pPr>
        <w:pStyle w:val="ListParagraph"/>
        <w:numPr>
          <w:ilvl w:val="0"/>
          <w:numId w:val="3"/>
        </w:numPr>
        <w:spacing w:after="0" w:line="240" w:lineRule="auto"/>
        <w:jc w:val="both"/>
        <w:rPr>
          <w:rFonts w:cstheme="minorHAnsi"/>
        </w:rPr>
      </w:pPr>
      <w:r w:rsidRPr="0083467D">
        <w:rPr>
          <w:rFonts w:cstheme="minorHAnsi"/>
        </w:rPr>
        <w:t>Designed and developed databases with the best practices of data modeling and data normalization.</w:t>
      </w:r>
    </w:p>
    <w:p w:rsidR="004040F9" w:rsidRPr="005531F6" w:rsidRDefault="004040F9" w:rsidP="004040F9">
      <w:pPr>
        <w:pStyle w:val="ListParagraph"/>
        <w:numPr>
          <w:ilvl w:val="0"/>
          <w:numId w:val="3"/>
        </w:numPr>
        <w:spacing w:after="0" w:line="240" w:lineRule="auto"/>
        <w:jc w:val="both"/>
        <w:rPr>
          <w:rFonts w:cstheme="minorHAnsi"/>
        </w:rPr>
      </w:pPr>
      <w:r w:rsidRPr="00C1008E">
        <w:rPr>
          <w:rFonts w:cstheme="minorHAnsi"/>
        </w:rPr>
        <w:t>Developed and optimized database structures, stored procedures, Dynamic Management views, DDL triggers and user-defined functions.</w:t>
      </w:r>
    </w:p>
    <w:p w:rsidR="004040F9" w:rsidRPr="0083467D" w:rsidRDefault="004040F9" w:rsidP="004040F9">
      <w:pPr>
        <w:pStyle w:val="ListParagraph"/>
        <w:numPr>
          <w:ilvl w:val="0"/>
          <w:numId w:val="3"/>
        </w:numPr>
        <w:rPr>
          <w:rFonts w:cstheme="minorHAnsi"/>
        </w:rPr>
      </w:pPr>
      <w:r w:rsidRPr="0083467D">
        <w:rPr>
          <w:rFonts w:cstheme="minorHAnsi"/>
        </w:rPr>
        <w:t>Performed data extraction, transformation and loading (ETL) between systems using SQL tools such as SSIS.</w:t>
      </w:r>
    </w:p>
    <w:p w:rsidR="004040F9" w:rsidRPr="004040F9" w:rsidRDefault="004040F9" w:rsidP="004040F9">
      <w:pPr>
        <w:pStyle w:val="ListParagraph"/>
        <w:numPr>
          <w:ilvl w:val="0"/>
          <w:numId w:val="3"/>
        </w:numPr>
        <w:spacing w:after="0" w:line="240" w:lineRule="auto"/>
        <w:jc w:val="both"/>
        <w:rPr>
          <w:rFonts w:cstheme="minorHAnsi"/>
        </w:rPr>
      </w:pPr>
      <w:r w:rsidRPr="0083467D">
        <w:rPr>
          <w:rFonts w:cstheme="minorHAnsi"/>
        </w:rPr>
        <w:t>Developed several complex data verification reports using SQL Server Reporting Services (SSRS).</w:t>
      </w:r>
    </w:p>
    <w:p w:rsidR="00D23F9B" w:rsidRDefault="00D23F9B" w:rsidP="00AE500D">
      <w:pPr>
        <w:pStyle w:val="ListParagraph"/>
        <w:numPr>
          <w:ilvl w:val="0"/>
          <w:numId w:val="3"/>
        </w:numPr>
        <w:spacing w:after="0" w:line="240" w:lineRule="auto"/>
        <w:jc w:val="both"/>
        <w:rPr>
          <w:rFonts w:cstheme="minorHAnsi"/>
        </w:rPr>
      </w:pPr>
      <w:r>
        <w:rPr>
          <w:rFonts w:cstheme="minorHAnsi"/>
        </w:rPr>
        <w:t xml:space="preserve">Used SQL Server Integration </w:t>
      </w:r>
      <w:r w:rsidR="00A94033">
        <w:rPr>
          <w:rFonts w:cstheme="minorHAnsi"/>
        </w:rPr>
        <w:t>S</w:t>
      </w:r>
      <w:r>
        <w:rPr>
          <w:rFonts w:cstheme="minorHAnsi"/>
        </w:rPr>
        <w:t xml:space="preserve">ervices (SSIS) to load data </w:t>
      </w:r>
      <w:r w:rsidR="007D78BA">
        <w:rPr>
          <w:rFonts w:cstheme="minorHAnsi"/>
        </w:rPr>
        <w:t>from source files to target tables.</w:t>
      </w:r>
    </w:p>
    <w:p w:rsidR="007D78BA" w:rsidRPr="00006DE0" w:rsidRDefault="00431292" w:rsidP="00AE500D">
      <w:pPr>
        <w:pStyle w:val="ListParagraph"/>
        <w:numPr>
          <w:ilvl w:val="0"/>
          <w:numId w:val="3"/>
        </w:numPr>
        <w:spacing w:after="0" w:line="240" w:lineRule="auto"/>
        <w:jc w:val="both"/>
        <w:rPr>
          <w:rFonts w:cstheme="minorHAnsi"/>
        </w:rPr>
      </w:pPr>
      <w:r>
        <w:rPr>
          <w:rFonts w:cstheme="minorHAnsi"/>
        </w:rPr>
        <w:t xml:space="preserve">Developed </w:t>
      </w:r>
      <w:r w:rsidR="00A41306">
        <w:rPr>
          <w:rFonts w:cstheme="minorHAnsi"/>
        </w:rPr>
        <w:t>several complex data verification reports using SQL Server Reporting Services (SSRS).</w:t>
      </w:r>
    </w:p>
    <w:p w:rsidR="00BC25AD" w:rsidRDefault="00494663" w:rsidP="00AE500D">
      <w:pPr>
        <w:pStyle w:val="ListParagraph"/>
        <w:numPr>
          <w:ilvl w:val="0"/>
          <w:numId w:val="3"/>
        </w:numPr>
        <w:spacing w:after="0" w:line="240" w:lineRule="auto"/>
        <w:jc w:val="both"/>
        <w:rPr>
          <w:rFonts w:cstheme="minorHAnsi"/>
        </w:rPr>
      </w:pPr>
      <w:r>
        <w:rPr>
          <w:rFonts w:cstheme="minorHAnsi"/>
        </w:rPr>
        <w:t>Provided weekly status updates to Project Manager and Team lead.</w:t>
      </w:r>
    </w:p>
    <w:p w:rsidR="003802C5" w:rsidRPr="003802C5" w:rsidRDefault="003802C5" w:rsidP="003802C5">
      <w:pPr>
        <w:pStyle w:val="ListParagraph"/>
        <w:spacing w:after="0" w:line="240" w:lineRule="auto"/>
        <w:jc w:val="both"/>
        <w:rPr>
          <w:rFonts w:cstheme="minorHAnsi"/>
        </w:rPr>
      </w:pPr>
    </w:p>
    <w:p w:rsidR="009A69D3" w:rsidRDefault="003802C5" w:rsidP="00AE500D">
      <w:pPr>
        <w:spacing w:after="0" w:line="240" w:lineRule="auto"/>
        <w:jc w:val="both"/>
        <w:rPr>
          <w:rFonts w:cstheme="minorHAnsi"/>
        </w:rPr>
      </w:pPr>
      <w:r>
        <w:rPr>
          <w:rFonts w:cstheme="minorHAnsi"/>
          <w:b/>
        </w:rPr>
        <w:t>Environment</w:t>
      </w:r>
      <w:r w:rsidR="005B0D0C" w:rsidRPr="00E445CC">
        <w:rPr>
          <w:rFonts w:cstheme="minorHAnsi"/>
          <w:b/>
        </w:rPr>
        <w:t>:</w:t>
      </w:r>
      <w:r w:rsidR="005B0D0C" w:rsidRPr="006D0E19">
        <w:rPr>
          <w:rFonts w:cstheme="minorHAnsi"/>
          <w:b/>
        </w:rPr>
        <w:t xml:space="preserve"> </w:t>
      </w:r>
      <w:r w:rsidR="0080175F">
        <w:rPr>
          <w:rFonts w:cstheme="minorHAnsi"/>
        </w:rPr>
        <w:t xml:space="preserve">Visual Studio 2012, </w:t>
      </w:r>
      <w:r w:rsidR="008E01A9">
        <w:rPr>
          <w:rFonts w:cstheme="minorHAnsi"/>
        </w:rPr>
        <w:t>SQL Server 2012, .NET</w:t>
      </w:r>
      <w:r w:rsidR="00CF3E2A">
        <w:rPr>
          <w:rFonts w:cstheme="minorHAnsi"/>
        </w:rPr>
        <w:t xml:space="preserve"> Framework 4.0, HTML, CSS, JavaScript,</w:t>
      </w:r>
      <w:r w:rsidR="004567EC">
        <w:rPr>
          <w:rFonts w:cstheme="minorHAnsi"/>
        </w:rPr>
        <w:t xml:space="preserve"> C#, ASP.NET</w:t>
      </w:r>
      <w:r w:rsidR="008216F2">
        <w:rPr>
          <w:rFonts w:cstheme="minorHAnsi"/>
        </w:rPr>
        <w:t>,</w:t>
      </w:r>
      <w:r w:rsidR="0079377B">
        <w:rPr>
          <w:rFonts w:cstheme="minorHAnsi"/>
        </w:rPr>
        <w:t xml:space="preserve"> </w:t>
      </w:r>
      <w:r w:rsidR="009C0D80">
        <w:rPr>
          <w:rFonts w:cstheme="minorHAnsi"/>
        </w:rPr>
        <w:t>SSIS, SSRS</w:t>
      </w:r>
      <w:r w:rsidR="00010BDA">
        <w:rPr>
          <w:rFonts w:cstheme="minorHAnsi"/>
        </w:rPr>
        <w:t xml:space="preserve">, </w:t>
      </w:r>
      <w:proofErr w:type="spellStart"/>
      <w:r w:rsidR="00010BDA">
        <w:rPr>
          <w:rFonts w:cstheme="minorHAnsi"/>
        </w:rPr>
        <w:t>NUnit</w:t>
      </w:r>
      <w:proofErr w:type="spellEnd"/>
      <w:r w:rsidR="00920FED">
        <w:rPr>
          <w:rFonts w:cstheme="minorHAnsi"/>
        </w:rPr>
        <w:t>.</w:t>
      </w:r>
      <w:r w:rsidR="007B5031">
        <w:rPr>
          <w:rFonts w:cstheme="minorHAnsi"/>
        </w:rPr>
        <w:t xml:space="preserve"> </w:t>
      </w:r>
    </w:p>
    <w:sectPr w:rsidR="009A69D3" w:rsidSect="007D1ED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549C" w:rsidRDefault="0026549C" w:rsidP="00C1108D">
      <w:pPr>
        <w:spacing w:after="0" w:line="240" w:lineRule="auto"/>
      </w:pPr>
      <w:r>
        <w:separator/>
      </w:r>
    </w:p>
  </w:endnote>
  <w:endnote w:type="continuationSeparator" w:id="0">
    <w:p w:rsidR="0026549C" w:rsidRDefault="0026549C" w:rsidP="00C110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0E8" w:rsidRDefault="00DA70E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0E8" w:rsidRDefault="00DA70E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0E8" w:rsidRDefault="00DA70E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549C" w:rsidRDefault="0026549C" w:rsidP="00C1108D">
      <w:pPr>
        <w:spacing w:after="0" w:line="240" w:lineRule="auto"/>
      </w:pPr>
      <w:r>
        <w:separator/>
      </w:r>
    </w:p>
  </w:footnote>
  <w:footnote w:type="continuationSeparator" w:id="0">
    <w:p w:rsidR="0026549C" w:rsidRDefault="0026549C" w:rsidP="00C110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0E8" w:rsidRDefault="00DA70E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0E8" w:rsidRDefault="00DA70E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0E8" w:rsidRDefault="00DA70E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4752F"/>
    <w:multiLevelType w:val="hybridMultilevel"/>
    <w:tmpl w:val="B64C3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990305"/>
    <w:multiLevelType w:val="hybridMultilevel"/>
    <w:tmpl w:val="31003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6F7D48"/>
    <w:multiLevelType w:val="hybridMultilevel"/>
    <w:tmpl w:val="125C9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5A41C7"/>
    <w:multiLevelType w:val="hybridMultilevel"/>
    <w:tmpl w:val="764A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90471B"/>
    <w:multiLevelType w:val="hybridMultilevel"/>
    <w:tmpl w:val="5440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7B670A"/>
    <w:multiLevelType w:val="hybridMultilevel"/>
    <w:tmpl w:val="7B5C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365CE8"/>
    <w:multiLevelType w:val="hybridMultilevel"/>
    <w:tmpl w:val="339A1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1862E9"/>
    <w:multiLevelType w:val="hybridMultilevel"/>
    <w:tmpl w:val="2F705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20503C"/>
    <w:multiLevelType w:val="hybridMultilevel"/>
    <w:tmpl w:val="AD2CF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DC6548"/>
    <w:multiLevelType w:val="hybridMultilevel"/>
    <w:tmpl w:val="A680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11582E"/>
    <w:multiLevelType w:val="hybridMultilevel"/>
    <w:tmpl w:val="B28C4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32345D"/>
    <w:multiLevelType w:val="hybridMultilevel"/>
    <w:tmpl w:val="31A2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2567C6"/>
    <w:multiLevelType w:val="hybridMultilevel"/>
    <w:tmpl w:val="A00C8E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B2D0402"/>
    <w:multiLevelType w:val="hybridMultilevel"/>
    <w:tmpl w:val="FA009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FD3383B"/>
    <w:multiLevelType w:val="hybridMultilevel"/>
    <w:tmpl w:val="DD90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2656F10"/>
    <w:multiLevelType w:val="hybridMultilevel"/>
    <w:tmpl w:val="08CE0F64"/>
    <w:lvl w:ilvl="0" w:tplc="8ACE6AF8">
      <w:start w:val="1"/>
      <w:numFmt w:val="decimal"/>
      <w:lvlText w:val="%1."/>
      <w:lvlJc w:val="lef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3D037DE"/>
    <w:multiLevelType w:val="hybridMultilevel"/>
    <w:tmpl w:val="2178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6"/>
  </w:num>
  <w:num w:numId="3">
    <w:abstractNumId w:val="9"/>
  </w:num>
  <w:num w:numId="4">
    <w:abstractNumId w:val="13"/>
  </w:num>
  <w:num w:numId="5">
    <w:abstractNumId w:val="8"/>
  </w:num>
  <w:num w:numId="6">
    <w:abstractNumId w:val="14"/>
  </w:num>
  <w:num w:numId="7">
    <w:abstractNumId w:val="4"/>
  </w:num>
  <w:num w:numId="8">
    <w:abstractNumId w:val="12"/>
  </w:num>
  <w:num w:numId="9">
    <w:abstractNumId w:val="1"/>
  </w:num>
  <w:num w:numId="10">
    <w:abstractNumId w:val="3"/>
  </w:num>
  <w:num w:numId="11">
    <w:abstractNumId w:val="11"/>
  </w:num>
  <w:num w:numId="12">
    <w:abstractNumId w:val="10"/>
  </w:num>
  <w:num w:numId="13">
    <w:abstractNumId w:val="15"/>
  </w:num>
  <w:num w:numId="14">
    <w:abstractNumId w:val="2"/>
  </w:num>
  <w:num w:numId="15">
    <w:abstractNumId w:val="5"/>
  </w:num>
  <w:num w:numId="16">
    <w:abstractNumId w:val="16"/>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U0NzE0srA0NTC3MDNU0lEKTi0uzszPAykwNa8FAL0bV+stAAAA"/>
  </w:docVars>
  <w:rsids>
    <w:rsidRoot w:val="007C2B88"/>
    <w:rsid w:val="00000BBF"/>
    <w:rsid w:val="00000E22"/>
    <w:rsid w:val="00001902"/>
    <w:rsid w:val="00002BD3"/>
    <w:rsid w:val="00004082"/>
    <w:rsid w:val="000067ED"/>
    <w:rsid w:val="00006DE0"/>
    <w:rsid w:val="000072F6"/>
    <w:rsid w:val="00010BDA"/>
    <w:rsid w:val="00011372"/>
    <w:rsid w:val="000116F1"/>
    <w:rsid w:val="00011ADA"/>
    <w:rsid w:val="00011C76"/>
    <w:rsid w:val="000139B1"/>
    <w:rsid w:val="00014989"/>
    <w:rsid w:val="00016105"/>
    <w:rsid w:val="00020499"/>
    <w:rsid w:val="00027061"/>
    <w:rsid w:val="00027F4E"/>
    <w:rsid w:val="000314A9"/>
    <w:rsid w:val="0003226C"/>
    <w:rsid w:val="0003357D"/>
    <w:rsid w:val="000335AD"/>
    <w:rsid w:val="00033858"/>
    <w:rsid w:val="00035C84"/>
    <w:rsid w:val="00036565"/>
    <w:rsid w:val="000368A9"/>
    <w:rsid w:val="0003697D"/>
    <w:rsid w:val="00037064"/>
    <w:rsid w:val="0004220D"/>
    <w:rsid w:val="00042F19"/>
    <w:rsid w:val="000445E3"/>
    <w:rsid w:val="00044889"/>
    <w:rsid w:val="00046304"/>
    <w:rsid w:val="00047E90"/>
    <w:rsid w:val="00053E72"/>
    <w:rsid w:val="000545A9"/>
    <w:rsid w:val="0005673B"/>
    <w:rsid w:val="00056F6C"/>
    <w:rsid w:val="000576DE"/>
    <w:rsid w:val="000605D6"/>
    <w:rsid w:val="000669A9"/>
    <w:rsid w:val="00066DE4"/>
    <w:rsid w:val="000675C4"/>
    <w:rsid w:val="000677D6"/>
    <w:rsid w:val="000721F2"/>
    <w:rsid w:val="00074D2E"/>
    <w:rsid w:val="00075A14"/>
    <w:rsid w:val="000762E6"/>
    <w:rsid w:val="000774ED"/>
    <w:rsid w:val="00080DBA"/>
    <w:rsid w:val="00083799"/>
    <w:rsid w:val="00083970"/>
    <w:rsid w:val="00085668"/>
    <w:rsid w:val="00085E39"/>
    <w:rsid w:val="00086393"/>
    <w:rsid w:val="00087855"/>
    <w:rsid w:val="000930D6"/>
    <w:rsid w:val="00094C9A"/>
    <w:rsid w:val="00095550"/>
    <w:rsid w:val="00097F30"/>
    <w:rsid w:val="000A09C9"/>
    <w:rsid w:val="000A0DBE"/>
    <w:rsid w:val="000A27AA"/>
    <w:rsid w:val="000A2DD2"/>
    <w:rsid w:val="000A3B3B"/>
    <w:rsid w:val="000A3EBA"/>
    <w:rsid w:val="000A4FE8"/>
    <w:rsid w:val="000A7139"/>
    <w:rsid w:val="000B05FC"/>
    <w:rsid w:val="000B067C"/>
    <w:rsid w:val="000B0BC4"/>
    <w:rsid w:val="000B16D4"/>
    <w:rsid w:val="000B1C8D"/>
    <w:rsid w:val="000B3360"/>
    <w:rsid w:val="000B4B3A"/>
    <w:rsid w:val="000C0F77"/>
    <w:rsid w:val="000C5B50"/>
    <w:rsid w:val="000D2277"/>
    <w:rsid w:val="000D375E"/>
    <w:rsid w:val="000D653E"/>
    <w:rsid w:val="000D7961"/>
    <w:rsid w:val="000E1FBF"/>
    <w:rsid w:val="000E2147"/>
    <w:rsid w:val="000E223E"/>
    <w:rsid w:val="000E2584"/>
    <w:rsid w:val="000E4BB2"/>
    <w:rsid w:val="000E4FAB"/>
    <w:rsid w:val="000E5AF3"/>
    <w:rsid w:val="000E5F07"/>
    <w:rsid w:val="000F1E95"/>
    <w:rsid w:val="000F260B"/>
    <w:rsid w:val="000F4F84"/>
    <w:rsid w:val="000F63F2"/>
    <w:rsid w:val="00100800"/>
    <w:rsid w:val="00101E63"/>
    <w:rsid w:val="0010272A"/>
    <w:rsid w:val="0010273B"/>
    <w:rsid w:val="00104032"/>
    <w:rsid w:val="0010566E"/>
    <w:rsid w:val="001058B9"/>
    <w:rsid w:val="001059AF"/>
    <w:rsid w:val="0010627D"/>
    <w:rsid w:val="001065C1"/>
    <w:rsid w:val="00112782"/>
    <w:rsid w:val="00116162"/>
    <w:rsid w:val="001171FA"/>
    <w:rsid w:val="00120B3B"/>
    <w:rsid w:val="0012464C"/>
    <w:rsid w:val="00131091"/>
    <w:rsid w:val="0013130B"/>
    <w:rsid w:val="00132A8B"/>
    <w:rsid w:val="00133886"/>
    <w:rsid w:val="0013448A"/>
    <w:rsid w:val="001368BE"/>
    <w:rsid w:val="00140739"/>
    <w:rsid w:val="00142068"/>
    <w:rsid w:val="00142385"/>
    <w:rsid w:val="00142AA8"/>
    <w:rsid w:val="00142E0A"/>
    <w:rsid w:val="00144703"/>
    <w:rsid w:val="00145879"/>
    <w:rsid w:val="00146067"/>
    <w:rsid w:val="001466FE"/>
    <w:rsid w:val="001476DC"/>
    <w:rsid w:val="00150B9D"/>
    <w:rsid w:val="00151250"/>
    <w:rsid w:val="00156031"/>
    <w:rsid w:val="00157A95"/>
    <w:rsid w:val="00157CC5"/>
    <w:rsid w:val="001600B2"/>
    <w:rsid w:val="00161A38"/>
    <w:rsid w:val="00162032"/>
    <w:rsid w:val="00162DCA"/>
    <w:rsid w:val="001663B0"/>
    <w:rsid w:val="001670F9"/>
    <w:rsid w:val="00170436"/>
    <w:rsid w:val="001707FF"/>
    <w:rsid w:val="001710C7"/>
    <w:rsid w:val="00175D4C"/>
    <w:rsid w:val="001761A7"/>
    <w:rsid w:val="001765D3"/>
    <w:rsid w:val="00180316"/>
    <w:rsid w:val="00181A09"/>
    <w:rsid w:val="00181B36"/>
    <w:rsid w:val="001822BE"/>
    <w:rsid w:val="001831D7"/>
    <w:rsid w:val="00185577"/>
    <w:rsid w:val="00185D55"/>
    <w:rsid w:val="0018661D"/>
    <w:rsid w:val="00190082"/>
    <w:rsid w:val="0019032C"/>
    <w:rsid w:val="00191AF3"/>
    <w:rsid w:val="00192D4D"/>
    <w:rsid w:val="00193DC3"/>
    <w:rsid w:val="001948E4"/>
    <w:rsid w:val="00194A2E"/>
    <w:rsid w:val="00194B02"/>
    <w:rsid w:val="00194E05"/>
    <w:rsid w:val="0019760B"/>
    <w:rsid w:val="001A1140"/>
    <w:rsid w:val="001A1195"/>
    <w:rsid w:val="001A5560"/>
    <w:rsid w:val="001B2664"/>
    <w:rsid w:val="001B3802"/>
    <w:rsid w:val="001B4471"/>
    <w:rsid w:val="001B57EA"/>
    <w:rsid w:val="001C1592"/>
    <w:rsid w:val="001C3412"/>
    <w:rsid w:val="001C4080"/>
    <w:rsid w:val="001C5C5F"/>
    <w:rsid w:val="001C730A"/>
    <w:rsid w:val="001D00D6"/>
    <w:rsid w:val="001D3022"/>
    <w:rsid w:val="001D6538"/>
    <w:rsid w:val="001D6956"/>
    <w:rsid w:val="001D7C97"/>
    <w:rsid w:val="001E06C4"/>
    <w:rsid w:val="001E0815"/>
    <w:rsid w:val="001E1D1A"/>
    <w:rsid w:val="001E3E2B"/>
    <w:rsid w:val="001E76A3"/>
    <w:rsid w:val="001E7A3F"/>
    <w:rsid w:val="001F1967"/>
    <w:rsid w:val="001F1F9D"/>
    <w:rsid w:val="001F2977"/>
    <w:rsid w:val="001F3659"/>
    <w:rsid w:val="001F3800"/>
    <w:rsid w:val="001F51CE"/>
    <w:rsid w:val="0020092F"/>
    <w:rsid w:val="00201127"/>
    <w:rsid w:val="002018CD"/>
    <w:rsid w:val="002025B1"/>
    <w:rsid w:val="00202C0F"/>
    <w:rsid w:val="002048F8"/>
    <w:rsid w:val="00204FAA"/>
    <w:rsid w:val="00205090"/>
    <w:rsid w:val="002058B2"/>
    <w:rsid w:val="00210A21"/>
    <w:rsid w:val="00210AD9"/>
    <w:rsid w:val="00213584"/>
    <w:rsid w:val="00213AEB"/>
    <w:rsid w:val="00216CBD"/>
    <w:rsid w:val="002235F1"/>
    <w:rsid w:val="00223AAA"/>
    <w:rsid w:val="00224C3D"/>
    <w:rsid w:val="00225AAE"/>
    <w:rsid w:val="00225CCD"/>
    <w:rsid w:val="00230181"/>
    <w:rsid w:val="00230588"/>
    <w:rsid w:val="00232F19"/>
    <w:rsid w:val="00233AF9"/>
    <w:rsid w:val="00235369"/>
    <w:rsid w:val="0023560B"/>
    <w:rsid w:val="0023689E"/>
    <w:rsid w:val="00236A35"/>
    <w:rsid w:val="0023718D"/>
    <w:rsid w:val="00240BFD"/>
    <w:rsid w:val="0024451E"/>
    <w:rsid w:val="00245C3B"/>
    <w:rsid w:val="00246BB8"/>
    <w:rsid w:val="00247EF1"/>
    <w:rsid w:val="0025145E"/>
    <w:rsid w:val="002531D3"/>
    <w:rsid w:val="00255AB0"/>
    <w:rsid w:val="00255E84"/>
    <w:rsid w:val="00255EC4"/>
    <w:rsid w:val="00257FB4"/>
    <w:rsid w:val="0026054B"/>
    <w:rsid w:val="00260F29"/>
    <w:rsid w:val="0026172E"/>
    <w:rsid w:val="00262101"/>
    <w:rsid w:val="00262ED5"/>
    <w:rsid w:val="0026308C"/>
    <w:rsid w:val="00264D06"/>
    <w:rsid w:val="0026549C"/>
    <w:rsid w:val="0026706D"/>
    <w:rsid w:val="002706C0"/>
    <w:rsid w:val="002707D2"/>
    <w:rsid w:val="00274B76"/>
    <w:rsid w:val="00275025"/>
    <w:rsid w:val="002759C7"/>
    <w:rsid w:val="002765B8"/>
    <w:rsid w:val="00276A99"/>
    <w:rsid w:val="00277D84"/>
    <w:rsid w:val="00281412"/>
    <w:rsid w:val="00282E44"/>
    <w:rsid w:val="00282F33"/>
    <w:rsid w:val="00283005"/>
    <w:rsid w:val="00283511"/>
    <w:rsid w:val="00283AE9"/>
    <w:rsid w:val="00286E7E"/>
    <w:rsid w:val="002879B8"/>
    <w:rsid w:val="00287DFD"/>
    <w:rsid w:val="002918AC"/>
    <w:rsid w:val="0029243D"/>
    <w:rsid w:val="00293AA7"/>
    <w:rsid w:val="00293DD1"/>
    <w:rsid w:val="00294693"/>
    <w:rsid w:val="00297D83"/>
    <w:rsid w:val="002A13B9"/>
    <w:rsid w:val="002A1B76"/>
    <w:rsid w:val="002A1CF1"/>
    <w:rsid w:val="002A354F"/>
    <w:rsid w:val="002A387F"/>
    <w:rsid w:val="002A51E7"/>
    <w:rsid w:val="002A626D"/>
    <w:rsid w:val="002A765A"/>
    <w:rsid w:val="002B2281"/>
    <w:rsid w:val="002B2322"/>
    <w:rsid w:val="002B4170"/>
    <w:rsid w:val="002B4890"/>
    <w:rsid w:val="002B54BE"/>
    <w:rsid w:val="002C048A"/>
    <w:rsid w:val="002C10D5"/>
    <w:rsid w:val="002C2C93"/>
    <w:rsid w:val="002C422B"/>
    <w:rsid w:val="002C4ADD"/>
    <w:rsid w:val="002C60D4"/>
    <w:rsid w:val="002C75D0"/>
    <w:rsid w:val="002C7C69"/>
    <w:rsid w:val="002D4510"/>
    <w:rsid w:val="002D564F"/>
    <w:rsid w:val="002D590F"/>
    <w:rsid w:val="002E02F5"/>
    <w:rsid w:val="002E10E0"/>
    <w:rsid w:val="002E1563"/>
    <w:rsid w:val="002E3DBA"/>
    <w:rsid w:val="002E5937"/>
    <w:rsid w:val="002E6746"/>
    <w:rsid w:val="002E6EF7"/>
    <w:rsid w:val="002E75C6"/>
    <w:rsid w:val="002E7688"/>
    <w:rsid w:val="002E7AE9"/>
    <w:rsid w:val="002F0450"/>
    <w:rsid w:val="002F6A0B"/>
    <w:rsid w:val="002F7BDE"/>
    <w:rsid w:val="0030179C"/>
    <w:rsid w:val="0030270F"/>
    <w:rsid w:val="00303262"/>
    <w:rsid w:val="00304A8A"/>
    <w:rsid w:val="003053EE"/>
    <w:rsid w:val="00305452"/>
    <w:rsid w:val="003056EE"/>
    <w:rsid w:val="00307B85"/>
    <w:rsid w:val="00311F02"/>
    <w:rsid w:val="00312591"/>
    <w:rsid w:val="0031508D"/>
    <w:rsid w:val="00316C31"/>
    <w:rsid w:val="003172D2"/>
    <w:rsid w:val="00317998"/>
    <w:rsid w:val="00322784"/>
    <w:rsid w:val="00323750"/>
    <w:rsid w:val="00324CC4"/>
    <w:rsid w:val="0032571B"/>
    <w:rsid w:val="00327D64"/>
    <w:rsid w:val="00332C15"/>
    <w:rsid w:val="003339E3"/>
    <w:rsid w:val="003359C1"/>
    <w:rsid w:val="00335B3E"/>
    <w:rsid w:val="00335F5D"/>
    <w:rsid w:val="00336665"/>
    <w:rsid w:val="00340C88"/>
    <w:rsid w:val="003415C1"/>
    <w:rsid w:val="00344ECC"/>
    <w:rsid w:val="00345DE5"/>
    <w:rsid w:val="0034600F"/>
    <w:rsid w:val="00346AD3"/>
    <w:rsid w:val="00346D09"/>
    <w:rsid w:val="0034745B"/>
    <w:rsid w:val="0034766E"/>
    <w:rsid w:val="00350686"/>
    <w:rsid w:val="003526DF"/>
    <w:rsid w:val="00354948"/>
    <w:rsid w:val="00355D85"/>
    <w:rsid w:val="00356576"/>
    <w:rsid w:val="0035789E"/>
    <w:rsid w:val="0036071C"/>
    <w:rsid w:val="00363D0C"/>
    <w:rsid w:val="00364DC4"/>
    <w:rsid w:val="003677EF"/>
    <w:rsid w:val="003730EF"/>
    <w:rsid w:val="00374D8F"/>
    <w:rsid w:val="0038007C"/>
    <w:rsid w:val="003802C5"/>
    <w:rsid w:val="003823C9"/>
    <w:rsid w:val="003831B7"/>
    <w:rsid w:val="003856AD"/>
    <w:rsid w:val="003857AB"/>
    <w:rsid w:val="00385FAE"/>
    <w:rsid w:val="00387BD5"/>
    <w:rsid w:val="003913B1"/>
    <w:rsid w:val="00394196"/>
    <w:rsid w:val="0039492D"/>
    <w:rsid w:val="00394D75"/>
    <w:rsid w:val="00394D90"/>
    <w:rsid w:val="003A1D5A"/>
    <w:rsid w:val="003A25CA"/>
    <w:rsid w:val="003A386F"/>
    <w:rsid w:val="003A3918"/>
    <w:rsid w:val="003A3AA3"/>
    <w:rsid w:val="003B00D1"/>
    <w:rsid w:val="003B1417"/>
    <w:rsid w:val="003B1528"/>
    <w:rsid w:val="003B3245"/>
    <w:rsid w:val="003B47CA"/>
    <w:rsid w:val="003B5C09"/>
    <w:rsid w:val="003B6B69"/>
    <w:rsid w:val="003B6CE0"/>
    <w:rsid w:val="003C01A1"/>
    <w:rsid w:val="003C031A"/>
    <w:rsid w:val="003C22B3"/>
    <w:rsid w:val="003C23FD"/>
    <w:rsid w:val="003C2D78"/>
    <w:rsid w:val="003C31D9"/>
    <w:rsid w:val="003C37B7"/>
    <w:rsid w:val="003C3853"/>
    <w:rsid w:val="003C6D6C"/>
    <w:rsid w:val="003C70F9"/>
    <w:rsid w:val="003D1206"/>
    <w:rsid w:val="003D14FD"/>
    <w:rsid w:val="003D5423"/>
    <w:rsid w:val="003D5D6A"/>
    <w:rsid w:val="003E1D96"/>
    <w:rsid w:val="003E1E4A"/>
    <w:rsid w:val="003E3172"/>
    <w:rsid w:val="003E3636"/>
    <w:rsid w:val="003E3697"/>
    <w:rsid w:val="003E3FFB"/>
    <w:rsid w:val="003E4D08"/>
    <w:rsid w:val="003E56AD"/>
    <w:rsid w:val="003E6A4A"/>
    <w:rsid w:val="003F07F1"/>
    <w:rsid w:val="003F1936"/>
    <w:rsid w:val="003F1D3C"/>
    <w:rsid w:val="003F30CC"/>
    <w:rsid w:val="003F41B0"/>
    <w:rsid w:val="003F573F"/>
    <w:rsid w:val="003F5FBF"/>
    <w:rsid w:val="004001BE"/>
    <w:rsid w:val="004009AC"/>
    <w:rsid w:val="0040303B"/>
    <w:rsid w:val="004038FB"/>
    <w:rsid w:val="0040398E"/>
    <w:rsid w:val="004040F9"/>
    <w:rsid w:val="00404855"/>
    <w:rsid w:val="00404FFD"/>
    <w:rsid w:val="00405144"/>
    <w:rsid w:val="00405398"/>
    <w:rsid w:val="00405AF0"/>
    <w:rsid w:val="00406CE0"/>
    <w:rsid w:val="00406D73"/>
    <w:rsid w:val="004128DA"/>
    <w:rsid w:val="00413113"/>
    <w:rsid w:val="004139AF"/>
    <w:rsid w:val="00414E3E"/>
    <w:rsid w:val="00415525"/>
    <w:rsid w:val="004157B4"/>
    <w:rsid w:val="00416733"/>
    <w:rsid w:val="00417231"/>
    <w:rsid w:val="004212CE"/>
    <w:rsid w:val="004243C2"/>
    <w:rsid w:val="0042526A"/>
    <w:rsid w:val="00426C4C"/>
    <w:rsid w:val="00431292"/>
    <w:rsid w:val="004323EF"/>
    <w:rsid w:val="0043335C"/>
    <w:rsid w:val="004333CD"/>
    <w:rsid w:val="00433DB8"/>
    <w:rsid w:val="004436FF"/>
    <w:rsid w:val="00446569"/>
    <w:rsid w:val="00451C0B"/>
    <w:rsid w:val="0045358F"/>
    <w:rsid w:val="004540DC"/>
    <w:rsid w:val="00454425"/>
    <w:rsid w:val="00455359"/>
    <w:rsid w:val="00455DDB"/>
    <w:rsid w:val="004567EC"/>
    <w:rsid w:val="004622F3"/>
    <w:rsid w:val="00464C8C"/>
    <w:rsid w:val="00474D77"/>
    <w:rsid w:val="00476BF6"/>
    <w:rsid w:val="00476C61"/>
    <w:rsid w:val="00477CF1"/>
    <w:rsid w:val="00480898"/>
    <w:rsid w:val="004818C9"/>
    <w:rsid w:val="004818E1"/>
    <w:rsid w:val="00482A36"/>
    <w:rsid w:val="00485445"/>
    <w:rsid w:val="00493049"/>
    <w:rsid w:val="00494663"/>
    <w:rsid w:val="004959F2"/>
    <w:rsid w:val="00495EDB"/>
    <w:rsid w:val="00497786"/>
    <w:rsid w:val="004A0EC6"/>
    <w:rsid w:val="004A2680"/>
    <w:rsid w:val="004A2E61"/>
    <w:rsid w:val="004A36D5"/>
    <w:rsid w:val="004A38C4"/>
    <w:rsid w:val="004A5AB3"/>
    <w:rsid w:val="004A5EE0"/>
    <w:rsid w:val="004A65CE"/>
    <w:rsid w:val="004A6F9E"/>
    <w:rsid w:val="004B1D56"/>
    <w:rsid w:val="004B24D7"/>
    <w:rsid w:val="004B2C44"/>
    <w:rsid w:val="004B3D30"/>
    <w:rsid w:val="004B5101"/>
    <w:rsid w:val="004B62B8"/>
    <w:rsid w:val="004B65E3"/>
    <w:rsid w:val="004B6B09"/>
    <w:rsid w:val="004C0F35"/>
    <w:rsid w:val="004C1E57"/>
    <w:rsid w:val="004C3F0B"/>
    <w:rsid w:val="004D02D5"/>
    <w:rsid w:val="004D0D55"/>
    <w:rsid w:val="004D2AA6"/>
    <w:rsid w:val="004D4EBB"/>
    <w:rsid w:val="004D6B6F"/>
    <w:rsid w:val="004D723D"/>
    <w:rsid w:val="004E0AB4"/>
    <w:rsid w:val="004E0DD2"/>
    <w:rsid w:val="004E3B39"/>
    <w:rsid w:val="004E4C7A"/>
    <w:rsid w:val="004E72ED"/>
    <w:rsid w:val="004F03CB"/>
    <w:rsid w:val="004F0DB0"/>
    <w:rsid w:val="004F1F53"/>
    <w:rsid w:val="004F278B"/>
    <w:rsid w:val="004F2F81"/>
    <w:rsid w:val="004F376D"/>
    <w:rsid w:val="004F4F31"/>
    <w:rsid w:val="004F56B0"/>
    <w:rsid w:val="004F5715"/>
    <w:rsid w:val="004F58E3"/>
    <w:rsid w:val="004F5CAF"/>
    <w:rsid w:val="004F6352"/>
    <w:rsid w:val="00503339"/>
    <w:rsid w:val="00505E7E"/>
    <w:rsid w:val="0050786B"/>
    <w:rsid w:val="00511BF2"/>
    <w:rsid w:val="00514C55"/>
    <w:rsid w:val="00517073"/>
    <w:rsid w:val="00521325"/>
    <w:rsid w:val="0052188B"/>
    <w:rsid w:val="00521AE8"/>
    <w:rsid w:val="00521F3D"/>
    <w:rsid w:val="0052333F"/>
    <w:rsid w:val="0052465E"/>
    <w:rsid w:val="005270D4"/>
    <w:rsid w:val="00531AAC"/>
    <w:rsid w:val="005321C1"/>
    <w:rsid w:val="005323D4"/>
    <w:rsid w:val="00533166"/>
    <w:rsid w:val="005346F6"/>
    <w:rsid w:val="00537A68"/>
    <w:rsid w:val="0054013E"/>
    <w:rsid w:val="00540BE0"/>
    <w:rsid w:val="00540BE9"/>
    <w:rsid w:val="005414C2"/>
    <w:rsid w:val="005419E8"/>
    <w:rsid w:val="00541E59"/>
    <w:rsid w:val="005439D5"/>
    <w:rsid w:val="005444BC"/>
    <w:rsid w:val="00545167"/>
    <w:rsid w:val="0054665A"/>
    <w:rsid w:val="00547949"/>
    <w:rsid w:val="0055303E"/>
    <w:rsid w:val="005533E0"/>
    <w:rsid w:val="005554BB"/>
    <w:rsid w:val="005572BB"/>
    <w:rsid w:val="0055764C"/>
    <w:rsid w:val="005579FB"/>
    <w:rsid w:val="00557E4E"/>
    <w:rsid w:val="00560094"/>
    <w:rsid w:val="00561DE5"/>
    <w:rsid w:val="0056355B"/>
    <w:rsid w:val="00563755"/>
    <w:rsid w:val="00564904"/>
    <w:rsid w:val="00564D84"/>
    <w:rsid w:val="00564E01"/>
    <w:rsid w:val="00566ECE"/>
    <w:rsid w:val="00567274"/>
    <w:rsid w:val="005676DE"/>
    <w:rsid w:val="005700E4"/>
    <w:rsid w:val="005719D2"/>
    <w:rsid w:val="00572FE7"/>
    <w:rsid w:val="00581544"/>
    <w:rsid w:val="00581CF8"/>
    <w:rsid w:val="00581FFE"/>
    <w:rsid w:val="00582688"/>
    <w:rsid w:val="00582EF5"/>
    <w:rsid w:val="00586B80"/>
    <w:rsid w:val="0058734A"/>
    <w:rsid w:val="00591FF7"/>
    <w:rsid w:val="0059237E"/>
    <w:rsid w:val="00596C7A"/>
    <w:rsid w:val="00597056"/>
    <w:rsid w:val="0059775D"/>
    <w:rsid w:val="005A3057"/>
    <w:rsid w:val="005A38C1"/>
    <w:rsid w:val="005A3BD5"/>
    <w:rsid w:val="005A417D"/>
    <w:rsid w:val="005A5A41"/>
    <w:rsid w:val="005B0D0C"/>
    <w:rsid w:val="005B1B16"/>
    <w:rsid w:val="005B1B5B"/>
    <w:rsid w:val="005B1E0D"/>
    <w:rsid w:val="005B35F7"/>
    <w:rsid w:val="005B37F5"/>
    <w:rsid w:val="005B38A4"/>
    <w:rsid w:val="005B3FED"/>
    <w:rsid w:val="005B42B2"/>
    <w:rsid w:val="005B4BAE"/>
    <w:rsid w:val="005B5B13"/>
    <w:rsid w:val="005B5DFD"/>
    <w:rsid w:val="005C0DC6"/>
    <w:rsid w:val="005C1C5F"/>
    <w:rsid w:val="005C21F8"/>
    <w:rsid w:val="005C3A70"/>
    <w:rsid w:val="005C5F4B"/>
    <w:rsid w:val="005C6081"/>
    <w:rsid w:val="005C737B"/>
    <w:rsid w:val="005D1E0C"/>
    <w:rsid w:val="005D3FB4"/>
    <w:rsid w:val="005D7B04"/>
    <w:rsid w:val="005E2E65"/>
    <w:rsid w:val="005E51F9"/>
    <w:rsid w:val="005E7656"/>
    <w:rsid w:val="005F2501"/>
    <w:rsid w:val="005F2C74"/>
    <w:rsid w:val="005F3CBB"/>
    <w:rsid w:val="005F3DDA"/>
    <w:rsid w:val="005F4823"/>
    <w:rsid w:val="00600828"/>
    <w:rsid w:val="0060395B"/>
    <w:rsid w:val="00605DFC"/>
    <w:rsid w:val="00606197"/>
    <w:rsid w:val="0061007D"/>
    <w:rsid w:val="0061008E"/>
    <w:rsid w:val="006134B1"/>
    <w:rsid w:val="00614DD3"/>
    <w:rsid w:val="006150E1"/>
    <w:rsid w:val="00617F51"/>
    <w:rsid w:val="00620895"/>
    <w:rsid w:val="006239C9"/>
    <w:rsid w:val="006245F2"/>
    <w:rsid w:val="006247D0"/>
    <w:rsid w:val="006259AA"/>
    <w:rsid w:val="00625E7C"/>
    <w:rsid w:val="0062776D"/>
    <w:rsid w:val="00627BF4"/>
    <w:rsid w:val="006305BC"/>
    <w:rsid w:val="00631776"/>
    <w:rsid w:val="006323B6"/>
    <w:rsid w:val="006357C0"/>
    <w:rsid w:val="0063700A"/>
    <w:rsid w:val="0063755C"/>
    <w:rsid w:val="006401F3"/>
    <w:rsid w:val="006404A7"/>
    <w:rsid w:val="006406A5"/>
    <w:rsid w:val="006414C6"/>
    <w:rsid w:val="006416C3"/>
    <w:rsid w:val="00641BF1"/>
    <w:rsid w:val="00641E35"/>
    <w:rsid w:val="00643F3B"/>
    <w:rsid w:val="00644CC5"/>
    <w:rsid w:val="00646F9D"/>
    <w:rsid w:val="00647EF4"/>
    <w:rsid w:val="006508EE"/>
    <w:rsid w:val="006510A0"/>
    <w:rsid w:val="00654EA9"/>
    <w:rsid w:val="00656126"/>
    <w:rsid w:val="00657051"/>
    <w:rsid w:val="006577CC"/>
    <w:rsid w:val="00661CAE"/>
    <w:rsid w:val="00664B4A"/>
    <w:rsid w:val="0066650F"/>
    <w:rsid w:val="00667364"/>
    <w:rsid w:val="00670608"/>
    <w:rsid w:val="00671C7A"/>
    <w:rsid w:val="00674018"/>
    <w:rsid w:val="00674047"/>
    <w:rsid w:val="00677B73"/>
    <w:rsid w:val="00677DDA"/>
    <w:rsid w:val="00680610"/>
    <w:rsid w:val="00680BC6"/>
    <w:rsid w:val="00681332"/>
    <w:rsid w:val="00683779"/>
    <w:rsid w:val="00683B8B"/>
    <w:rsid w:val="006848BE"/>
    <w:rsid w:val="00685542"/>
    <w:rsid w:val="006861DC"/>
    <w:rsid w:val="006873DE"/>
    <w:rsid w:val="00687609"/>
    <w:rsid w:val="006879D1"/>
    <w:rsid w:val="00687BFC"/>
    <w:rsid w:val="00690244"/>
    <w:rsid w:val="006909EB"/>
    <w:rsid w:val="0069164F"/>
    <w:rsid w:val="0069178F"/>
    <w:rsid w:val="00693E98"/>
    <w:rsid w:val="00696062"/>
    <w:rsid w:val="00696EC3"/>
    <w:rsid w:val="006A3333"/>
    <w:rsid w:val="006A370A"/>
    <w:rsid w:val="006A634E"/>
    <w:rsid w:val="006A68AF"/>
    <w:rsid w:val="006A7132"/>
    <w:rsid w:val="006B54BC"/>
    <w:rsid w:val="006B6616"/>
    <w:rsid w:val="006C27F0"/>
    <w:rsid w:val="006C5FFD"/>
    <w:rsid w:val="006D0E19"/>
    <w:rsid w:val="006D1437"/>
    <w:rsid w:val="006D34A3"/>
    <w:rsid w:val="006D3B19"/>
    <w:rsid w:val="006D4890"/>
    <w:rsid w:val="006D4A63"/>
    <w:rsid w:val="006D4AB1"/>
    <w:rsid w:val="006D4B0F"/>
    <w:rsid w:val="006D4D29"/>
    <w:rsid w:val="006D63DE"/>
    <w:rsid w:val="006D787A"/>
    <w:rsid w:val="006E06F4"/>
    <w:rsid w:val="006E0BAA"/>
    <w:rsid w:val="006E1A95"/>
    <w:rsid w:val="006E1AAB"/>
    <w:rsid w:val="006E2478"/>
    <w:rsid w:val="006E3018"/>
    <w:rsid w:val="006E3D78"/>
    <w:rsid w:val="006E4624"/>
    <w:rsid w:val="006E4A72"/>
    <w:rsid w:val="006E4E83"/>
    <w:rsid w:val="006E6315"/>
    <w:rsid w:val="006F0347"/>
    <w:rsid w:val="006F2668"/>
    <w:rsid w:val="00700ABD"/>
    <w:rsid w:val="0070208D"/>
    <w:rsid w:val="007022CF"/>
    <w:rsid w:val="0070334D"/>
    <w:rsid w:val="0070406C"/>
    <w:rsid w:val="00704608"/>
    <w:rsid w:val="0070473D"/>
    <w:rsid w:val="00706ACA"/>
    <w:rsid w:val="00711E72"/>
    <w:rsid w:val="00712900"/>
    <w:rsid w:val="00713F11"/>
    <w:rsid w:val="007140D9"/>
    <w:rsid w:val="00715710"/>
    <w:rsid w:val="00717F08"/>
    <w:rsid w:val="007210EE"/>
    <w:rsid w:val="0072125D"/>
    <w:rsid w:val="0072217E"/>
    <w:rsid w:val="007237A6"/>
    <w:rsid w:val="00724557"/>
    <w:rsid w:val="00724BBD"/>
    <w:rsid w:val="00725B2A"/>
    <w:rsid w:val="00725C05"/>
    <w:rsid w:val="00725C2B"/>
    <w:rsid w:val="00726390"/>
    <w:rsid w:val="0072669E"/>
    <w:rsid w:val="00730A7F"/>
    <w:rsid w:val="00731004"/>
    <w:rsid w:val="007328EF"/>
    <w:rsid w:val="00733340"/>
    <w:rsid w:val="007353DE"/>
    <w:rsid w:val="00735981"/>
    <w:rsid w:val="00735C4A"/>
    <w:rsid w:val="00740753"/>
    <w:rsid w:val="00740D26"/>
    <w:rsid w:val="0074219E"/>
    <w:rsid w:val="00743812"/>
    <w:rsid w:val="00747DC9"/>
    <w:rsid w:val="007537C9"/>
    <w:rsid w:val="00756535"/>
    <w:rsid w:val="00757F1D"/>
    <w:rsid w:val="00760310"/>
    <w:rsid w:val="00762ED1"/>
    <w:rsid w:val="00763A30"/>
    <w:rsid w:val="007644C2"/>
    <w:rsid w:val="00764B2C"/>
    <w:rsid w:val="00770664"/>
    <w:rsid w:val="00774FBB"/>
    <w:rsid w:val="0077743D"/>
    <w:rsid w:val="00780CE4"/>
    <w:rsid w:val="00782470"/>
    <w:rsid w:val="007825B8"/>
    <w:rsid w:val="00786FE9"/>
    <w:rsid w:val="00787E9A"/>
    <w:rsid w:val="00791210"/>
    <w:rsid w:val="007913AC"/>
    <w:rsid w:val="00793701"/>
    <w:rsid w:val="0079377B"/>
    <w:rsid w:val="00793BDB"/>
    <w:rsid w:val="007944FE"/>
    <w:rsid w:val="00796E56"/>
    <w:rsid w:val="00797788"/>
    <w:rsid w:val="00797B1B"/>
    <w:rsid w:val="00797BAF"/>
    <w:rsid w:val="007A0DAE"/>
    <w:rsid w:val="007A28E5"/>
    <w:rsid w:val="007A4303"/>
    <w:rsid w:val="007A59F1"/>
    <w:rsid w:val="007A6105"/>
    <w:rsid w:val="007B044C"/>
    <w:rsid w:val="007B0BEF"/>
    <w:rsid w:val="007B0D03"/>
    <w:rsid w:val="007B16DA"/>
    <w:rsid w:val="007B5031"/>
    <w:rsid w:val="007B5072"/>
    <w:rsid w:val="007B5BD3"/>
    <w:rsid w:val="007C086C"/>
    <w:rsid w:val="007C158F"/>
    <w:rsid w:val="007C2B88"/>
    <w:rsid w:val="007C4433"/>
    <w:rsid w:val="007C4CBD"/>
    <w:rsid w:val="007C6C4E"/>
    <w:rsid w:val="007D0E63"/>
    <w:rsid w:val="007D115A"/>
    <w:rsid w:val="007D159B"/>
    <w:rsid w:val="007D1EDB"/>
    <w:rsid w:val="007D2BAB"/>
    <w:rsid w:val="007D78BA"/>
    <w:rsid w:val="007E0853"/>
    <w:rsid w:val="007E0D51"/>
    <w:rsid w:val="007E26AA"/>
    <w:rsid w:val="007E2828"/>
    <w:rsid w:val="007E30FF"/>
    <w:rsid w:val="007E42FF"/>
    <w:rsid w:val="007E4BB4"/>
    <w:rsid w:val="007E5917"/>
    <w:rsid w:val="007E6D35"/>
    <w:rsid w:val="007F1BBD"/>
    <w:rsid w:val="007F4834"/>
    <w:rsid w:val="007F549B"/>
    <w:rsid w:val="007F74AF"/>
    <w:rsid w:val="0080175F"/>
    <w:rsid w:val="00801C80"/>
    <w:rsid w:val="008051BF"/>
    <w:rsid w:val="00810116"/>
    <w:rsid w:val="00810641"/>
    <w:rsid w:val="00812FB8"/>
    <w:rsid w:val="008131B3"/>
    <w:rsid w:val="008137E6"/>
    <w:rsid w:val="00814002"/>
    <w:rsid w:val="00814198"/>
    <w:rsid w:val="0081483C"/>
    <w:rsid w:val="008149B5"/>
    <w:rsid w:val="00814EB3"/>
    <w:rsid w:val="008156F9"/>
    <w:rsid w:val="00815A7A"/>
    <w:rsid w:val="00816830"/>
    <w:rsid w:val="0081689A"/>
    <w:rsid w:val="00816F26"/>
    <w:rsid w:val="0081706C"/>
    <w:rsid w:val="00820E0F"/>
    <w:rsid w:val="008216F2"/>
    <w:rsid w:val="008231F1"/>
    <w:rsid w:val="00823A95"/>
    <w:rsid w:val="008240F9"/>
    <w:rsid w:val="0082499A"/>
    <w:rsid w:val="00824BC7"/>
    <w:rsid w:val="008267DC"/>
    <w:rsid w:val="00827E3B"/>
    <w:rsid w:val="008307F2"/>
    <w:rsid w:val="00830949"/>
    <w:rsid w:val="00834526"/>
    <w:rsid w:val="00834C49"/>
    <w:rsid w:val="00837195"/>
    <w:rsid w:val="00837ACE"/>
    <w:rsid w:val="008458AC"/>
    <w:rsid w:val="008459EB"/>
    <w:rsid w:val="00845E79"/>
    <w:rsid w:val="00845FD0"/>
    <w:rsid w:val="00846FDC"/>
    <w:rsid w:val="00851D2F"/>
    <w:rsid w:val="0085344B"/>
    <w:rsid w:val="008541F4"/>
    <w:rsid w:val="008548CE"/>
    <w:rsid w:val="00854EF5"/>
    <w:rsid w:val="00856BE0"/>
    <w:rsid w:val="00856EF6"/>
    <w:rsid w:val="00861B36"/>
    <w:rsid w:val="00862D34"/>
    <w:rsid w:val="008651C4"/>
    <w:rsid w:val="0087541B"/>
    <w:rsid w:val="00876760"/>
    <w:rsid w:val="008776D3"/>
    <w:rsid w:val="00882184"/>
    <w:rsid w:val="00883305"/>
    <w:rsid w:val="00886E7B"/>
    <w:rsid w:val="00892B15"/>
    <w:rsid w:val="00893B92"/>
    <w:rsid w:val="0089588B"/>
    <w:rsid w:val="00895A6B"/>
    <w:rsid w:val="008A03B7"/>
    <w:rsid w:val="008A0F06"/>
    <w:rsid w:val="008A2ED3"/>
    <w:rsid w:val="008A482E"/>
    <w:rsid w:val="008B0AD1"/>
    <w:rsid w:val="008B0CE2"/>
    <w:rsid w:val="008B146F"/>
    <w:rsid w:val="008B2AC7"/>
    <w:rsid w:val="008B3237"/>
    <w:rsid w:val="008B4343"/>
    <w:rsid w:val="008B4BE5"/>
    <w:rsid w:val="008B4D62"/>
    <w:rsid w:val="008B5D8E"/>
    <w:rsid w:val="008B5EF1"/>
    <w:rsid w:val="008C0CCF"/>
    <w:rsid w:val="008C1D6A"/>
    <w:rsid w:val="008D107A"/>
    <w:rsid w:val="008D27A7"/>
    <w:rsid w:val="008D6E26"/>
    <w:rsid w:val="008D72A6"/>
    <w:rsid w:val="008D76B5"/>
    <w:rsid w:val="008E01A9"/>
    <w:rsid w:val="008E07D5"/>
    <w:rsid w:val="008E2E74"/>
    <w:rsid w:val="008E4806"/>
    <w:rsid w:val="008E4870"/>
    <w:rsid w:val="008E6112"/>
    <w:rsid w:val="008E6E58"/>
    <w:rsid w:val="008F1615"/>
    <w:rsid w:val="008F4338"/>
    <w:rsid w:val="008F5D2F"/>
    <w:rsid w:val="008F7272"/>
    <w:rsid w:val="008F7AF1"/>
    <w:rsid w:val="00900475"/>
    <w:rsid w:val="00900F65"/>
    <w:rsid w:val="00901944"/>
    <w:rsid w:val="00904B82"/>
    <w:rsid w:val="00906105"/>
    <w:rsid w:val="00910D74"/>
    <w:rsid w:val="00912040"/>
    <w:rsid w:val="00913C1C"/>
    <w:rsid w:val="009154FC"/>
    <w:rsid w:val="00915D62"/>
    <w:rsid w:val="009164F0"/>
    <w:rsid w:val="00920FED"/>
    <w:rsid w:val="00923759"/>
    <w:rsid w:val="0092533D"/>
    <w:rsid w:val="0092763D"/>
    <w:rsid w:val="00930112"/>
    <w:rsid w:val="0093044F"/>
    <w:rsid w:val="0093299A"/>
    <w:rsid w:val="009366F5"/>
    <w:rsid w:val="009367BD"/>
    <w:rsid w:val="009374F7"/>
    <w:rsid w:val="0094301C"/>
    <w:rsid w:val="00944862"/>
    <w:rsid w:val="009468AC"/>
    <w:rsid w:val="00951C2D"/>
    <w:rsid w:val="00952997"/>
    <w:rsid w:val="00952DF7"/>
    <w:rsid w:val="00952F03"/>
    <w:rsid w:val="009532C2"/>
    <w:rsid w:val="00953E03"/>
    <w:rsid w:val="009542E7"/>
    <w:rsid w:val="00954BDD"/>
    <w:rsid w:val="009565F1"/>
    <w:rsid w:val="00956D7F"/>
    <w:rsid w:val="0095731E"/>
    <w:rsid w:val="00961336"/>
    <w:rsid w:val="0096204D"/>
    <w:rsid w:val="00962DEE"/>
    <w:rsid w:val="0096327C"/>
    <w:rsid w:val="00965463"/>
    <w:rsid w:val="00965983"/>
    <w:rsid w:val="00966B86"/>
    <w:rsid w:val="00967F63"/>
    <w:rsid w:val="00971521"/>
    <w:rsid w:val="00972FE9"/>
    <w:rsid w:val="0097338A"/>
    <w:rsid w:val="0097386E"/>
    <w:rsid w:val="00974413"/>
    <w:rsid w:val="009748EC"/>
    <w:rsid w:val="0097510C"/>
    <w:rsid w:val="009759EB"/>
    <w:rsid w:val="00975C99"/>
    <w:rsid w:val="00976654"/>
    <w:rsid w:val="00976E12"/>
    <w:rsid w:val="009809A7"/>
    <w:rsid w:val="00981729"/>
    <w:rsid w:val="00983829"/>
    <w:rsid w:val="009858C3"/>
    <w:rsid w:val="00986066"/>
    <w:rsid w:val="00986B66"/>
    <w:rsid w:val="009907A6"/>
    <w:rsid w:val="0099153E"/>
    <w:rsid w:val="00991FDC"/>
    <w:rsid w:val="00992F51"/>
    <w:rsid w:val="0099370D"/>
    <w:rsid w:val="009954BF"/>
    <w:rsid w:val="0099564D"/>
    <w:rsid w:val="00995ECB"/>
    <w:rsid w:val="009A02C3"/>
    <w:rsid w:val="009A306C"/>
    <w:rsid w:val="009A3A95"/>
    <w:rsid w:val="009A4FC7"/>
    <w:rsid w:val="009A69D3"/>
    <w:rsid w:val="009B194E"/>
    <w:rsid w:val="009B2A10"/>
    <w:rsid w:val="009B440E"/>
    <w:rsid w:val="009B4B56"/>
    <w:rsid w:val="009B7ED1"/>
    <w:rsid w:val="009C0490"/>
    <w:rsid w:val="009C04AD"/>
    <w:rsid w:val="009C0D80"/>
    <w:rsid w:val="009C17CE"/>
    <w:rsid w:val="009C1852"/>
    <w:rsid w:val="009C5501"/>
    <w:rsid w:val="009C5E09"/>
    <w:rsid w:val="009D1947"/>
    <w:rsid w:val="009D24A3"/>
    <w:rsid w:val="009D24B4"/>
    <w:rsid w:val="009D431D"/>
    <w:rsid w:val="009D642A"/>
    <w:rsid w:val="009D71CC"/>
    <w:rsid w:val="009E1B16"/>
    <w:rsid w:val="009E2550"/>
    <w:rsid w:val="009E27A2"/>
    <w:rsid w:val="009E2B32"/>
    <w:rsid w:val="009E2E62"/>
    <w:rsid w:val="009E46B6"/>
    <w:rsid w:val="009E52DA"/>
    <w:rsid w:val="009E7B4A"/>
    <w:rsid w:val="009F10C0"/>
    <w:rsid w:val="009F2151"/>
    <w:rsid w:val="009F25BB"/>
    <w:rsid w:val="009F2797"/>
    <w:rsid w:val="009F33A3"/>
    <w:rsid w:val="009F35B6"/>
    <w:rsid w:val="009F371D"/>
    <w:rsid w:val="009F3821"/>
    <w:rsid w:val="009F3855"/>
    <w:rsid w:val="009F77ED"/>
    <w:rsid w:val="009F7979"/>
    <w:rsid w:val="00A028C0"/>
    <w:rsid w:val="00A02B9F"/>
    <w:rsid w:val="00A04D5C"/>
    <w:rsid w:val="00A063BE"/>
    <w:rsid w:val="00A07796"/>
    <w:rsid w:val="00A10B20"/>
    <w:rsid w:val="00A12399"/>
    <w:rsid w:val="00A14B39"/>
    <w:rsid w:val="00A14D6B"/>
    <w:rsid w:val="00A202BC"/>
    <w:rsid w:val="00A22DF0"/>
    <w:rsid w:val="00A240F6"/>
    <w:rsid w:val="00A27933"/>
    <w:rsid w:val="00A31AEB"/>
    <w:rsid w:val="00A3382E"/>
    <w:rsid w:val="00A3388B"/>
    <w:rsid w:val="00A34368"/>
    <w:rsid w:val="00A41306"/>
    <w:rsid w:val="00A41BBA"/>
    <w:rsid w:val="00A434AB"/>
    <w:rsid w:val="00A43ADB"/>
    <w:rsid w:val="00A43BF7"/>
    <w:rsid w:val="00A4770D"/>
    <w:rsid w:val="00A4780E"/>
    <w:rsid w:val="00A47FD1"/>
    <w:rsid w:val="00A546E2"/>
    <w:rsid w:val="00A60D55"/>
    <w:rsid w:val="00A619E4"/>
    <w:rsid w:val="00A6311F"/>
    <w:rsid w:val="00A6347E"/>
    <w:rsid w:val="00A6392B"/>
    <w:rsid w:val="00A63DF2"/>
    <w:rsid w:val="00A647A4"/>
    <w:rsid w:val="00A647FE"/>
    <w:rsid w:val="00A65585"/>
    <w:rsid w:val="00A6724A"/>
    <w:rsid w:val="00A67759"/>
    <w:rsid w:val="00A67EAA"/>
    <w:rsid w:val="00A70B5E"/>
    <w:rsid w:val="00A715E0"/>
    <w:rsid w:val="00A722E3"/>
    <w:rsid w:val="00A737E3"/>
    <w:rsid w:val="00A73CDE"/>
    <w:rsid w:val="00A74DAB"/>
    <w:rsid w:val="00A7699E"/>
    <w:rsid w:val="00A770BD"/>
    <w:rsid w:val="00A803BF"/>
    <w:rsid w:val="00A80FD1"/>
    <w:rsid w:val="00A81B96"/>
    <w:rsid w:val="00A82DAE"/>
    <w:rsid w:val="00A912D5"/>
    <w:rsid w:val="00A91C72"/>
    <w:rsid w:val="00A92417"/>
    <w:rsid w:val="00A93DB1"/>
    <w:rsid w:val="00A94033"/>
    <w:rsid w:val="00A942DA"/>
    <w:rsid w:val="00A9654B"/>
    <w:rsid w:val="00A969D9"/>
    <w:rsid w:val="00A96D5E"/>
    <w:rsid w:val="00AA011F"/>
    <w:rsid w:val="00AA272B"/>
    <w:rsid w:val="00AA2A5E"/>
    <w:rsid w:val="00AA2C9F"/>
    <w:rsid w:val="00AA2E44"/>
    <w:rsid w:val="00AA2F64"/>
    <w:rsid w:val="00AA3898"/>
    <w:rsid w:val="00AA3C4F"/>
    <w:rsid w:val="00AA5158"/>
    <w:rsid w:val="00AA62A6"/>
    <w:rsid w:val="00AA6EFB"/>
    <w:rsid w:val="00AA709C"/>
    <w:rsid w:val="00AA76FB"/>
    <w:rsid w:val="00AB26AF"/>
    <w:rsid w:val="00AB3ACA"/>
    <w:rsid w:val="00AC0B76"/>
    <w:rsid w:val="00AC113B"/>
    <w:rsid w:val="00AC2B16"/>
    <w:rsid w:val="00AC5CCC"/>
    <w:rsid w:val="00AC78BA"/>
    <w:rsid w:val="00AD3D6A"/>
    <w:rsid w:val="00AD6616"/>
    <w:rsid w:val="00AD68BA"/>
    <w:rsid w:val="00AE0114"/>
    <w:rsid w:val="00AE0363"/>
    <w:rsid w:val="00AE1CD6"/>
    <w:rsid w:val="00AE2212"/>
    <w:rsid w:val="00AE2A39"/>
    <w:rsid w:val="00AE3135"/>
    <w:rsid w:val="00AE31FF"/>
    <w:rsid w:val="00AE4604"/>
    <w:rsid w:val="00AE500D"/>
    <w:rsid w:val="00AE5C6A"/>
    <w:rsid w:val="00AE647D"/>
    <w:rsid w:val="00AF2623"/>
    <w:rsid w:val="00AF3AD2"/>
    <w:rsid w:val="00AF5A25"/>
    <w:rsid w:val="00AF79A1"/>
    <w:rsid w:val="00B00146"/>
    <w:rsid w:val="00B009D7"/>
    <w:rsid w:val="00B00D1B"/>
    <w:rsid w:val="00B01174"/>
    <w:rsid w:val="00B01D28"/>
    <w:rsid w:val="00B024E0"/>
    <w:rsid w:val="00B0272C"/>
    <w:rsid w:val="00B04C79"/>
    <w:rsid w:val="00B05343"/>
    <w:rsid w:val="00B05DE5"/>
    <w:rsid w:val="00B06C76"/>
    <w:rsid w:val="00B06C93"/>
    <w:rsid w:val="00B0722C"/>
    <w:rsid w:val="00B10737"/>
    <w:rsid w:val="00B10A10"/>
    <w:rsid w:val="00B10A14"/>
    <w:rsid w:val="00B11528"/>
    <w:rsid w:val="00B11CE0"/>
    <w:rsid w:val="00B12B85"/>
    <w:rsid w:val="00B14AD6"/>
    <w:rsid w:val="00B15C94"/>
    <w:rsid w:val="00B21E7D"/>
    <w:rsid w:val="00B231DF"/>
    <w:rsid w:val="00B23591"/>
    <w:rsid w:val="00B27ED3"/>
    <w:rsid w:val="00B3004F"/>
    <w:rsid w:val="00B304CF"/>
    <w:rsid w:val="00B3079E"/>
    <w:rsid w:val="00B3381F"/>
    <w:rsid w:val="00B35CE3"/>
    <w:rsid w:val="00B366B2"/>
    <w:rsid w:val="00B37BA7"/>
    <w:rsid w:val="00B37CC1"/>
    <w:rsid w:val="00B40E04"/>
    <w:rsid w:val="00B42035"/>
    <w:rsid w:val="00B42928"/>
    <w:rsid w:val="00B4591D"/>
    <w:rsid w:val="00B463FE"/>
    <w:rsid w:val="00B477A8"/>
    <w:rsid w:val="00B54DE7"/>
    <w:rsid w:val="00B54F92"/>
    <w:rsid w:val="00B561BC"/>
    <w:rsid w:val="00B57393"/>
    <w:rsid w:val="00B60B1E"/>
    <w:rsid w:val="00B61D6C"/>
    <w:rsid w:val="00B62E1B"/>
    <w:rsid w:val="00B65479"/>
    <w:rsid w:val="00B65D75"/>
    <w:rsid w:val="00B66BE0"/>
    <w:rsid w:val="00B66D66"/>
    <w:rsid w:val="00B673E8"/>
    <w:rsid w:val="00B714CF"/>
    <w:rsid w:val="00B72ADD"/>
    <w:rsid w:val="00B72CCC"/>
    <w:rsid w:val="00B730C2"/>
    <w:rsid w:val="00B75034"/>
    <w:rsid w:val="00B75DAF"/>
    <w:rsid w:val="00B82505"/>
    <w:rsid w:val="00B835F4"/>
    <w:rsid w:val="00B842C7"/>
    <w:rsid w:val="00B847E1"/>
    <w:rsid w:val="00B85DE5"/>
    <w:rsid w:val="00B940CA"/>
    <w:rsid w:val="00B940F9"/>
    <w:rsid w:val="00B95267"/>
    <w:rsid w:val="00B9599A"/>
    <w:rsid w:val="00BA08C1"/>
    <w:rsid w:val="00BA3275"/>
    <w:rsid w:val="00BA4663"/>
    <w:rsid w:val="00BA6CA8"/>
    <w:rsid w:val="00BB1C4E"/>
    <w:rsid w:val="00BB215C"/>
    <w:rsid w:val="00BB3AA8"/>
    <w:rsid w:val="00BB42C2"/>
    <w:rsid w:val="00BB464E"/>
    <w:rsid w:val="00BB5912"/>
    <w:rsid w:val="00BC12FB"/>
    <w:rsid w:val="00BC1813"/>
    <w:rsid w:val="00BC1D7E"/>
    <w:rsid w:val="00BC25AD"/>
    <w:rsid w:val="00BC2990"/>
    <w:rsid w:val="00BC2DB8"/>
    <w:rsid w:val="00BC4884"/>
    <w:rsid w:val="00BC4B18"/>
    <w:rsid w:val="00BC4F25"/>
    <w:rsid w:val="00BC7739"/>
    <w:rsid w:val="00BC7A4C"/>
    <w:rsid w:val="00BC7FDC"/>
    <w:rsid w:val="00BD0A4D"/>
    <w:rsid w:val="00BD25E8"/>
    <w:rsid w:val="00BD52CE"/>
    <w:rsid w:val="00BD6CFA"/>
    <w:rsid w:val="00BD7564"/>
    <w:rsid w:val="00BE06C1"/>
    <w:rsid w:val="00BE0852"/>
    <w:rsid w:val="00BE1ED1"/>
    <w:rsid w:val="00BE390B"/>
    <w:rsid w:val="00BE52B3"/>
    <w:rsid w:val="00BE7827"/>
    <w:rsid w:val="00BE7AB6"/>
    <w:rsid w:val="00BF0D23"/>
    <w:rsid w:val="00BF2C09"/>
    <w:rsid w:val="00BF2ED0"/>
    <w:rsid w:val="00BF3183"/>
    <w:rsid w:val="00BF65CE"/>
    <w:rsid w:val="00BF683B"/>
    <w:rsid w:val="00BF689E"/>
    <w:rsid w:val="00C0022C"/>
    <w:rsid w:val="00C007A8"/>
    <w:rsid w:val="00C00CF0"/>
    <w:rsid w:val="00C02B25"/>
    <w:rsid w:val="00C05B96"/>
    <w:rsid w:val="00C1108D"/>
    <w:rsid w:val="00C1174C"/>
    <w:rsid w:val="00C1182F"/>
    <w:rsid w:val="00C140E1"/>
    <w:rsid w:val="00C16276"/>
    <w:rsid w:val="00C174BB"/>
    <w:rsid w:val="00C17D1E"/>
    <w:rsid w:val="00C20AA0"/>
    <w:rsid w:val="00C218B7"/>
    <w:rsid w:val="00C244DE"/>
    <w:rsid w:val="00C25C3A"/>
    <w:rsid w:val="00C27149"/>
    <w:rsid w:val="00C309F4"/>
    <w:rsid w:val="00C3131D"/>
    <w:rsid w:val="00C3289C"/>
    <w:rsid w:val="00C344D3"/>
    <w:rsid w:val="00C36231"/>
    <w:rsid w:val="00C364CA"/>
    <w:rsid w:val="00C41CFB"/>
    <w:rsid w:val="00C4203B"/>
    <w:rsid w:val="00C422D0"/>
    <w:rsid w:val="00C43451"/>
    <w:rsid w:val="00C457AF"/>
    <w:rsid w:val="00C45EC2"/>
    <w:rsid w:val="00C467A5"/>
    <w:rsid w:val="00C53AF8"/>
    <w:rsid w:val="00C53E8B"/>
    <w:rsid w:val="00C54587"/>
    <w:rsid w:val="00C54E64"/>
    <w:rsid w:val="00C555D0"/>
    <w:rsid w:val="00C62B53"/>
    <w:rsid w:val="00C633CD"/>
    <w:rsid w:val="00C6361A"/>
    <w:rsid w:val="00C63CD0"/>
    <w:rsid w:val="00C64B77"/>
    <w:rsid w:val="00C65362"/>
    <w:rsid w:val="00C664FC"/>
    <w:rsid w:val="00C668D2"/>
    <w:rsid w:val="00C717D9"/>
    <w:rsid w:val="00C73367"/>
    <w:rsid w:val="00C774C2"/>
    <w:rsid w:val="00C80C3C"/>
    <w:rsid w:val="00C813C3"/>
    <w:rsid w:val="00C869C8"/>
    <w:rsid w:val="00C86C87"/>
    <w:rsid w:val="00C8705C"/>
    <w:rsid w:val="00C87381"/>
    <w:rsid w:val="00C87B40"/>
    <w:rsid w:val="00C90648"/>
    <w:rsid w:val="00C90C4F"/>
    <w:rsid w:val="00C9310B"/>
    <w:rsid w:val="00C93D7A"/>
    <w:rsid w:val="00C947B0"/>
    <w:rsid w:val="00C95B2A"/>
    <w:rsid w:val="00C96936"/>
    <w:rsid w:val="00CA0F0C"/>
    <w:rsid w:val="00CA1DA4"/>
    <w:rsid w:val="00CA3023"/>
    <w:rsid w:val="00CA703C"/>
    <w:rsid w:val="00CB0A08"/>
    <w:rsid w:val="00CB0E56"/>
    <w:rsid w:val="00CB1CDF"/>
    <w:rsid w:val="00CB2A3F"/>
    <w:rsid w:val="00CB2DC3"/>
    <w:rsid w:val="00CB34FC"/>
    <w:rsid w:val="00CB604B"/>
    <w:rsid w:val="00CB623E"/>
    <w:rsid w:val="00CC10E8"/>
    <w:rsid w:val="00CC1282"/>
    <w:rsid w:val="00CC3551"/>
    <w:rsid w:val="00CC39E6"/>
    <w:rsid w:val="00CC3F14"/>
    <w:rsid w:val="00CC4FDC"/>
    <w:rsid w:val="00CC51A8"/>
    <w:rsid w:val="00CC6433"/>
    <w:rsid w:val="00CC7802"/>
    <w:rsid w:val="00CC7A84"/>
    <w:rsid w:val="00CD18BA"/>
    <w:rsid w:val="00CD1D1A"/>
    <w:rsid w:val="00CD27B5"/>
    <w:rsid w:val="00CD34FE"/>
    <w:rsid w:val="00CD519D"/>
    <w:rsid w:val="00CD57DF"/>
    <w:rsid w:val="00CD622F"/>
    <w:rsid w:val="00CD65CE"/>
    <w:rsid w:val="00CD7421"/>
    <w:rsid w:val="00CD7C8D"/>
    <w:rsid w:val="00CE01F9"/>
    <w:rsid w:val="00CE1A54"/>
    <w:rsid w:val="00CE3078"/>
    <w:rsid w:val="00CE44C9"/>
    <w:rsid w:val="00CE5293"/>
    <w:rsid w:val="00CE5D3E"/>
    <w:rsid w:val="00CE61EC"/>
    <w:rsid w:val="00CE738B"/>
    <w:rsid w:val="00CF0B55"/>
    <w:rsid w:val="00CF0E27"/>
    <w:rsid w:val="00CF3727"/>
    <w:rsid w:val="00CF3E2A"/>
    <w:rsid w:val="00CF3EBD"/>
    <w:rsid w:val="00CF7CD5"/>
    <w:rsid w:val="00D00943"/>
    <w:rsid w:val="00D0377B"/>
    <w:rsid w:val="00D04DAF"/>
    <w:rsid w:val="00D0590C"/>
    <w:rsid w:val="00D07636"/>
    <w:rsid w:val="00D07D37"/>
    <w:rsid w:val="00D10C96"/>
    <w:rsid w:val="00D11F32"/>
    <w:rsid w:val="00D13CE5"/>
    <w:rsid w:val="00D14A3C"/>
    <w:rsid w:val="00D15693"/>
    <w:rsid w:val="00D15BB3"/>
    <w:rsid w:val="00D15EF6"/>
    <w:rsid w:val="00D17A61"/>
    <w:rsid w:val="00D2011A"/>
    <w:rsid w:val="00D2041A"/>
    <w:rsid w:val="00D212A7"/>
    <w:rsid w:val="00D223DC"/>
    <w:rsid w:val="00D23844"/>
    <w:rsid w:val="00D23AA3"/>
    <w:rsid w:val="00D23ACF"/>
    <w:rsid w:val="00D23F9B"/>
    <w:rsid w:val="00D259B2"/>
    <w:rsid w:val="00D262CB"/>
    <w:rsid w:val="00D30551"/>
    <w:rsid w:val="00D30784"/>
    <w:rsid w:val="00D33BD5"/>
    <w:rsid w:val="00D36A74"/>
    <w:rsid w:val="00D36B67"/>
    <w:rsid w:val="00D40AEC"/>
    <w:rsid w:val="00D42442"/>
    <w:rsid w:val="00D42D66"/>
    <w:rsid w:val="00D43CA7"/>
    <w:rsid w:val="00D45169"/>
    <w:rsid w:val="00D453F3"/>
    <w:rsid w:val="00D456A1"/>
    <w:rsid w:val="00D46AB1"/>
    <w:rsid w:val="00D47B61"/>
    <w:rsid w:val="00D50368"/>
    <w:rsid w:val="00D50588"/>
    <w:rsid w:val="00D52A86"/>
    <w:rsid w:val="00D53E24"/>
    <w:rsid w:val="00D57266"/>
    <w:rsid w:val="00D604CB"/>
    <w:rsid w:val="00D614A7"/>
    <w:rsid w:val="00D616BC"/>
    <w:rsid w:val="00D61E1C"/>
    <w:rsid w:val="00D62751"/>
    <w:rsid w:val="00D66674"/>
    <w:rsid w:val="00D66B62"/>
    <w:rsid w:val="00D67925"/>
    <w:rsid w:val="00D67950"/>
    <w:rsid w:val="00D67AC7"/>
    <w:rsid w:val="00D70E80"/>
    <w:rsid w:val="00D71AA0"/>
    <w:rsid w:val="00D7552C"/>
    <w:rsid w:val="00D7670A"/>
    <w:rsid w:val="00D77A7C"/>
    <w:rsid w:val="00D8007F"/>
    <w:rsid w:val="00D838C4"/>
    <w:rsid w:val="00D83A5E"/>
    <w:rsid w:val="00D856BE"/>
    <w:rsid w:val="00D87A1C"/>
    <w:rsid w:val="00D918AB"/>
    <w:rsid w:val="00D9466F"/>
    <w:rsid w:val="00D951CF"/>
    <w:rsid w:val="00D97F7B"/>
    <w:rsid w:val="00DA0149"/>
    <w:rsid w:val="00DA225F"/>
    <w:rsid w:val="00DA29AC"/>
    <w:rsid w:val="00DA40A7"/>
    <w:rsid w:val="00DA494C"/>
    <w:rsid w:val="00DA4D0D"/>
    <w:rsid w:val="00DA6A76"/>
    <w:rsid w:val="00DA70E8"/>
    <w:rsid w:val="00DA78BA"/>
    <w:rsid w:val="00DB04A0"/>
    <w:rsid w:val="00DB1324"/>
    <w:rsid w:val="00DB3D72"/>
    <w:rsid w:val="00DC3133"/>
    <w:rsid w:val="00DC4130"/>
    <w:rsid w:val="00DC43F9"/>
    <w:rsid w:val="00DC443C"/>
    <w:rsid w:val="00DC4633"/>
    <w:rsid w:val="00DC4F43"/>
    <w:rsid w:val="00DC55EB"/>
    <w:rsid w:val="00DC6570"/>
    <w:rsid w:val="00DC659A"/>
    <w:rsid w:val="00DD01B5"/>
    <w:rsid w:val="00DD0E21"/>
    <w:rsid w:val="00DD117A"/>
    <w:rsid w:val="00DD154E"/>
    <w:rsid w:val="00DD2503"/>
    <w:rsid w:val="00DD25F1"/>
    <w:rsid w:val="00DD3045"/>
    <w:rsid w:val="00DD5F4F"/>
    <w:rsid w:val="00DD6571"/>
    <w:rsid w:val="00DD6C02"/>
    <w:rsid w:val="00DD7C99"/>
    <w:rsid w:val="00DE0CDC"/>
    <w:rsid w:val="00DE174E"/>
    <w:rsid w:val="00DE3742"/>
    <w:rsid w:val="00DE4025"/>
    <w:rsid w:val="00DE4D2B"/>
    <w:rsid w:val="00DE56DD"/>
    <w:rsid w:val="00DE5B6F"/>
    <w:rsid w:val="00DE6F1F"/>
    <w:rsid w:val="00DE7E9C"/>
    <w:rsid w:val="00DF2FFD"/>
    <w:rsid w:val="00DF3D96"/>
    <w:rsid w:val="00DF57C1"/>
    <w:rsid w:val="00DF5838"/>
    <w:rsid w:val="00DF5C22"/>
    <w:rsid w:val="00DF7DE3"/>
    <w:rsid w:val="00E00BA2"/>
    <w:rsid w:val="00E00E60"/>
    <w:rsid w:val="00E00F8A"/>
    <w:rsid w:val="00E01D6C"/>
    <w:rsid w:val="00E03F52"/>
    <w:rsid w:val="00E03F5B"/>
    <w:rsid w:val="00E045D6"/>
    <w:rsid w:val="00E05E07"/>
    <w:rsid w:val="00E0608B"/>
    <w:rsid w:val="00E07BF4"/>
    <w:rsid w:val="00E07BFC"/>
    <w:rsid w:val="00E11178"/>
    <w:rsid w:val="00E11672"/>
    <w:rsid w:val="00E1361E"/>
    <w:rsid w:val="00E149C8"/>
    <w:rsid w:val="00E15157"/>
    <w:rsid w:val="00E156AB"/>
    <w:rsid w:val="00E15760"/>
    <w:rsid w:val="00E16292"/>
    <w:rsid w:val="00E1716E"/>
    <w:rsid w:val="00E212C7"/>
    <w:rsid w:val="00E2152B"/>
    <w:rsid w:val="00E2203D"/>
    <w:rsid w:val="00E2340E"/>
    <w:rsid w:val="00E243CC"/>
    <w:rsid w:val="00E244AE"/>
    <w:rsid w:val="00E246AD"/>
    <w:rsid w:val="00E273D9"/>
    <w:rsid w:val="00E27664"/>
    <w:rsid w:val="00E304A5"/>
    <w:rsid w:val="00E304DC"/>
    <w:rsid w:val="00E34CA9"/>
    <w:rsid w:val="00E35E27"/>
    <w:rsid w:val="00E3636C"/>
    <w:rsid w:val="00E40519"/>
    <w:rsid w:val="00E40F46"/>
    <w:rsid w:val="00E41BFC"/>
    <w:rsid w:val="00E43739"/>
    <w:rsid w:val="00E43F5E"/>
    <w:rsid w:val="00E445CC"/>
    <w:rsid w:val="00E44615"/>
    <w:rsid w:val="00E451A9"/>
    <w:rsid w:val="00E46ADF"/>
    <w:rsid w:val="00E46B60"/>
    <w:rsid w:val="00E46D92"/>
    <w:rsid w:val="00E47548"/>
    <w:rsid w:val="00E535E2"/>
    <w:rsid w:val="00E53CC2"/>
    <w:rsid w:val="00E562B5"/>
    <w:rsid w:val="00E569E1"/>
    <w:rsid w:val="00E60502"/>
    <w:rsid w:val="00E61121"/>
    <w:rsid w:val="00E61C7B"/>
    <w:rsid w:val="00E66277"/>
    <w:rsid w:val="00E72C21"/>
    <w:rsid w:val="00E73441"/>
    <w:rsid w:val="00E7374A"/>
    <w:rsid w:val="00E763C1"/>
    <w:rsid w:val="00E768F4"/>
    <w:rsid w:val="00E76BFE"/>
    <w:rsid w:val="00E776FB"/>
    <w:rsid w:val="00E800FD"/>
    <w:rsid w:val="00E80401"/>
    <w:rsid w:val="00E8212C"/>
    <w:rsid w:val="00E82731"/>
    <w:rsid w:val="00E900B9"/>
    <w:rsid w:val="00E90D54"/>
    <w:rsid w:val="00E92125"/>
    <w:rsid w:val="00E9391E"/>
    <w:rsid w:val="00E94C4B"/>
    <w:rsid w:val="00EA1848"/>
    <w:rsid w:val="00EA2636"/>
    <w:rsid w:val="00EA30DE"/>
    <w:rsid w:val="00EA33AB"/>
    <w:rsid w:val="00EA5478"/>
    <w:rsid w:val="00EA5D8B"/>
    <w:rsid w:val="00EA600B"/>
    <w:rsid w:val="00EA7C13"/>
    <w:rsid w:val="00EB0832"/>
    <w:rsid w:val="00EB2873"/>
    <w:rsid w:val="00EB4BA2"/>
    <w:rsid w:val="00EB4CD6"/>
    <w:rsid w:val="00EC12FB"/>
    <w:rsid w:val="00EC25CB"/>
    <w:rsid w:val="00EC27FE"/>
    <w:rsid w:val="00EC2C7E"/>
    <w:rsid w:val="00EC39BA"/>
    <w:rsid w:val="00EC3B5D"/>
    <w:rsid w:val="00EC480C"/>
    <w:rsid w:val="00EC5191"/>
    <w:rsid w:val="00EC5881"/>
    <w:rsid w:val="00EC612D"/>
    <w:rsid w:val="00EC6BF5"/>
    <w:rsid w:val="00EC6D31"/>
    <w:rsid w:val="00EC7707"/>
    <w:rsid w:val="00ED2FCC"/>
    <w:rsid w:val="00ED524D"/>
    <w:rsid w:val="00ED5EF3"/>
    <w:rsid w:val="00EE1210"/>
    <w:rsid w:val="00EE1BED"/>
    <w:rsid w:val="00EE6B14"/>
    <w:rsid w:val="00EE6E1F"/>
    <w:rsid w:val="00EE758E"/>
    <w:rsid w:val="00EF0AC3"/>
    <w:rsid w:val="00EF2EB3"/>
    <w:rsid w:val="00EF3354"/>
    <w:rsid w:val="00EF7271"/>
    <w:rsid w:val="00F00671"/>
    <w:rsid w:val="00F01808"/>
    <w:rsid w:val="00F022DB"/>
    <w:rsid w:val="00F03D3B"/>
    <w:rsid w:val="00F0492C"/>
    <w:rsid w:val="00F053C1"/>
    <w:rsid w:val="00F06CD8"/>
    <w:rsid w:val="00F106E6"/>
    <w:rsid w:val="00F10846"/>
    <w:rsid w:val="00F11B00"/>
    <w:rsid w:val="00F1251B"/>
    <w:rsid w:val="00F13AEF"/>
    <w:rsid w:val="00F15170"/>
    <w:rsid w:val="00F1531A"/>
    <w:rsid w:val="00F1617B"/>
    <w:rsid w:val="00F161DA"/>
    <w:rsid w:val="00F16879"/>
    <w:rsid w:val="00F2018B"/>
    <w:rsid w:val="00F203A3"/>
    <w:rsid w:val="00F218E9"/>
    <w:rsid w:val="00F2259D"/>
    <w:rsid w:val="00F23C3E"/>
    <w:rsid w:val="00F24BE3"/>
    <w:rsid w:val="00F25308"/>
    <w:rsid w:val="00F306D7"/>
    <w:rsid w:val="00F3182F"/>
    <w:rsid w:val="00F325F1"/>
    <w:rsid w:val="00F332F0"/>
    <w:rsid w:val="00F33991"/>
    <w:rsid w:val="00F33D8B"/>
    <w:rsid w:val="00F353C0"/>
    <w:rsid w:val="00F360A6"/>
    <w:rsid w:val="00F36307"/>
    <w:rsid w:val="00F40C71"/>
    <w:rsid w:val="00F5147E"/>
    <w:rsid w:val="00F6100B"/>
    <w:rsid w:val="00F627A2"/>
    <w:rsid w:val="00F6479F"/>
    <w:rsid w:val="00F67216"/>
    <w:rsid w:val="00F67B47"/>
    <w:rsid w:val="00F75F4C"/>
    <w:rsid w:val="00F81436"/>
    <w:rsid w:val="00F826AF"/>
    <w:rsid w:val="00F914C4"/>
    <w:rsid w:val="00F92C8E"/>
    <w:rsid w:val="00F930CA"/>
    <w:rsid w:val="00F943B8"/>
    <w:rsid w:val="00F960B3"/>
    <w:rsid w:val="00F9623A"/>
    <w:rsid w:val="00FA1208"/>
    <w:rsid w:val="00FA4C70"/>
    <w:rsid w:val="00FA4EE1"/>
    <w:rsid w:val="00FB1A99"/>
    <w:rsid w:val="00FB26A5"/>
    <w:rsid w:val="00FB5EA5"/>
    <w:rsid w:val="00FC15BF"/>
    <w:rsid w:val="00FC1B49"/>
    <w:rsid w:val="00FC31A8"/>
    <w:rsid w:val="00FC38C5"/>
    <w:rsid w:val="00FC64C5"/>
    <w:rsid w:val="00FD246D"/>
    <w:rsid w:val="00FD3370"/>
    <w:rsid w:val="00FD3768"/>
    <w:rsid w:val="00FD5583"/>
    <w:rsid w:val="00FD6FB9"/>
    <w:rsid w:val="00FD7828"/>
    <w:rsid w:val="00FE16F6"/>
    <w:rsid w:val="00FE2521"/>
    <w:rsid w:val="00FE5BD5"/>
    <w:rsid w:val="00FE5DD4"/>
    <w:rsid w:val="00FE73B7"/>
    <w:rsid w:val="00FF303A"/>
    <w:rsid w:val="00FF46BB"/>
    <w:rsid w:val="00FF5A9A"/>
    <w:rsid w:val="00FF6B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5AD"/>
  </w:style>
  <w:style w:type="paragraph" w:styleId="Heading1">
    <w:name w:val="heading 1"/>
    <w:basedOn w:val="Normal"/>
    <w:next w:val="Normal"/>
    <w:link w:val="Heading1Char"/>
    <w:uiPriority w:val="9"/>
    <w:qFormat/>
    <w:rsid w:val="00586B80"/>
    <w:pPr>
      <w:keepNext/>
      <w:keepLines/>
      <w:spacing w:before="360" w:after="120"/>
      <w:outlineLvl w:val="0"/>
    </w:pPr>
    <w:rPr>
      <w:rFonts w:eastAsiaTheme="majorEastAs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304A8A"/>
    <w:pPr>
      <w:keepNext/>
      <w:keepLines/>
      <w:spacing w:before="160" w:after="120"/>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EF7271"/>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25AD"/>
    <w:rPr>
      <w:color w:val="0563C1" w:themeColor="hyperlink"/>
      <w:u w:val="single"/>
    </w:rPr>
  </w:style>
  <w:style w:type="paragraph" w:styleId="ListParagraph">
    <w:name w:val="List Paragraph"/>
    <w:basedOn w:val="Normal"/>
    <w:uiPriority w:val="34"/>
    <w:qFormat/>
    <w:rsid w:val="00BC25AD"/>
    <w:pPr>
      <w:ind w:left="720"/>
      <w:contextualSpacing/>
    </w:pPr>
  </w:style>
  <w:style w:type="table" w:styleId="TableGrid">
    <w:name w:val="Table Grid"/>
    <w:basedOn w:val="TableNormal"/>
    <w:uiPriority w:val="39"/>
    <w:rsid w:val="00BC25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304A8A"/>
    <w:rPr>
      <w:rFonts w:eastAsiaTheme="majorEastAsia" w:cstheme="majorBidi"/>
      <w:b/>
      <w:color w:val="2F5496" w:themeColor="accent1" w:themeShade="BF"/>
      <w:sz w:val="24"/>
      <w:szCs w:val="26"/>
    </w:rPr>
  </w:style>
  <w:style w:type="character" w:customStyle="1" w:styleId="Heading1Char">
    <w:name w:val="Heading 1 Char"/>
    <w:basedOn w:val="DefaultParagraphFont"/>
    <w:link w:val="Heading1"/>
    <w:uiPriority w:val="9"/>
    <w:rsid w:val="00586B80"/>
    <w:rPr>
      <w:rFonts w:eastAsiaTheme="majorEastAsia" w:cstheme="majorBidi"/>
      <w:b/>
      <w:color w:val="2F5496" w:themeColor="accent1" w:themeShade="BF"/>
      <w:sz w:val="28"/>
      <w:szCs w:val="32"/>
    </w:rPr>
  </w:style>
  <w:style w:type="paragraph" w:styleId="Title">
    <w:name w:val="Title"/>
    <w:basedOn w:val="Normal"/>
    <w:next w:val="Normal"/>
    <w:link w:val="TitleChar"/>
    <w:uiPriority w:val="10"/>
    <w:qFormat/>
    <w:rsid w:val="009A3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306C"/>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763A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A30"/>
    <w:rPr>
      <w:rFonts w:ascii="Segoe UI" w:hAnsi="Segoe UI" w:cs="Segoe UI"/>
      <w:sz w:val="18"/>
      <w:szCs w:val="18"/>
    </w:rPr>
  </w:style>
  <w:style w:type="character" w:customStyle="1" w:styleId="Heading3Char">
    <w:name w:val="Heading 3 Char"/>
    <w:basedOn w:val="DefaultParagraphFont"/>
    <w:link w:val="Heading3"/>
    <w:uiPriority w:val="9"/>
    <w:rsid w:val="00EF7271"/>
    <w:rPr>
      <w:rFonts w:eastAsiaTheme="majorEastAsia" w:cstheme="majorBidi"/>
      <w:b/>
      <w:color w:val="1F3763" w:themeColor="accent1" w:themeShade="7F"/>
      <w:sz w:val="24"/>
      <w:szCs w:val="24"/>
    </w:rPr>
  </w:style>
  <w:style w:type="paragraph" w:styleId="Header">
    <w:name w:val="header"/>
    <w:basedOn w:val="Normal"/>
    <w:link w:val="HeaderChar"/>
    <w:uiPriority w:val="99"/>
    <w:unhideWhenUsed/>
    <w:rsid w:val="00C11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8D"/>
  </w:style>
  <w:style w:type="paragraph" w:styleId="Footer">
    <w:name w:val="footer"/>
    <w:basedOn w:val="Normal"/>
    <w:link w:val="FooterChar"/>
    <w:uiPriority w:val="99"/>
    <w:unhideWhenUsed/>
    <w:rsid w:val="00C110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8D"/>
  </w:style>
</w:styles>
</file>

<file path=word/webSettings.xml><?xml version="1.0" encoding="utf-8"?>
<w:webSettings xmlns:r="http://schemas.openxmlformats.org/officeDocument/2006/relationships" xmlns:w="http://schemas.openxmlformats.org/wordprocessingml/2006/main">
  <w:divs>
    <w:div w:id="163775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101F9-17CA-4BC6-83F3-C622C5B97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6</TotalTime>
  <Pages>6</Pages>
  <Words>2193</Words>
  <Characters>1250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yusha Padakandla</dc:creator>
  <cp:keywords/>
  <dc:description/>
  <cp:lastModifiedBy>Guest</cp:lastModifiedBy>
  <cp:revision>571</cp:revision>
  <dcterms:created xsi:type="dcterms:W3CDTF">2019-04-08T21:05:00Z</dcterms:created>
  <dcterms:modified xsi:type="dcterms:W3CDTF">2021-06-03T12:52:00Z</dcterms:modified>
</cp:coreProperties>
</file>